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C80AB" w14:textId="0B682A19" w:rsidR="00C431EA" w:rsidRDefault="00377B1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＞</w:t>
      </w:r>
      <w:r w:rsidR="005D2A1D">
        <w:rPr>
          <w:rFonts w:ascii="宋体" w:eastAsia="宋体" w:hAnsi="宋体"/>
          <w:sz w:val="24"/>
          <w:szCs w:val="24"/>
        </w:rPr>
        <w:t>T</w:t>
      </w:r>
      <w:r w:rsidR="005D2A1D">
        <w:rPr>
          <w:rFonts w:ascii="宋体" w:eastAsia="宋体" w:hAnsi="宋体" w:hint="eastAsia"/>
          <w:sz w:val="24"/>
          <w:szCs w:val="24"/>
        </w:rPr>
        <w:t>n</w:t>
      </w:r>
      <w:r w:rsidR="005D2A1D">
        <w:rPr>
          <w:rFonts w:ascii="宋体" w:eastAsia="宋体" w:hAnsi="宋体"/>
          <w:sz w:val="24"/>
          <w:szCs w:val="24"/>
        </w:rPr>
        <w:t>7482</w:t>
      </w:r>
    </w:p>
    <w:p w14:paraId="7250E607" w14:textId="77777777" w:rsidR="00C431EA" w:rsidRDefault="00377B1B">
      <w:pPr>
        <w:rPr>
          <w:rFonts w:ascii="宋体" w:eastAsia="宋体" w:hAnsi="宋体"/>
          <w:sz w:val="24"/>
          <w:szCs w:val="24"/>
        </w:rPr>
      </w:pPr>
      <w:commentRangeStart w:id="0"/>
      <w:commentRangeStart w:id="1"/>
      <w:r>
        <w:rPr>
          <w:rFonts w:ascii="宋体" w:eastAsia="宋体" w:hAnsi="宋体"/>
          <w:sz w:val="24"/>
          <w:szCs w:val="24"/>
        </w:rPr>
        <w:t>TGGAGCGGGCGATGGGAATC</w:t>
      </w:r>
      <w:commentRangeEnd w:id="0"/>
      <w:r>
        <w:commentReference w:id="0"/>
      </w:r>
      <w:r>
        <w:rPr>
          <w:rFonts w:ascii="宋体" w:eastAsia="宋体" w:hAnsi="宋体"/>
          <w:sz w:val="24"/>
          <w:szCs w:val="24"/>
        </w:rPr>
        <w:t>ACCCAAGGCAACCAACCCATTGATTAATAACGATTTTTTCTGGTTACCCAAGCCAGAAATGGCCTCTAAGTGTACCACCCCGACCCTCTTGGCGAAAGACGTACATCCACCGCCTTCCGCTGGCGGCCACCGACAGCCACTGCGA</w:t>
      </w:r>
      <w:commentRangeStart w:id="2"/>
      <w:r>
        <w:rPr>
          <w:rFonts w:ascii="宋体" w:eastAsia="宋体" w:hAnsi="宋体"/>
          <w:sz w:val="24"/>
          <w:szCs w:val="24"/>
        </w:rPr>
        <w:t>TCAGGAAGCGACCGATTTTACGATCTGTAGTGCCCTTCGCTCGAATCGCTCGGAAACAGAGTTCGCTTGCCCTTGGAGCCTATGCAGGTGCGTCACGATTTCGTAGGGGCCGTCGTCCAGGGGGCGCGTGCTGATTCCCCATCCATGGGCGCGCTTGATGCGCGATTGCGCGGATACCCCGACGCCGTAGCCGGCAGAAACCCATAGCGCCATCAGCTCGAAAGACGTGACGTACTGAAGATTCTGCTGGTCAGCAGGCAAGAGCGAGAGCAGCCGATGATCCAGCGAAGAACAAGCCTCAGCCCTCCAGCGAAAGATCGGGTAGTCCTGTAGATCGGCGACGGTGAGCGATGCCTGATCCAGCAAGGGAAACCGCAGCGGTATCGCAACGGCCATGCTCTCAACCCACAAAGGCTGGGTTTGGATGGCCGGATCGCTCGACCCTTGAAGCGACACCCCTACGTCATAGCGGCCTTCACGGAGTCCATCAAGCAACTCGTCGCCTGCAACCTCAAGGAACGCGATGCTGACCTCTGGCTCTTGCGCACGTTGCAGCGCGAGCAGCGCCGAAAGCTGAGATGACGATACGCCTGGCGCTATCGCAAGCCTGAGGTGGGCAGGTTGGCTGGTGATGTTGTCCAT</w:t>
      </w:r>
      <w:commentRangeEnd w:id="2"/>
      <w:r>
        <w:commentReference w:id="2"/>
      </w:r>
      <w:r>
        <w:rPr>
          <w:rFonts w:ascii="宋体" w:eastAsia="宋体" w:hAnsi="宋体"/>
          <w:sz w:val="24"/>
          <w:szCs w:val="24"/>
        </w:rPr>
        <w:t>GGAGAACCCACAGAAGCGACGAAGCAGGTCAAGGGCAAACCAGCATCATAGTAAAGAGAGAACTTTAACGTCTATATGTTTAACGTGGTTAATTTAAGAGGATTGTTCGACGCTTCTGTCGATGCAGAAGCGTACTATTCAGCCAGGTCGTCCACCTGGCACACCCACCTATGAATCCGAACCAGCATTAGCTTTCGGGCGGGCCGTGCGTGCCGCTCGCGTCGCGCAAGGCGTCGCTCAAGACGACTTTGCATTTCAGGCTGGAATATCGCGTTCGCACATGGGCAAAATCGAACGCGGGGAGCATGTGCCGACGCTTCCCCTGATACTGAAAATTGCTGCCGCACTCGGGATAAGCGCCAGCGAGTTGATGGCAGCGACTGAAAGGAACCTCAGCGCTGGTAGTGAGCCGCAAGGCTCGGCATAGCGACTCGGCACGAGGCAAAGGGCGCAGCCCGTGAACCCGGCGGCGGAACGCCGGTGTGCTCCTTACGTATTCACGGCAACGACGTTAACCGCAGGGATTTTCTGGGCAACAGCAGCGTAAAGATCAACGTCCATCTGCTGGGTCTGAATGGATACCACCAAGCTATATCGCGCCGGCAGGCCATAGCGCTCCAGCGCAGGTCGTGTCCGCCACCATCCAGCCGAAGGATAGACAGCAATGAATCCGCGGCTGGCCAATTCAGCCGCTGTGCCCTTCCAGACATCCTGGTGCAGCGAACCACGATGCCGCTGCCGTTCGCCCAACAGCCAGTTGGGGTCGGATGGGTTCACAGGGTCACCCTCATCCTCGCGCTGGGCCGCCGCATTTACCCGTGCGACAAAATTCTCGGTGGATGCATCAAGCGGACGCTGCACATCGAATCGCAGACGATGCGAAGGGTAGTGATACTTCGAGGCGATACCGCGCGCCGAAGGGTTGGGTTCGATGAAGTAGGAGAGCGTGATGCGCATCTCGACGGGCGTGTCCTGCAGTGCCTCCAACTCATCCTTCGGCCAAGGCAAGGAGTGCAGATTCATGTCGCGCGTTACGATGCCCTTGCCCTGAACCTTTGCATAAGGATGTACCACGTCTTCAACCAGTAGGGTCAGCGAGTCTCCCGCGCTCCAGAGCGCCCGGTTCAAGTCCGGGACTCCCCAGCCGCAATGACGAATCAGGTGAACATAATCGTCCTTGTTCGGCACTGCGGGCAAGAACATCCCGCGCATGCTCTCGCTCCATTGTGCCGAATGCACCAGCAACGCACGCACGGTTTCCGGCCGGAGGTTCGGATAGGCTGCCATGATCTGAGCTGCCATTCCCGCACACAATGCAGATGCGGCACTGGTGGCGTTGCTGGTGGTGAACAAGCGATCCAGCGGCTGGTTATGGGGCGTCAGCAAGTTCAGACTGGCCATGCCTACCGCACCCAGCTCATCCTTGGCTGCATTGCCTCCTTCTAGCACCACTTCGGGTTTCAAGGGCCACGCTCGGTCCCATGTCCGGGTCGTTGTGGTAAAGGGGCTAAGGCCACCGGCTTCTGCGACGTGATTCAAGGAAGGATGGCCTTCCGTGTCGATCTTGTCAGTGCACGCCCCTACCGTGATGGCATTCCATGCCTGGCCGGGGTCATGGACAAGATTGGTGGCGAGGCTATCGGGATACCCGGCCCATGCATTGGGATCGCGCGTGTTGCCTGCGGACAGCACGAACAGACGTGGACTGTCACCCGCCCCATCGGTATCTGCTGCAAGACCATCGACGGCAGCAGACCATGACGAAGGACGGCCACGATCACGGTAGTCCGAAGCCGTCACTGCTGATGCAAACACGCGCGTCCGATTCGGGGCTGAAATTTCAGGGCGTGCGACACCTTCGGTAAAAAGATAAGCATGGTGACGCGCATCGCCTTCGTTGGCGCCTTCCGTAGGCACCAGCTTGACCGACTCCAACCGATGCGGAACGCTGATCGAGTCAGCAGATGAAAGGATATCTGTGAGATCGCCATAGGCCGCCAGGCCAGCCAGCCCTGTGCCGTGATTCGCCTCGTCTTCCACGCCCCATGCCGGCTCCACCGTATGCAGGTCTCCCGCATCCATCAGAGGCTCCAGCAGCGGATGCGTGCGCGTCACGCCGGAGTCCAATAAACATACGCGGGGGGCTGCATCATCCGACGG</w:t>
      </w:r>
      <w:r>
        <w:rPr>
          <w:rFonts w:ascii="宋体" w:eastAsia="宋体" w:hAnsi="宋体"/>
          <w:sz w:val="24"/>
          <w:szCs w:val="24"/>
        </w:rPr>
        <w:lastRenderedPageBreak/>
        <w:t>CGGCAACTGGGCGCGACGCAGCAAATCGTCCGCCCATTCACGTTGCTCACCCACATCCATGCCATCGAAGAATTCGGCGGTTTCCTTGGCATAGCGAAGTTCGGCAACACAATTCAGCGTCATTACTGACCGAGAAAGCTGCTGCTGCGATCCGTACATCAGCAGCACAGTGCGCTCGGGGAAGTTGACCTGTTTGTCGCTGACGACACATTCTGCCAAGCGGGCGAGCTTCTTGAAGTCCCCTACAACGACTTGCCGCTGTCCCGCCCCTCGAACCGGAAGCCATACCTCCCACCAGAAGGCGGTAGCGAGATCGTCAGGCAGTAGTTCGGGGACGTCAGTCCACAGAGCCCTGATTTCTGCTGCTCGAATGGATTCGATTGCATCCAACAGCTTCCTGTGATCGCGTGCTTGACCGCGACTATCCTTCTTCTCCTCCAGATAGTCGGAGATGTATTTTTCAAAATGCGCCAGCTTTCCATCAGGGACGAAGACATTAGCGAAGGTTTGATTGCCCTCGCGGCGAACACTGAGAAGTTCAATCTTCTTGGTTTCGTTCGCCAAGCTCTCGAACGCCAACTCGACATCAGGCTGGCTGGAAAACTGGATTTGTAAGCCCAATCCGCTTTCCAGTTGCAGGTCTCGCTGACCTTGAGCCGCTTCTGCTGCTACGGGCTTCAAGTTTTCAACCTGGCCGCGAAGGGATGCCCCGTGCTGCTGCCGGGGCAAGGTCGGCACGTTGCGTGTCGATCCACCTCCAGCAGAGTGCGCTTTGAATTCGACGGCTTGGGATGTATCTCGAAGAATGAAATGCGGGCGT</w:t>
      </w:r>
      <w:commentRangeStart w:id="3"/>
      <w:r>
        <w:rPr>
          <w:rFonts w:ascii="宋体" w:eastAsia="宋体" w:hAnsi="宋体"/>
          <w:sz w:val="24"/>
          <w:szCs w:val="24"/>
        </w:rPr>
        <w:t>TTAGCTTGCGGTTGATCCGGCATGGTTCGGCGCGACCTTCTTATTGTTCATACTGAGGCTGAATTTGCGGCGCTCATCGAAAGCGCGTTTCAGCACATCTGCCTTCACGCGCTCCTCGTCGTGCATCACTGCCTCTTTGATGGATTCATCCACAGCGCGTCTGATCTCCGCGTAACTCAACCCGTCCGCCTTGGCTGTGATGGCCTTGAGTGGAAAGGGCTTGGGCGCGAACTTCCCGAGTCGCGACTGGATCAGCTTGGCAGCCTGCGGCGCGCTTGGAAGCCGATACTCGATCACGTCATCAAACCGGCGAAACAGTGCGTAGTCAAGGATCTCCGCATGGTTCGTCGCCGCGACGATCAAACTATGGGATTGGTCGCTCTCAATCATTTGCAGAAAGCTGTTCAGTACTCGCCGAATCTCTCCCACATCGTTGGCCAGTCCTCTTTGTGAGCCGATGGCGTCGAACTCGTCAAAGAAGTAAACGCCTCTCACATCATTGATGGCATCGAATATTTGGCGCAACTTGGCGGCGGTCTCGCCCATGAACTTGGTGATCAAGGCATCCAGTCGAACGGCAAACAACGGGATACCAAGCTCACCAGCCAGTACGGAGGCCGTCATCGTCTTGCCGGTACCCGGCGGGCCGACCAGCAGCAGCTTGCGTCTCGGCGACAGGCCATGCTCGCGGATGCGCAAATGGTGCTTCTGCTCTTTCATGATGCGGCCAAGCTGTTCGACCATCTCCGCATCGAGCACCATGTCCGACAGACGATTCTTCGGATAGGAAACCGTCAGCAAGTTCGCTAGCTCACCGCGCGGACGGGCCAACGGCACCAGCTTACCCTCGGTGCCATTCGGTGAGACACGGGCTTTCGCCGCGTCGATCATGTCGCGCAGTTCTTCGGCAAGCTTGCCGTGACCGACCTTCGCTTCACGGGCCGCGACCTGCATGGCGACAGAATAGAAGTGCTGATCATCCCGCTCGATATGGGATTTCACCAACGCCTTGAGTTGTTCGGCATTAGCCAT</w:t>
      </w:r>
      <w:commentRangeEnd w:id="3"/>
      <w:r>
        <w:commentReference w:id="3"/>
      </w:r>
      <w:r>
        <w:rPr>
          <w:rFonts w:ascii="宋体" w:eastAsia="宋体" w:hAnsi="宋体"/>
          <w:sz w:val="24"/>
          <w:szCs w:val="24"/>
        </w:rPr>
        <w:t>AGTGACCTCCCACCTGCGCTGTCATGTTGGCCGATGTTTCCAGTGATGCCAGCGCAGACTGCATCAATTGATCGGCGACGTGCTCGTCGATCGCACCCAGCTCATTCGAGTCGGCAGCCAGAACGAACAGCAGGCCGACAGGCACATGCAATGCCTCGGCGATCCTGGTGACCGTCGAAAGTGTCGGGTCGCGCTTATTGTTCTCAAGCATCGACAAGTACGACACGGAACAATTGGCTCGGTTCGCAATGGTGCTTTGAGAGTCCCCCCGTTGCGTTCGGCACAGTCGAATGGCTTGTCCAACATTCATGACGCTTGCCTTCTCACGGGTTGCGACGAGCATAAGTATCTCGAAATTTTACCACCAGTGAACATCATTGGCGAGACTTTCCCTGCGAAGAACTGCCCGATCAATCGCCCGAGTGCTCGCGCAGGCGCGCGATGAACCGCTCCACCGACACCGGCATGCTCTCGCTGGTAGGTCGCAGCAAGTAGGTCGTGATGATCGCGGAATCCATAGCCAGGGGACGGATCACCACATCGGGGCGCGGGCTCGCCGCGACCCTGGTTGCCGTGATGAAGCCTACCCCGTAGCCCGCACCGACCAGGGTAAGCATCATGTCCAGCGAAGACACATGCTCGACAACGTCGGGCTCACGCTCTAGCGGCCGCAGGAGCCGCACCAGTTCGCGGTAGCAGCCTTCGCATATCTGCGGATCGCATAAGACCAGTGGGTAGCTCGCAAGCTGATGCAGCGGAACGGCCTTGTGTGAAAGCAATGGGTGTCTGGCGGGCACCGCGACCGCCAGCGAGTCGTGCCAGAGCGGCTCGGTCAGGATGTCATCGCCGACCTCCGCCGTGTGCGCGAACCCGATCGAGAAATCGCCCGAGCGCAACCCGCGCAACTGCTCGGCCAGCGGCACTTCGGACAGGCGAATCTCGATCTCCGGCTCTTCCTCACGGCAACGGGCCAGGAGGGCTGACAGCCGGGGATCGATGGCGCCGTCGGACACGGCGATGCGAAGGCTTCCGCTCAGCCCCGCCGCGACCGCCCGGACATTCTCCTGAGCCTGTTTCAGCGCGGCGAACACCCTGCGCACGTCTTGCAGGAAAGTCGCGCCAGCCTCGGTAAGCACCGTACCTCGGCGGTTGCGCACGAAGAGCACCGCGCCCAGGTCGTCCTC</w:t>
      </w:r>
      <w:r>
        <w:rPr>
          <w:rFonts w:ascii="宋体" w:eastAsia="宋体" w:hAnsi="宋体"/>
          <w:sz w:val="24"/>
          <w:szCs w:val="24"/>
        </w:rPr>
        <w:lastRenderedPageBreak/>
        <w:t>AAGCTCCTTGATGGCGCGGGACAATGGTGGCTGTTCGATATGAAGGCGCTCGGCGGCCCGAGTGAAGTGCAGCTCCTCTGCGAGAGCCACAAAGCAGCGAAGGTGTCGCAGTTCCATGGGCCGTGCTCCTGTTCCCTATCAAGGCTCTATTCGCACCAGCTTTCGTCCGCAGAAGCCTGCTGGATGCACGCTATTCCACGGCGTTCCTGGTGCGCTCCGCTGGACTCATCACCTACTCGTCCATGCGAGATCACTCATTTGCGCCTCAAAAATGGTTATCATAATGCAGCGCACTAACAAATCAACTTAGATTTATAGACGTCTTTCTACACAGACCATATACTTTCGGCGGAAATCTGCATAAGCATTCGCTAACCCGAACGAGCCAACCAGGATGCCCCACGAACAGCTTGCCGATCTAACCCAGCCACAGCGCGACCGGCTCGCGTTCGTGGAGTTGCGCGTGCGCTTCATTGGGGAGATGCGCCGCCAGGATTTGGTCGCGCGGTTTGGTATCCAGTCCGCTGCTGCGTCCAGGGACCTGGCGCTGTACAAGGACTTGGCTCCGGGCAACATCGACTACGACGGCAAAGGCAAGTTCTACGTCCTCGGCCCGAGCTTCCAGCCAATCTTCGATTTCCCGCCCGAGCGGGTGTTGTCGTGGCTGACGCAGGGTTTTGGCGACGGTGAACCGATGCACATCAAAGCCTGGGTGGCCAGCGAAAGCCCGTCCCGGCTCACCCACCCTGACCTGAACATCCTGGCGAGCGTGACCCGTGCCATCCACTACGAATGCCCGCTCGGCATCGAGTACCACTCCATCTCCAGCGGCCGCACCGTGCGGGAGATCGTCCCGTTCGCGCTGATCGACAACGGCCTGCGCTGGCACGTCCGCGCCTTCGACCGCAAATCGCAGGAGTTCCGGGATTTCGTCATCACCCGCATCAAGCGCCCGGTGGTGCGCAAGGGGCAGCCCGTGGCGCCCCACGAGATGAGCGATCAGGACATTCAGTGGACCCGGATCGTCGAGCTGGAGCTGGTTCCTCACCCGGATCAGCCCCGGCCAGAAATCACCGAAATGGACTACTGCATGCAAGGCGGCGTGTTGCACATGAAGCTGCGTGCCGCTACGGCTGGCTACATCCTGCGCAAATGGAGTGTGGACTGCTCCCCCGACCATAGCCTGCGCGGCCCCGAGTACCGGCTATGGCTCAGCGACCCGTTGGCGCTGTACGGCGTAGAGAACGCCAAGCTGGCTCCCGGCTACCAAGCGCCGAGCAGCCCCAAGAAACGATAGGAAAGAACAAGCGCAATGGCCAAAACACTTGAAGCGCACGACAAGCTGATCCGCGAAATTTTCGAAGGCAGCTACCAGTTCGAGATCCCGGACTACCAGCGCCCTTACGCCTGGACAACCGAGCAGGCGGGCGAGTTGTTCGACGATCTGATCTCGGCCATGCAGGACGCCCGTATCTCCGGCGCGACCAGTCAATATTTCCTCGGCAGCATCGTTCTGATCAAGAACGACCGGGAGCCGAAGTCGTCGGTGGTCGATGGCCAGCAGCGTCTGTCCACGTTGACGATGCTGTTCGCCGTGCTGCGTGAGGCCATGCCGCACGCAGCCGACGACATCACCGACTTCCTCTACAAGAAGGGCAAGGTCAGCCTCGGCGAGAAGAACGAATACCGCCTGACCGCCCGTGAAGAAGATGCCGCCTTCTTCCGCGTCAACGTTCAAGAGCCGGGTGGCATCGCGCAGCTGGTCGACAGCACCTCCAAGCTGGAGGACAGCCGCCTGCGCTACCGCGAAAACGCCACGCTGCTGCTCGGCAAGGCCAAGGCGCTGCCGCCCGCCGATTTGATCGCGCTGTGGCAGTTTCTCGCCAACGACTGCTCGCTGGTCGTCATCTCCACGCCCGACCTCGAAGCCGCGTACCGCATCTTTTCGGTGCTCAACAACCGGGGGCTCGATCTCGCGCCCATCGACATCATCAAGGCGCAGGTGCTGGGCCTGATCCGCACTACGGCAGGCGACGTCAAGAGCCGTGCCTACGCCAAAGAGTGGAGCCGCATCGAGACTGCCCTGGGCCGCGACGCCTTTGGCGACCTGTTCGGCCACATCCGCACCATTTACGCCAAGCAGAAGCAGCGGGCCACGCTGGTCAAGGAATTCCAGGAGCACGTCACCGAGTACAAGGCTCCCATCGACTTGGTCGACAAGGTCATCAAGCCCTACGCCGAAGTGTGGGACTTCGTGCGCGATGCAGACTTCGAAGCCACCGAGCACGCCGAGACGATCAACCAGCACCTGTCCTGGCTCAGCCGCGTGGACTTCAAGGACTGGGTGCCCCCGGCGCTGGTGTATTTCAAGCGCTTCCGGCAAAAGCCCGCGCTGCTCGCGGAATTCTTCGCGTCACTGGAACGCCTCACCTATTTCCTGCTGGTCACCAAGGTAGGCATCAACGAGCGCATCGAAACCTACGCCGCGCTCACCAAGGAAGTCGAACCGGAGACTTTCAAGGGAGATTTGGCCGATCTCACCACGCTGGCTCTGACTGACGCGCAAAAGCGCAAGTTCATCGCGGCACTCGATGGGGACATCTATGACGATCTGCCCAAGGCACGCATGGCGCTGGTCTTGCGCCTTGAATCCTTGGTGCGCGCCCCCGGCGTGCAGTTCCAGAATGCCGTGTCGTTGGAACACGTCCTGCCACAAACACCGTCCGACGGTTCGGACTGGCTCCAGTGGTTCCCCGACAAGGACGAGCGCGATGGCTGGATGCACCGCCTCGCCAACCTGGTTCCGCTGGACAGGAACAAGAACTCGTCCGCCAGCAACTACGACTTTGCCAAGAAGAAGGACGCCTACTTCAGAGGCAAGGGCACCGCATCACCCTTCGTGCTGACGCAGGAAGTTCGGTCAGAAAACACGTGGACACCGGCACTGCTGATTGATCGGCAGAAGCGCCTCGTCGGTGTGCTCGAAAAGCACTGGAACCTTGCCGTGCCACCAACCGATTCAGTCAGCAAAACGGC</w:t>
      </w:r>
      <w:r>
        <w:rPr>
          <w:rFonts w:ascii="宋体" w:eastAsia="宋体" w:hAnsi="宋体"/>
          <w:sz w:val="24"/>
          <w:szCs w:val="24"/>
        </w:rPr>
        <w:lastRenderedPageBreak/>
        <w:t>TGACACCACAACAGCGATGCAAGGGCAGGTTTG</w:t>
      </w:r>
      <w:commentRangeStart w:id="4"/>
      <w:r>
        <w:rPr>
          <w:rFonts w:ascii="宋体" w:eastAsia="宋体" w:hAnsi="宋体"/>
          <w:sz w:val="24"/>
          <w:szCs w:val="24"/>
        </w:rPr>
        <w:t>ATGAAACCCGTAAAACAACAAGACCAAAGCAACCTGAAGTGGGTCGCCGACTTCATCTGGAACATTGCTGACGACCGCCTGCGCGACGTGTACGTGCGCGGCAAGTACCGTGACGTGATCCTCCCCTTTACCGTGCTGCGGCGGCTCGACGCCGTGCTGGAATCCACCAAGCAGGCGGTGCTGGAGCGCAAGAGGTTTCTCGACACGCACAAGGTGGCCGAACAGGACGGAGCGCTGCGGATGGCGGCGGGGCAGGCCTTCTACAACACGTCAGAGTTCACCCTCGCGACGCTCACCGCCAGTGGGCAGGGGCAGCGTTTGCGCGACAACTTCGTTGATTACCTGAACGGCTTCTCGCCCAACGTTCAGGACATCCTGGCGAAATTCAAGTTTCGTGACCAAATCCAGACGATGGTTGAGGCTGACATCCTCGGCCATCTAATCAACGACTTCCTCGACCCCGAGGTCAACATCTCGCCCTTGCCAGTCAAGGATGCCGATGGCCGCATCAAGCTGCCCGCACTTGACAACCACGGCATGGGCACCGTGTTCGAGGAGTTGATCCGCCGCTTCAACGAAGAGAACAACGAAGAGGCTGGCGAACACTTCACCCCGCGCGACGTGGTCAACCTCATGGCCAAGCTGCTGTTCCTGCCGGTGGCCGACCAGATCCAGTCCGGCACCTACCTGCTGTATGACGGCAGTTGCGGCACTGGCGGCATGCTCACCGTGGCGGACGAGGCGCTTCAGGAACTGGCCGCGAGCCACGACAAGGAAGTCTCGATTCACCTGTTCGGGCAGGAAATCAACCCCGAAACCTACGCCATCTGCAAGGCCGACTTGCTGCTCAAGGGCGAAGGCGACGAGGCCGAGAACATCGTCGGCGGCGCGGACAAGTCCACGCTGTCGGCCGATCAGTTCCGCTCACGCGAGTTCGACTTCATGATCTCCAACCCGCCCTACGGCAAGAGCTGGAAGACCGATCTCGACCGGATGGGCGGCAAGAAGGAATTCAGCGACCCGCGCTTCATCGTCAACCACGGCGGCTATGCCGAATTCAAGCTCATCACCCGTTCCAGCGACGGGCAGTTGATGTTCCTGGTGAACAAGCTGCAGAAGATGAAGCACAACACGCCGCTGGGCAGTCGCATCGCGCTGGTGCATAACGGCTCGGCGCTGTTTACCGGCGACGCGGGCCAGGGCGAGAGCAACATCCGCCGCTGGGTGCTGGAGAACGACTGGCTCGAAGCCATCATCGCCCTGCCGCTCAACATCTTCTACAACACTGGCATCGCCACCTACATCTGGGTGCTGGCCAACAAGAAGGCCGCGCATCGCAGGGGCAAGGTGCAACTGATCGACGCCTCGCAGTGGTTCCAGCCGATGCGGCGCAACCTCGGCAAGAAGAACTGCGAACTGGCGGATGCGGATATTGACCGCATCCTCAAGCACTACCTCGACGAGCCGCCCACCGATGCCGAGGCCGCGAAGGCAACACCTGAGTGCAAGTGGTTCGACAACGCCGACTTCGGCTACTGGAAGATCACAGTTGATCGCCCGCTGCGCCTCAAGAGCCAACTCAAACGCAACGCCATCGAAAGCCTGCGCTTTGCCACCGGTGACGAGGCGCTGCGCAGCGAGATGTACGCCAAGCACGGCGACAAGCTGTACACCGAATTCGCCAAGCTCAAGCCCGAAATCGAAGCGTGGCTGAAAGGTGACGATGGCGACGACGATGCCGATGATGAGTCGGATGACGAAGACGCCAAGATCACCAAGAAGGCCGTGCCGGAGAAGCGGCGTAAGAAGCTGCTCGACCCCGCGACCTGGCTGCGCGACAAGTCCCTGCTGGAAACGGCCAAGCTGGCGCAGCAGGAACTGGGCGAAGGCGTGTTTGACGACCACAACGAATTCCGCACGCGCTTTGACGCCACGATGAAGGCGCACGGCAAGAAGCTGGGCGCGCCCGAAAAGAAGGCCATTTACAAGGCGGTGAGCTGGCGCGACGAGTCGGCACCGCCGGTCATTGCCAAGCGCAGCAAGCTCAAGGCGGGCGACCATTTCGAACCCGGCTACGACGGGGCGTACCTGCAGACCGTGGGCAAGGATCGCTTCATGGTCGAGTACGAGGCCGACACCGACCTGCGCGACACCGAACAGGTGCCGCTCAAGGAAGCCGGCGGCATCGAGGCCTTCTTTGTGCGCGAGGTGCTGCCCCACGCGCCGGATGCGTGGATCGCGATGGACGCCACCAAGATCGGCTACGAGATCTCGTTCGCCCGCTACTTCTACAAGCCGACCCCGCTGCGCACGCTGGAGCAGATTCGTGCCGACATTCTGAAGCTGGAAGAGCAGACCGACGGTCTGCTGCACAAGATCGTGGGGGCGGCGTGA</w:t>
      </w:r>
      <w:commentRangeEnd w:id="4"/>
      <w:r>
        <w:commentReference w:id="4"/>
      </w:r>
      <w:r>
        <w:rPr>
          <w:rFonts w:ascii="宋体" w:eastAsia="宋体" w:hAnsi="宋体"/>
          <w:sz w:val="24"/>
          <w:szCs w:val="24"/>
        </w:rPr>
        <w:t>TGGGAGTGCAGGCAAGGTATCCCGCGTACCAAGAGTCGGGATTGCCTTGGGCTCCCAAGGTGCCACAGGGCTGGAGT</w:t>
      </w:r>
      <w:commentRangeStart w:id="5"/>
      <w:r>
        <w:rPr>
          <w:rFonts w:ascii="宋体" w:eastAsia="宋体" w:hAnsi="宋体"/>
          <w:sz w:val="24"/>
          <w:szCs w:val="24"/>
        </w:rPr>
        <w:t>GTGCTGCGCAACGGTCGTTTGTTCGCGCACCGGGTGCAGACCGGCTTCCCCGAGCTGCCGATTCTGGAGGTGTCCCTGCGTACGGGCGTGCGTGTGCGTGACATGGAAAACCTCAAGCGCAAACAGGTGATGAGCCAGAAGGAGAAGTACAAGCGCGCCGCCAAGGGTGACATCGCCTACAACATGATGCGGATGTGGCAAGGCGCACTCGGTCCCGCCCCGGTTGACGGGTTGGTCAGCCCCGCCTACGTGGTGGTCAAACCCTTCGAGGAGGCCAACAGCGCCTACTACAGCTACTTGTTCCGCACCGATGCTTACATGCGCGAAGTGAACAAGTTCTCACGCGGCATCGTGGCTGATCGCAACCGGCTCTATTGGGACGAGTTCAAGCAAATGCCGTCCTTGGTTCCACCCCGCCCCGAGCAAGACCAGATCGTCGCCTACCTGCGCGTGCAGGACGGCCACATCGCCCGGCTCATCAAGGCCAAGCGCGATCTCATCCGCCTGCTCACCGAACAGAAGCTGCGCATCA</w:t>
      </w:r>
      <w:r>
        <w:rPr>
          <w:rFonts w:ascii="宋体" w:eastAsia="宋体" w:hAnsi="宋体"/>
          <w:sz w:val="24"/>
          <w:szCs w:val="24"/>
        </w:rPr>
        <w:lastRenderedPageBreak/>
        <w:t>TCGACCACGCCGTCACGCGCGGCCTCGATGCCTCGGTCGCGTTGAAGCCGTCCGGCATCGAGTGGCTGGGGGATGTGCCAAAGCATTGGGAAGTCGCATTTCTCAAGCACATCGCAGACGTGCGTTTTAGCGGCGTGGACAAACATTCTCACGATGACGAAACGCCGATTCGCCTGTGCAACTACACCGATGTCTACAAGAACGACCGCATTACTGGCGATATGGATCTGATGCGCGCTACAGCGACTTCGGCGGAAATTGCCCGCCTCACGCTGAAAGCTGGCGACGTCATCATCACTAAGGACTCTGAGACACCGAACGACATTGCCGTACCAGCGTGGGTGCCGAAAAGCTTGCCCGGCGTGGTGTGTGCCTATCACCTCGGCTTGCTACGACCGGAACCGGATCGTGTCCTAGGCGAGTTCCTGTTTCGCGCCATTGGCTCGGCGCGGATTGCGCAGCAATTTCACGTTCTCGCTACAGGCGTCACGCGCTTCGCACTCGGCAAGCACGATGTAAAGAACGCTGTCATTGCGCTGCCACCTGTCGAAGAACAAAAGGTCATCTGCAAGCGGATCGACGACGAGTGCCAGCCACTCGACGAGGCCATCGCTCGTGCAGAGGAAGAAATCAAACTGATCCGCGAATACCGCGACCGGCAGATTGCCGATGTCGTCACCGGCCAAGTGGACGTGCGCGGCTGGGTGCCGGGCCCGGATGATGGGGTGGCCGAGGAAGACTTGGCCGCACTGGGTGGCGACGAAGACATGGATACCGACGGGGAGGACGAGGATGGCGAAGAACACTGA</w:t>
      </w:r>
      <w:commentRangeEnd w:id="5"/>
      <w:r>
        <w:commentReference w:id="5"/>
      </w:r>
      <w:r>
        <w:rPr>
          <w:rFonts w:ascii="宋体" w:eastAsia="宋体" w:hAnsi="宋体"/>
          <w:sz w:val="24"/>
          <w:szCs w:val="24"/>
        </w:rPr>
        <w:t>GCCCGCCTTGGCTGGAGGCAGCCTGCTCACCGAACTGCGCGGCCTGATCGAGTCCGCCCGCCAGCACGTCGCGCAGACCGCCAATGCCACGCTGACGGTGCTGCACTGGCATGTAGGCCAGCGTATCCGCCACGAGGTGCTGCGCAACGGTCGCGCCGAGTACGGCGAGGAGATTTTGCCGACACTGTCGGCAAAATTGGTGCGTGATTACGGGCGCGGCTTCAGTGCACGCAATCTGGCGCGCATGATCAAGTTCTCAGAGGCGTTCCCGGACGAGGCAATTGTTGCGACGCTGTCGCAACAATTGAGCTGGAGCCACTTCATCGAAATTTTGCCGCTCAAGCAGCCGTTGGAGCGCGAATACTACGCCGAGCTATGCCGCGTGGAGCGCTGGAGCGTGCGCACTCTACGCGAGCGCATCGGCAGCCAGTTGTACCTGCGCACGGCCATCGCCAAGCAGCCCGAAGCCGTGGTGAAGGCGGAAATCAGCCACCTTCGCGACGGCGGCCAGATGACGCCCGAGCTGGTGTTCCGCGACCCCTACATGCTGGACTTCCTGGGCCTGCCGCACGACTTCAGCGAGCGCGATCTGGAAGACGCCATCCTGCGTGAGATGGAGCGCTTCCTGCTGGAGCTGGGCGTGGGCTTCACCTTCGTGGCGCGGCAAAAGCGCATCAGCGTCGGCGCGGACGACTTCTACCTTGACCTGCTGTTCTATCACCGTCATCTCAAACGCCTGGTCGCGGTGGAGTTGAAGCTGGAGAAGTTTCAGCCCGCGCACAAGGGGCAGATGGAGCTGTACCTGCGCTGGCTCGACCAGTACGACCGCGCGGCGGGCGAGGAGCCGCCCATCGGCCTGATTTTGTGCGCCAGCAAGGACGCCGAGCAGGTGAAATTGCTGGACATGGAAGCGTCCAATATCCGCGTGGCGGAATACCTGGCGCACATCCCGGATATGCAGGTATTGCAGGCCCAGTTGCATCGCGCGGTGGAGCTGGCGCGCGAACGCGCAGTGCGAGGCCTGTTGCCGAACGAGACAAAGGGAGCCACCGA</w:t>
      </w:r>
      <w:commentRangeStart w:id="6"/>
      <w:r>
        <w:rPr>
          <w:rFonts w:ascii="宋体" w:eastAsia="宋体" w:hAnsi="宋体"/>
          <w:sz w:val="24"/>
          <w:szCs w:val="24"/>
        </w:rPr>
        <w:t>ATGAAACCCACCGACACCAGCGAAAGAGCGCTGGAGCAGTTGATCGTGCGCCATTTGGCGGGTATCAGCGAGCACCCGTCAGTCGCGACCAACACGGCGGCAGATGCACAGGCCGTGTACGCACCCGGCGGCTACGTGCTTGGCCGGGCGGCGGACTACAACCGCGACGTGGCGGTGGATGTGGTGCAGTTGCTGGCGTTTCTGCAGGCCACCCAGCCCAAGGCGGTCGAAACACTGGAGCTGGCCAGCGAGGGCATCAAGCGCACGCAGTTCCTGCACCGCATCCAGGGCGAGATCGCCAAGCGCGGCGTGGTGGATGTGCTGCGCAAGGGCGTGGGCCACGGCCCGGTTCACGTCGATCTGTACAAGCTGCTGCCGACGCCGGGCAACGTCAGTGCCGCCGAGAACTTTGGCAAGAACATTTTCAGCGTCACCCGCCAGTTGCGCTACAGCAATGACGAATCGCAGCGTTCGCTGGACATGGCCATCTTCATTAACGGCCTGCCGGTGCTGACCTTCGAGTTGAAGAACTCGCTGACCAAGCAAACCGTGGCCGACGCCATCACCCAGTACCAGACCGACCGCAATCCAGCCGAGTTGCTGTTCCAGTTGGGGCGCTGCGTGGCGCACATGGCGGTGGACGATGCCGAGGTGCGGTTTTGCCCGCATCTCACCGGCAAGACCTCGTGGTTCTTGCCGTTCAACCAGGGCTGGAACAGCGGTGCGGGCAATCCGCCGAACCCGCACGGCCTGAAAACCGATTACCTGTGGAAGCAGGTGCTGCAGAAGGACTCGCTGGCCAACATCATCGAGAACTTCACGCAGGTGGTGGACGAGGAAGACGAAAAGGGCAAGAAGCGGCGCAAGCAGGTGTTCCCGCGTTTTCACCAACTACGTACCGTCCGCGCCTTACTGCACCGCTCCCGCGAGGACGGGGTCGGCAAGCGCTATCTGATTCAGCACTCGGCGGGCAGCGGCAAGAGCAACACCATTGCGTGGCTGGCCCATCAGTTGGTGGAGCTCAAGACCGCTGCCGATGCGATGCTGGCCCAGTTCGATTCGGTCATTGTCATCACCGACCGGCGCGCGCTGGATACCCAGATCGCCCGCACCATCAAGAGCTACGACCACGTGGCGTCGATCTTCGGCCATTCCGAGGACGCTGCCGAGTTGC</w:t>
      </w:r>
      <w:r>
        <w:rPr>
          <w:rFonts w:ascii="宋体" w:eastAsia="宋体" w:hAnsi="宋体"/>
          <w:sz w:val="24"/>
          <w:szCs w:val="24"/>
        </w:rPr>
        <w:lastRenderedPageBreak/>
        <w:t>GCACCTTCCTGCGCAAGGGCAAGAAGATCATCGTGACGACGGTGCAGAAGTTCCCGTTCATCCTCGATGAGCTGGGCGACCTCGGGGACAAGAAATTCGCTCTGCTGATCGACGAGGCGCATTCCAGCCAGGGCGGCAAGACCACGGCCAAGATGCACATGGCCCTGTCTGGCGCTGCTGGCGACGATGAGGATGACGACGAATCCGTTGAGGACGCTGTCAACAAGCTGATCGAGTCGCGCAAGATGCTGGCGAACGCCAGCTACTTCGCTTTCACGGCCACGCCGAAAAACCGGACGCTGGAGTTGTTCGGCGAGCGCTACGTGGAGGGCAGCGAAGCGCGCTACCGTTCGCCGGAGGAGTTGACCTACACCACCAAGCAGGCGATCCAGGAGGGTTTCATCCTCGACGTGATTGCGAACTACACCTCGGTGGACAGCTTCTATCACGTCGCCAAGACGGTGGAGGACGACCCGGATTTCGACAAGGTGAAGGCGCTGAAGAAGATTCGCCACTACGTCGAATCCCACGACAAGGCAATCCGCAAGAAGGCCGAGATCATGGTCGATCACTTCAACGCGCAGGTGGCGGGCAAGCACAAGATCGGCGGCAAGGCACGGGCCATGATTGTCTGCAACGGCATCGCGCGGGCCATCGACTACTGGCGCGAGGTGTCGGATTACCTCGCCACGATCAAGAGTCCATTCAAGGCCATCGTGGCGTATTCGGGCGACTTCGAGATTGGCGGGGTGAAGAAGACCGAGGCCGACCTCAACGACTTCCCGAGCAAGGACATTCCGTCCAAGCTCAAACAAGACCCGTATCGCTTCCTGATCGTCGCCAACAAGTTCGTCACGGGTTTCGACGAGCCGCTGCTGCACACGATGTACGTGGACAAGCCGCTGGCGGGCGTGCTGGCGGTGCAGACGCTCTCAAGGCTGAATCGGGCACACCCGCAGAAGCGCGACACCTTCGTGCTCGACTTTGCCGACAACGCCGAGCCGGTGAAGGTGGCCTTCCAGGACTACTACCGCGCCACGATCCAGACCGGCGAAACCGACGCCAACAAGCTGCACGACCTGAAAAACGACCTCGATGCGAAGCAGGTGTACAGCTGGCAGCAGGTTGAGGATTTGGTGGCGCTCTACGTCACAGGCGCAGACCGCGACAAGCTAGACCCCATCCTCGATGCCTGCGTGGCCGAGTACATCGACAAATTGGACGAAGACGGCCAAGTCGAGTTCAAGGGCAAGGCCAAGTCCTTCGTGCGCAGCTATGGCTTCCTCGCGGCGATCCTGACTTACGGTCACCCGGCCTGGGAAAAGCTGGCGATCTTCCTGAACTTCCTGATTCCGAAGCTCCCCGCGCCGAAGGAGGAAGACCTCTCCAAGGGAGTGCTGGAAGCCATCGACATGGACAGCTACCGCGTGGAGGCACAGGCATCGCTGAAGATGTCGATGGACAATGCCGACGCCTTCATCGAACCGCCCCCGCCCGGTGGTGGCGGAGGTGGCGGCACGCCCGATATCGACAAGCTATCGAACATCATCAAGGCCTTCAACGATATGTTCGGCAACATCGAGTGGAAGGACGGCGACAAGATTCGAAAGGTCATCACCGAGGAAATTCCGGCGCGCGTGGCGCAGGACAAGGCCTACCAGAACGCACAGGCCAACTCCGACAAGCAGAACGCGAAGCTGGAGCACGACAAGGCGCTGAATCGCGTGGTGCTGGAGCTGATCTCCGACCACACGGAGCTGTTCAAACAGTTCAGCGATAACCCCAGCTTCAAGCGCTGGCTGACCGATATGGTCTTTGACTCGACGTATCACCCGGCTGCGGTGCCACTGAAGGTACCACCGCAGGCTGGGGCGCGCCTGTGA</w:t>
      </w:r>
      <w:commentRangeEnd w:id="6"/>
      <w:r>
        <w:commentReference w:id="6"/>
      </w:r>
      <w:r>
        <w:rPr>
          <w:rFonts w:ascii="宋体" w:eastAsia="宋体" w:hAnsi="宋体"/>
          <w:sz w:val="24"/>
          <w:szCs w:val="24"/>
        </w:rPr>
        <w:t>CGGAGGGGAAAAAGCGATGAAGCTGAATTTGGTGAAGGTGGTTGTCGATTACCTAAAGGCTCGGCCGGGCGAGAAGTTCCACGCCCGACAGGTCGCCGCAAGTGCAAGCATCAAATTGCCAAGAATATCGCGCAAATCGGGGTGGTTCTATGCGAGCGCCTCGTCACGCGGGTCTAGGAAATCATTTCTCTAATTTCAAGGAGTCCTGTCTATGAGCAACACCCCATTCGATCCGTCGAAATTTACCGCGCCGAAAGCCAAACCACTGCCGGTAATTCTCCTGCTCGATGTCAGCGGCAGCATGAGTGGAGAAAAAATCCGCAATGTGAATGATGCTGTTCGCGATATGTTGGATACGTTCAGCGACACCGAGAACGGTGAAACTGAAATCCATGTGGCGATCATCACTTTCGGCTCTCAGGTAGTGCTGCATCAGCCGCTTGCCAGCGCCAGCGATATTCATTGGCAGGATCTTTCTGCTGGCGGCATGACCCCGCTTGGCACGGCATTGCAAATGGCCAAAGCGATGATCGAGGACAAAGATGTCGTCCCTTCGCGTGCGTATCGTCCGACGGTCGTATTGGTTTCTGATGGCGGGCCGAATGATGCGTGGGAAAAGCCTCTGAACGCATTCATTAGCGATGGTCGCTCTGCAAAATGTGACCGTTTGGCAATGGCGATAGGCGCTGATGCTGACGAGGCAGTACTTGGGAAATTTATCGAAGGCACCTCTAATCGCCTCTTCTACGCAGAGAATGCCAAGCAGCTACGTGACTTCTTCAAGTTTGTCACCATGTCGGTGACCATCCGCACGAAGTCACAGACGCCAAACAATGTGCCTGAAGCGAGCGCCATTGACATCCAGCCCGCCACAATCGAAGCACGTCAGGATAAACAGAACTCTGCGACACAAAGTTCTTCGACAGAAGATGGAGGGTATTGGTAATGGCGCAAGCAATTGGCGATCCAGAAGAGCTAGAGCGCTTCGCCTATTCGTTACAACAGTTTGTCGATTCGCTCAACGATGCAGTAGGCAACCTTAACGGTGCCTTTGCTTCACTCGGAGACACCTGGCAAGACGAAAAGCGGGCGCGATTTGAGGAGGATTACAACGCGCTCGTTCAGCAGTTGCAGCACTTCAACGACAACGCGT</w:t>
      </w:r>
      <w:r>
        <w:rPr>
          <w:rFonts w:ascii="宋体" w:eastAsia="宋体" w:hAnsi="宋体"/>
          <w:sz w:val="24"/>
          <w:szCs w:val="24"/>
        </w:rPr>
        <w:lastRenderedPageBreak/>
        <w:t>CCGAGCAGGTTCCATATCTGGCAGCGCTCGCGTCGCGCCTGCGAGATTATTTGCAAAGCTAAGGGCAGCGAGGTCGCAGTGGCACAAGTTTCAATTGGGCAAGTGGAGAATCTGGAAGACCTCGTGCGCGAGCTGCAGTCAGTGCGCGAGGCGCTAGAGGCCGCATGTCGCGAACAAATTGCTGTTGCGGAGCAGAAATGTGCAGAGGCTCGTGAAGAAGCGCAGAGCAGCGCAAGCATGTTGGAAAGCGCCATCGAGCAGGAGCAAGCCGCCACGCAAAATGTCGATGGCGCTGAACAAGCGCTTGATAGCAGTCAGAGCTCGCTTTCTTCCGCCCAGTCTTCGCTATCTACTTGCCTTGCTCAGCCGCACGATGACGATGGACGTTGCCCAGACTGCTCCGGCGAGGACTCTGCCGTCACCGAAGCAGAAACCGCTGTTGAGCAGGCTCAGAGCATGCTGGAACAAGCAAGAGCAGAGCTTGAGGTGGCGACAGGAGATCGCATCTCCATGGAGCAGCGCATGGATCTTGCGAAGCAGGCCCAGGCGATGGCCGAACATGCCCTGGAGCAGGCCCTACAAGCATGCAATACGCACTTGGCAACTGTCGGTCAGGCGATTGAAGTTGGCACTGCGCGCTTGATATCCGCGCAACAGGCACTGGATGCCTATCTCGCGACAAACCCGTCCGCTGCGCAATTCCATGCATGGTTGAAATGGGACCCTGCCAAAGATGGCCGCCCTGTGACTCCGGATATGTTGCGAGACCGCATGAACCTATCGTCAGAGCAGAGACGATTGCTTCAGGAATATCTTTACGACCGTGATCCAGCGTATCGCAAGCAGGTCGATAAATTTCGGAACCAATGGGTAGCCGCCAAGGGTGATGCAGAGCGAAACATCGTCGCACGTAAGGCACGGATACACCTGAGCGGTGAATTCGGGGAGCAGATAGTTCGGCACGCACTTGCGCCACTTGGCGGCCGGATCGAGACGCAAGGGCGAACCTTTGTGGGCGATAACGGACGCTACACAAAAACAGATTTGATAGTCACTGACTTGCGGGTTCCGGTCATTCTGGGGCGTGGTGAGGGCATGGGGGCTCCTGTGGGAGGCTCGATGGCATTCGAAGTGAAATGCGGCAAGGCGGAATACCTCTATTCGCAGAAAGATCACATGATTTTTCAGGCCGAAGGGCACAAGCAAGCAGACGCGCAATGCACTCTTTGCTCACGAGACATCCACGATTTGCCAGAAGAAAAACAGAAAGAACTGCGCGATGCCCTGCGCGAAGCTGGCTCACCGATGGTGGGAATGTTGCCAAGGAAAAATGAAATAGATCAGTCCTGTCTTGATTTCATCCGCCAAAACGAGGAGGAGCAACCATGAAAATACGTTTCGCAATTATTAGCCATGACCTTCTCGCGCAAGTTCGAGCTGAAGTTGACGTCCTCCTGCGTGCAGTCAATGTCGGAGATATGGATGGCGTGGATGCGTCCACCACACGCCTCTTGGAGCTGACAGTTAATTGCAGATCGATTGAGTTGTCCGAGCAAGAGTGGCGCGCATTTCTAAACGAAATCAGGGTCAAGAACCCCGAGTTCGAATCGAGCTACCTTTTGCCTGGGACTATTTGCGCCCCCCTATTTCCAAAGCTCTCGGTAGCTGACGACTATGTTCTCGAACTTCCAATCGATGGTGATATGGAAGAGGAGGAAGCTAATGTTTGATGAGGCCTTTGGAATGACTGCGATGTGTACTGGAAAATTTCGCGAGGGAGTGCGTGATACGTTCGGCGCATCCATTGTTGCCGATGTACTTGATCCGATTCTCAAGGAAGTCGATTCACTCCGCATTCTCAATGCTGCTTTCAAGCAGCAAGCGTTCGCCATTGATCGAACCTTGAATGATGCGCGCGAGCTGCAGTTCAAAGACAGTGGGTGGAATCA</w:t>
      </w:r>
      <w:commentRangeStart w:id="7"/>
      <w:r>
        <w:rPr>
          <w:rFonts w:ascii="宋体" w:eastAsia="宋体" w:hAnsi="宋体"/>
          <w:sz w:val="24"/>
          <w:szCs w:val="24"/>
        </w:rPr>
        <w:t>ATGAGTCGAAGCGCGAAGGATATTCAGAGCGTAATTTCCAAGCTACACAAGGCAATTGCGGACTATCAAGAAGGTTGTGCGCGCATCGACCGCGAATTCGATACCACTAAAAAAGCATTAAACGAAGATCAGGAGCGCAATCGGAGCATAAGGAAGTCGAATTGGCAGGCAGGCTTTGCCAAAGAGTGGGAAAGAAATGCAACTGCTATAGCGAACGCAAGTTCGCAGCTTAGACAACATCAGCCTGCCTTCGTGGATTTTGTCGTAGACAAGCCATTGATGGCATCGGAAATTCCAGCAGGTCTTGTGCTTGGCTCGGAGCAAGTCTCTTTTGAGAAGCTCTCTTGTCATGCCTCAAAAGTCATCTCATTTCCCTTCTCCAGCGCTCTTATTTTTCCACAAGGCGATGCAGAGCAGAAACACC</w:t>
      </w:r>
      <w:commentRangeEnd w:id="7"/>
      <w:r>
        <w:commentReference w:id="7"/>
      </w:r>
      <w:r>
        <w:rPr>
          <w:rFonts w:ascii="宋体" w:eastAsia="宋体" w:hAnsi="宋体"/>
          <w:sz w:val="24"/>
          <w:szCs w:val="24"/>
        </w:rPr>
        <w:t>TCGTG</w:t>
      </w:r>
      <w:commentRangeStart w:id="8"/>
      <w:commentRangeStart w:id="9"/>
      <w:commentRangeStart w:id="10"/>
      <w:r>
        <w:rPr>
          <w:rFonts w:ascii="宋体" w:eastAsia="宋体" w:hAnsi="宋体"/>
          <w:sz w:val="24"/>
          <w:szCs w:val="24"/>
        </w:rPr>
        <w:t>TGTCATTTTCAGAAGACGACTGCAC</w:t>
      </w:r>
      <w:commentRangeEnd w:id="8"/>
      <w:r>
        <w:commentReference w:id="8"/>
      </w:r>
      <w:commentRangeEnd w:id="9"/>
      <w:r>
        <w:commentReference w:id="9"/>
      </w:r>
      <w:r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ATGGCGACGGA</w:t>
      </w:r>
      <w:commentRangeStart w:id="11"/>
      <w:r>
        <w:rPr>
          <w:rFonts w:ascii="宋体" w:eastAsia="宋体" w:hAnsi="宋体"/>
          <w:sz w:val="24"/>
          <w:szCs w:val="24"/>
        </w:rPr>
        <w:t>GGCTCTGTTGCAAA</w:t>
      </w:r>
      <w:commentRangeEnd w:id="11"/>
      <w:r>
        <w:commentReference w:id="11"/>
      </w:r>
      <w:r>
        <w:rPr>
          <w:rFonts w:ascii="宋体" w:eastAsia="宋体" w:hAnsi="宋体"/>
          <w:sz w:val="24"/>
          <w:szCs w:val="24"/>
        </w:rPr>
        <w:t>GATTGGCGGCAGTCAGAGGTAGGCTGTCGCTCTGCGCCGA</w:t>
      </w:r>
      <w:commentRangeStart w:id="12"/>
      <w:r>
        <w:rPr>
          <w:rFonts w:ascii="宋体" w:eastAsia="宋体" w:hAnsi="宋体"/>
          <w:sz w:val="24"/>
          <w:szCs w:val="24"/>
        </w:rPr>
        <w:t>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GCTGCGGGTCGGCGACA</w:t>
      </w:r>
      <w:r>
        <w:rPr>
          <w:rFonts w:ascii="宋体" w:eastAsia="宋体" w:hAnsi="宋体"/>
          <w:sz w:val="24"/>
          <w:szCs w:val="24"/>
        </w:rPr>
        <w:lastRenderedPageBreak/>
        <w:t>GGTAGAAATCGATCGTGTCGCCCCGCTTGTCGACTGCCCGGTACAGGTAGGTCCACTTGCCCCGCACCTTGACGTAGGTTTCATCCAGGCGCCAGCTCGGATCAAAGCCACGCCGCCAGAACCAGCGCAGCCGCTTCTCCATCTCCGGGGCGTAGCACTGGACCCAGCGATAGATCGTCGTATGGTCGACCGAAATGCCGCGTTCCGCCAGCATTTCCTCAAGGT</w:t>
      </w:r>
      <w:commentRangeEnd w:id="12"/>
      <w:r>
        <w:commentReference w:id="12"/>
      </w:r>
      <w:commentRangeStart w:id="13"/>
      <w:r>
        <w:rPr>
          <w:rFonts w:ascii="宋体" w:eastAsia="宋体" w:hAnsi="宋体"/>
          <w:sz w:val="24"/>
          <w:szCs w:val="24"/>
        </w:rPr>
        <w:t>GGGGTCGTCTCAGAAAACGGAAAATAAAGCACGCTAAGGCGTAACTACCCTCGGCTACACCGCGTCGGCACCACGCGGCTCTTTCTCCCCTTGCAGCGAAGCAATCAGCGGGCAAGAAACGTTCCCTTGCCGCGCATGGCAGGCGAACACAAGTTCGGATAGCACGGTTTCCATGCGCGCCAGGTCGGTCATTTTTTCGCGCACGTCCTGAAGCTTGTGCTCGGCCAGGCTGCTGGCTTCCTCGCAGTGGGTGCCGTCATCCAGCCTCAGCAGCTCTGCGATCTCGTCGAGGCTGAATCCGAGCCGCTGGGCTGATTTCACGAAGCGCACCCGCGTCACATCCGCCTCGCCATAGCGGCGGATGCTGCCATAGGGCTTGTCCGGCTCCGGCAACAAGCCCTTGCGCTGATAGAACCGGATTGTTTCCACGTTGACCCCGGCCGCCTTGGCGAAAACGCCAATAGTCAGATTCTCCAAATTTTTTTCCATATCGCTTGACTCCGTACATTGGTACGGAAGTAAGCTTAAGCTATCCAATCCAGATTTGAAAGGACAAGCGTATGTCTGAACCTCAAAACGGGCGCGGGGCGCTCTTCACTGGCGGGCTAGCCGCCATCCTCGCCTCGGCTTGCTGCCTGGGGCCGCTGGTTCTGATCGCCCTGGGGTTCAGCGGCGCTTGGATCGGCAACTTGACGGTGTTGGAACCTTATCGCCCGATCTTCATCGGCGCGGCGTTGGTGGCGCTGTTTTTCGCCTGGCGGCGCATCTACCGACCGGCGCAAGCCTGCAAACCAGGGGATGTGTGTGCGATTCCCCAAGTGCGCGCTACTTACAAGCTCATTTTCTGGGTCGTGGCCGCGCTGGTTCTGGTCGCGCTCGGATTTCCCTACGTCATGCCATTTTTCTATTAATCACAGGAGTTCATCATGAAAAAACTGTTTGCCTCTCTCGCCATCGCTGCCGTTGTTGCCCCCGTGTGGGCCGCCACCCAGACCGTCACGCTGTCCGTACCGGGCATGACCTGCTCCGCTTGTCCGATCACCGTCAAGAAGGCGATTTCCAAGGTCGAAGGCGTCAGCAAAGTTAACGTGACCTTCGAGACACGCGAAGCGGTTGTCACCTTCGATGATGCCAAGACCAGCGTGCAGAAGCTGACCAAGGCCACCGAAGACGCAGGCTATCCGTCCAGCGTCAAGAAGTGAGGCACTGAAAACGGCAGCGCAGCACATCTGACGCCCTTGTCTGCTACCACAAACGAAAAAGGATCTGTCGCATGACCCATCTAAAAATCACCGGCATGACCTGCGACTCGTGCGCGGCGCACGTCAAGGAAGCGCTGGAAAAAGTACCCGGCGTCCAATCTGCCATAGTGTCCTATGCCAAGGGCGCGGCCCAGCTCGCCCTTGATCCAGGCACAGCGCCGGACGCACTGACCGCCGCCGTGGCTGGCCTGGGCTACAAAGCGATGCTCGCCGATGCCCCGCCGACCGACAACCGCACTGGGCTGTTCGACAAGGTGCGCGGCTGGATGGGTGCCGCCGACAAGGGCAGCGGCGGCGAGCGCCCGTTGCAAGTCGCCGTGATCGGCAGCGGTGGAGCCGCGATGGCGGCAGCACTGAAGGCCGTCGAGCAAGGCGCGCAGGTCACGCTGATTGAGCGCGGCACCATCGGCGGCACCTGCGTCAACGTCGGTTGTGTGCCGTCCAAGATCATGATCCGCGCCGCCCACATCGCCCATCTGCGCCGGGAAAGCCCATTCGACGGCGGCATGCCACCCACACCGCCGACGATCTTGCGCGAGCGGCTGCTGGCCCAGCAGCAGGCCCGTGTCGAAGAACTCCGTCATGCCAAGTACGAAGGCATCCTGGACGGCAATTCAGCCATCACCGTTCTGCACGGTGAAGCGCGTTTCAAGGACGACCAGAGCCTTATCGTTAGTTTGAACGAGGGTGGTGAGCGCGTCGTGATGTTCGACCGCTGCCTGGTCGCCACGGGTGCCAGTCCGGCCATGCCGCCGATTCCGGGCCTGAAAGAGTCACCCTACTGGACTTCGACCGAGGCCTTGGTCAGCGACACCATTCCCGAACGCCTGGCCGTCATCGGCTCGTCGGTGGTGGCGCTGGAACTGGCGCAAGCCTTCGCCCGGCTGGGTAGCCAGGTCACGATCCTTGCGCGCAGCACGCTGTTCTTCCGCGAAGACCCTGCCATCGGCGAGGCCGTCACAGCCGCCTTCCGTGCCGAAGGAATCAAGGTACTGGAACATACGCAAGCCAGCCAAGTCGCCCATGTGGACGGCGAATTCGTGCTGACCACTGGACAGGGCGAAGTGCGCGCCGACAAGCTGCTGGTCGCCACCGGCCGGACACCGAACACGCGCAGCCTGGCATTGGAAGCGGCGGGGGTAGCCGTCAATGCGCAGGGGGCCATCGTCATCGACAAGGGCATGCGCACCAGTAGCCCGAACATCTACGCGGCCGGCGACTGCACCGACCAGCCGCAGTTCGTCTATGTGGCGGCAGCGGCCGGCACTCGTGCGGCCATTAACATGACCGGCGGCGACGCCGCCATCAATCTGACCGCGATGCCGGCCGTGGTGTTCACCGACCCGCAAGTGGCGACCGTGGGCTACAGCGAGGCGGAAGCGCACCACGATGGCATCGAAACCGACAGCCGCACGCTGACGCTCGACAACGTGCCGCGTGCGCTCGCCAACTTCGATACCCGCGGCTTCATCAAGCTGGTCATCGAGGAAGGCAGCGGACGGCTGATTGGCGTACAGGTGGTGGCCCCGGAAGCGGGCGAACTGATCCA</w:t>
      </w:r>
      <w:r>
        <w:rPr>
          <w:rFonts w:ascii="宋体" w:eastAsia="宋体" w:hAnsi="宋体"/>
          <w:sz w:val="24"/>
          <w:szCs w:val="24"/>
        </w:rPr>
        <w:lastRenderedPageBreak/>
        <w:t>GACGGCTGTTCTCGCCATTCGCAACCGCATGACGGTGCAGGAACTAGCCGACCAGTTGTTCCCCTACCTAACGATGGTCGAGGGCTTGAAGCTCGCGGCGCAGACCTTCAGCAAGGACGTGAAGCAACTGTCCTGCTGCGCCGGATAAGGAAAAGGAGGTGTTCGATGAACGCCTACACAGTGTCCCGACTGGCCCTTGAGGCCGGGGTGAGCGTGCATATCGTGCGCGACTACCTGCTGCGCGGATTGCTGCGGCCAGTCGCCTGCACCACGGGCGGCTACGGCTTGTTCGATGACGCCGCCTTGCAGCGGCTGTGCTTTGTGCGGGCCGCTTTTGAGGCGGGCATCGGCCTGGACGCATTGGCGCGGTTGTGCCGGGCGCTGGATGCGGCGGACTGCGATGAAACAGCCGCACAGCTTGCCGTGCTGAGTCAGTTCGTCGAACGCCGACGCGAAGCGTTGGCCGATCTGGAAGTGCAGTTGGCCGCGATGCCGACCGCGCCGGCCCAGCAAGCGGAGAGTCTGCCATGAACAGCCCCGAGCGCTTGCCGACCGAGACACACAAGCCGTTCACCGGCTACCTGTGGGGTGCGCTGGCGGTGCTCACCTGTCCCTGTCATTTGCCGATTCTCGCCATTGTGCTGGCCGGCACGACGGCCGGCGCGTTCATCGGCGAGCACTGGGGTATTGCAGCCCTCACGCTGACCGGCTTGTTTGTCCTGTCTGTGACGCGGCTGCTGCGGGCCTTCAGAGGTCGATCATGAGCGCTTCCCAGCCAATTGAATGGACAGTGGCGCAACTGGCGCAGGCGGTCGAGCGCGGGCAGCTTGAGCTGCACTACCAGCCGATTGTCGATTTGCGCAGTGAGCAGATTGTCGGCGCGGAAGCCCTGTTGCGCTGGCGTCATCCGACGCTCGGACTGTTGCCGCCGGGCCAGTTCCTGCCCGTGATCGAATCGTCCGGCCTGATGCCGGAAATCGGCGCATGGGTGCTGGGCGCAGCCTGCCGTCAAATGCGCGACTGGCGGGTGCTGGCATGGCAACCGTTCCGGCTGGCCGTCAATGTTGCGGCGAGCCAAGTGGGGCCAGATTTCGACAAGTGGGTAAAGGGCGTGCTGGCCGATGCCGGGTTGCCCGCCGCGTATCTTGAAATTGAGCTGACCGAATCGGTTGCGTTCGGTGATCCGGCGATCTTCCCCGCCCTGGAAGCTTTGCGACAGATCGGTGTGCGCTTCGCCGCCGACGACTTCGGCACCGGCTATTCCTGCCTGCAACACCTGAAATGCTGCCCCATCAGCACGCTCAAGATCGACCAATCGTTTGTCGCCGGACTCGCCAACGACCACCGCGACCAGACCATCGTGCGCACCGTGATTCAGCTTGCGCATGGGCTTGGCATGGAAGTAGTGGCCGAAGGCGTGGAAACATCGGCGAGTCTTGATTTGTTGCGACAAGCGGACTGCGACACAGGACAAGGCTTCCTGTTCGCCAAGCCGATGCCGGCGGCGGCATTCGCCGTCTTCGTCAGTCAATGGAGGGGTGCCACCATGAATGCAAATGATCCGACTGCCACCAGTTGCTGCGTGTGCTGCAAGGAAATCCCGCTCGATGCCGCCTTCACCCCGGAAGGCGCGGAATACGTCGAGCACTTCTGCGGGCTGGAGTGCTATCAGCGCTTCCAGGCGCGCGCCAAGACCGGGAGCGAAACCGATGCCGATCCGAACGCCTGCGACTCATCACTGTCAGACTGAGGCATACCCTATCCTGATGTCAGGAGAAGCCACCCAGCAACGTCAGAATAGAGTTAACTTTTGTGTTTCTTGACACCTGCGGCGAAAGGTCATAGATTTCTTCCTGACACTTTCGTATTTGGAGGTATCTTGCAGGGTCAACGCATCGGCTACGTCCGGGTCAGCAGCTTCGACCAGAACCCGGAGCGGCAACTGGAGCATGTCGAAGTCGGCAGGGTGTTCACCGACAAGGCGTCGGGCAAGGACACCCAGCGGCCCGAGCTTGATTCGCTGCTGGCCTTCGTGCGCGAAGGCGACACCGTGGTGGTTCACAGCATGGATCGCTTGGCGCGCAACCTCGATGACTTGCGCCGCCTCGTACAAAAGCTGACCAAGCGCGGCGTGCGCATCGAGTTCGTCAAGGAAAGCCTGACCTTCACCGGCGAGGATTCACCGATGGCGAACCTGATGCTGTCGGTCATGGGGGCATTCGCCGAATTCGAGCGGGCCTTGATCCGTGAGCGGCAGCGCGAAGGCATCGCGCTCGCTAAGCAACGCGGAGCCTACCGAGGCCGAAAGAAGTCTCTGAGCGGTGAACAGATTGCTGAACTGAAACGGCGCGTCACGGCGGGCGAGCAAAAAGCGAAGCTGGCCCGTGAATTTGGTGTCAGCCGGGAGACCCTGTATCAATACTTGAAATTGGATCAATAAATATGCCTCGTCGTTCCATACTGTCCGCCGCCGAGCGGGAAAGCCTGTTGGCGTTGCCGGACACCAAGGACGACCTAATTCGACATTACACGTTCAGCGATACCGATCTCTCCATCATCCGCCAGCGGCGCGGGCCTGCGAATCGCTTGGGCTTTGCCGTGCAGCTCTGCTACCTGCGCTTTCCCGGAATCTTCCTTGGTGTCGATCAGGCGCCGTCTTTGCCCCTACTGAAACTGGTCGCCGACCAGCTCAAGGTCGGCGTCGAAAGCTGGGACGACTACGGGCAGCGGGAGCAGACCCGGCGCGAGCACCTGGTCGAGCTGCAAACGGTGTTTGGCTTCCAGCCGTTCACCATGAGCCACTACCGGCAGGCCGTGCACACGCTGACCGACCTGGCCATGCAAACCGACAAAGGCATCGTGCTGGCTAGCACCTTGGTTGAGCATCTGCGGCGACAGTCGATCATCCTGCCCGCGCTCAACGCCATCGAGCGCGCTAGCGCCGAGGCCATCACTCGCGCCAACCGGCGCATCTATGACGCCTTGGCCGAACCACTGTCGGACACGCATCGCCGCCGCCTCGACGATCTGCTCAGG</w:t>
      </w:r>
      <w:r>
        <w:rPr>
          <w:rFonts w:ascii="宋体" w:eastAsia="宋体" w:hAnsi="宋体"/>
          <w:sz w:val="24"/>
          <w:szCs w:val="24"/>
        </w:rPr>
        <w:lastRenderedPageBreak/>
        <w:t>CGCCGGGACAACGGCAAGACGACCTGGCTGGCCTGGCTGCGCCAGTCGCCGGTTAAACCGAACTCGCGGCACATGCTGGAACACATCGAACGCCTCAAGGCGTGGCAGGCGCTCGATCTGCCTTCCGGTATCGAGCGGTCGGTGCACCAGAACCGCCTGCTCAAGATCGCCCGTGAGGGTGGCCAGATGACGCCCGCCGACTTAGCCAAGTTCGAGCCGCAACGGCGCTACGCCACCCTCGTGGCGCTGGCCATCGAGGGCATGGCCACGGTCACCGACGAAATCATCGACTTGCACGACCGCATCCTGGGCAAGCTGTTCAACGCCGCCAAAAACAAGCATCAGCAGCAGTTTCAGGCATCCGGCAAGGCGATCAACGCCAAGGTGCGGCTGTTCGGGCGCATCGGCCAGGCGCTGATCGAGGCCAAGCAAGCTGGCCGCGATCCGTTCGCCGCCATCGAGGCCGTCATGTCCTGGGATGCCTTCGCCGAAAGCGTCACCGAGGCGCAGAAGCTCGCTCAGCCCGATGACTTCGATTTCCTGCACCGCATCGGCGAAAGTTACGCCACCTTGCGCCGCTACGCGCCGGAATTCCTTGCCGTGCTCAAGCTGCGGGCCGCACCCGCCGCCAAGAACGTGCTCGATGCCATCGAGGTACTGCGTGGCATGAACACCGACAACGCCCGCAAAGTGCCTGCCGATGCCCCGACCGACTTCATCAAGCCGCGCTGGCAGAAGCTGGTGATGACTGACGCGGGTATCGACCGGCGCTACTACGAGCTGTGCGCGCTGTCCGAGCTGAAGAACTCGCTGCGCTCGGGCGACATCTGGGTGCAGGGATCGCGCCAGTTCAAGGACTTCGAGGACTACCTGGTGCCGCCCGCGAAGTTCGCCAGCCTCAAGCAGTCCAGCGCATTGCCGCTGGCCGTGGCCACCGACTGCGACCAGTACCTGCACGACCGCCTGACGCTGCTTGAAGCGCAGCTTGCCACGGTCAACCGCATGGCAGCGGCCAACGACCTGCCGAATGCGATCATCACCGAGTCGGGCCTGAAGATCACGCCGCTGGATGCGGCGGTACCCGACACCGCGCAGGCGCTGATCGACCAGACAGCCATGATCCTGCCACACGTCAAGATCACCGAACTGCTGCTCGAAGTCGATGAGTGGACGGGCTTCACCCGCCACTTCACGCACCTGAAATCGGGCGATCTGGCCAAGGACAAAAATCTGCTGTTGACCACCATCCTGGCCGACGCGATCAACCTGGGCCTGACCAAGATGGCCGAGTCCTGCCCCGGCACGACCTACGCCAAGCTCGCCTGGCTACAAGCCTGGCATACCCGCGACGAAACCTATTCGACAGCGCTGGCCGAGTTGGTGAACGCCCAATTCCGGCATCCCTTCGCCGAACACTGGGGCGACGGCACCACGTCATCGTCGGACGGCCAGAACTTCCGAACCGGGAGCAAGGCCGAGAGTACCGGTCACATCAACCCGAAATATGGCAGCAGCCCTGGGCGAACCTTCTACACCCATATATCCGACCAGTACGCGCCGTTCCACACCAAGGTGGTCAATGTCGGCGTGCGCGACTCGACCTATGTACTTGACGGCCTGCTGTACCACGAGTCCGACCTGCGCATCGAGGAACACTACACCGACACGGCAGGCTTCACCGATCACGTCTTTGCCCTGATGCATCTCCTGGGCTTCCGCTTTGCGCCGCGCATCCGTGACCTGGGCGACACCAAGCTGTTCATCCCCAAGGGGGATACCGCCTATGACGCGCTCAAACCGATGATTAGCAGCGACAGGCTGAACATCAAGGCTATTCGTGCCCACTGGGATGAAATTCTGCGGCTGGCGACCTCGATCAAGCAGGGCACGGTGACAGCCTCGCTGATGCTTCGGAAACTCGGCAGCTATCCGCGCCAGAACGGCTTAGCCATCGCCCTGCGCGAGCTGGGGCGCATCGAACGCACGCTGTTCATCCTGGACTGGTTGCAAAGCGTGGAGCTGCGCCGCCGCGTCCACGCTGGACTGAACAAGGGCGAAGCGCGCAACGCGCTGGCCCGCGCCGTATTCTTCAACCGTCTGGGCGAAATCCGCGACCGCAGCTTCGAGCAGCAGCGCTACCGGGCCAGCGGCCTCAACCTGGTGACGGCGGCCGTCGTGTTGTGGAACACGGTCTATCTGGAGCGCGCAGCACATGCGTTGCGTGGCAACGGGCATGCTGTCGATGACGCGCTATTGCAATACCTGTCGCCGCTCGGCTGGGAACACATCAACCTGACCGGCGATTACCTCTGGCGCAGCAGCGCCAAGATCGGCGCGGGCAAGTTCAGGCCGCTACGACCGTTGCAACCGGCTTAGCGTGCTTTATTTTCCGTTTTCTGAGGCGACCCC</w:t>
      </w:r>
      <w:commentRangeEnd w:id="13"/>
      <w:r>
        <w:commentReference w:id="13"/>
      </w:r>
      <w:r>
        <w:rPr>
          <w:rFonts w:ascii="宋体" w:eastAsia="宋体" w:hAnsi="宋体"/>
          <w:sz w:val="24"/>
          <w:szCs w:val="24"/>
        </w:rPr>
        <w:t>ATCATGGACGGCACTATCCAGCCGCCGGCCGATGGCAAGGGGGGCGCACG</w:t>
      </w:r>
      <w:commentRangeStart w:id="14"/>
      <w:r>
        <w:rPr>
          <w:rFonts w:ascii="宋体" w:eastAsia="宋体" w:hAnsi="宋体"/>
          <w:sz w:val="24"/>
          <w:szCs w:val="24"/>
        </w:rPr>
        <w:t>ATGAAGGCGCAGACTTGGCGCCGCACAGCCCTGGCGGCCTACATCCTGGCGGGCGCATCCCTGACCGTGGCCGGCTACACCGTCGCCACGACCGAGGCGAACGCAAACGCCCTTTACCGCTTCGCCGAACATGACAACGACGCCTATTCAGCCCGGAGCCGGAGCATTGCGGAAGGCATCACCGCCGCCGCCTTGCGCGGCCAGGGCGACGGCGTGCCGGATGCCGCCGACTGGCCGCGCATCATTCCCCAGGTCATCCCGTCCGCCGTGAACGTGGCCGCCCTGCCCTTTGTCACCAGGCCGGACGATGAAAGCCGCGTCTGGCTTGTTCCTGGCGTTCAATCCAACCCGGCGACGGCCGCCCTTGGCGCTGTCCGCTTCTGGCTGAAAAGCCGCGACCAGGAGCCGCGCCACTGGCAGACCATCGGCAGCGGCGCGTTTATCGCAGATGGCCGGTATGTCCTCACCGCCGCCCACGTCATCGACGGCAAGAGCGGCTATCGCGTGCAGACGGCCGCCGGGCGCTGGCTGGATGCCGAGCTGATCGGCCTTGACCTACGGCGCGACGTGGGCGTGT</w:t>
      </w:r>
      <w:r>
        <w:rPr>
          <w:rFonts w:ascii="宋体" w:eastAsia="宋体" w:hAnsi="宋体"/>
          <w:sz w:val="24"/>
          <w:szCs w:val="24"/>
        </w:rPr>
        <w:lastRenderedPageBreak/>
        <w:t>TGCGCGTCAGCGAACCCGGCCAGCCGATCAAGACGGGAGCCATGCCGATTCAGGGCCAGCCGGTATTGACCATCGGCGCACCTGGCGGCCGAGGGTTCAGCGTGAGCGTGGGCATTGTGAGCCGGTATGCAGAAAGCGCCCGGTTTTCCGCTGATGAAGCCTTGCAGATCGACGCGCCCGTGACTGGCGGCAACTCGGGCGGGCTTGTCGTCAGCGCGAGAGGTGAAGCTGTCGGCGTGGTCAGCCATTCCGATGCCGCCTTTACCCAGGCCGTGCCGATCGGCACGGCGCTGGCCGTGGCAACAGAGCTGATCGAGCGCAGCCGGTAA</w:t>
      </w:r>
      <w:commentRangeEnd w:id="14"/>
      <w:r>
        <w:commentReference w:id="14"/>
      </w:r>
      <w:r>
        <w:rPr>
          <w:rFonts w:ascii="宋体" w:eastAsia="宋体" w:hAnsi="宋体"/>
          <w:sz w:val="24"/>
          <w:szCs w:val="24"/>
        </w:rPr>
        <w:t>GCCTGCCAGGAACTCGAAGGCCGGGCGCTTGCGCCCAGGTCGATACCGGGCGCCGCCGGCGTTCCGATGAATCCCCAACCTTTGGAGCAACAGCTATGAAACTTCGCAATTCCTTCCCGCTGGCGGCCGTGGCCGCCCTTCTGATGGCTTCGACCGCGCACGCCGGCCAGGATGCCGATGCGTCCCGCTTTTCGATCATGGCCCCCGTCCAGGCGGCTTATGACGCCTACCAGGTCACGGCGAGCCGGGCGCAGAACACAATGGACAGCATCGAGGCCGAGCTACGCGAACCTGGCTTGTCGGCCGAGCGGCGCGAGCTGCTGGCGGTATCGCTTGCCACCCTTCGCGCCCGCGAGGCGGCCGCATTGGAGAGGCTGCACGCTGAATCGGCCCTGGCGCAGTTGAAGATGGCAGACTGGAACGCGAGCCGGTAACGGCGACCAGGAACAAGAAGGGCGGCCAGTGGCCGCCCTTTTCACGTCTGGATCTTGCATCG</w:t>
      </w:r>
      <w:commentRangeStart w:id="15"/>
      <w:r>
        <w:rPr>
          <w:rFonts w:ascii="宋体" w:eastAsia="宋体" w:hAnsi="宋体"/>
          <w:sz w:val="24"/>
          <w:szCs w:val="24"/>
        </w:rPr>
        <w:t>TCACTTCTGGCGATGAGATCCACCGTCGCGGCCGTCATCGTCGGGACTGGCGATGTTGGCCAGCCCCTCGCCTTCCAGGGTTTCGCAGGCCGGCCACTCGCGGCCAACGGCGGGCGCATCGACCCATTCGCGTTCTTCGGGCGGTAGCGGCTGTGAATAGTCGGATTCGGCCAGCAGCTCATCGAGCGTGTAGCGCGGGCGGC</w:t>
      </w:r>
      <w:commentRangeStart w:id="16"/>
      <w:r>
        <w:rPr>
          <w:rFonts w:ascii="宋体" w:eastAsia="宋体" w:hAnsi="宋体"/>
          <w:sz w:val="24"/>
          <w:szCs w:val="24"/>
        </w:rPr>
        <w:t>TCAT</w:t>
      </w:r>
      <w:commentRangeEnd w:id="15"/>
      <w:r>
        <w:commentReference w:id="15"/>
      </w:r>
      <w:r>
        <w:rPr>
          <w:rFonts w:ascii="宋体" w:eastAsia="宋体" w:hAnsi="宋体"/>
          <w:sz w:val="24"/>
          <w:szCs w:val="24"/>
        </w:rPr>
        <w:t>CGGCGGGCCTCATCGAGCCAGGCCAGTGTTTCGGCGTCATGGGCAGCTACACGGGCCACCAGCTCGCGCACCAGGGCGGCCAGGCTCATGCCGTGCGCTACCGCGACGGCGGCAGCTTCGGCTTTCACGTTCGCAGGAACGGCGGCGCTGATGGTGGCGGCTTTATTGGTCAT</w:t>
      </w:r>
      <w:commentRangeEnd w:id="16"/>
      <w:r>
        <w:commentReference w:id="16"/>
      </w:r>
      <w:r>
        <w:rPr>
          <w:rFonts w:ascii="宋体" w:eastAsia="宋体" w:hAnsi="宋体"/>
          <w:sz w:val="24"/>
          <w:szCs w:val="24"/>
        </w:rPr>
        <w:t>TGGCGAAACTCGATTTTTAGGCTTGGGTCGGTTTCGACTTCTTCCACGATCTCGTTATAGCGCGTTACCACGTCCCCCACGGCCACGCGCCGGCCTTCGGCCGCGAACTTGCCCAGCTCGTAGAGGTTCAAGGCTATGAACTGCTCAACCTCGAAAACGTCGATGCGTTCGCCCAAGCCGGCATTTTCGGCCAGCCCTTCGGCAACCGTCAGCCCTCGTCCTGTCGTGACGATGATTGGCCGGTGGCCGTCGTCGATGTTGTCGCGGCACCGACCAATGACAGCTTCGCCGGGTGCCGTGGTGACGTGGATAGCCACATCACCAATGAAAAAATCGCCATTGCGGCCCGTTTGAGCGTCAGACGTTGAAAAGCTGTTGTGATCGAAGTTGCCGGCACCCAGGGCGCAATCGAGCTTGGCCCCTACCAGGTGTTGCAGCACCGCGCCGGCATACTGCATCCCCGGCGTGTTGCGCTGTCGTTCTTCGGCTTGGGCGATCATGTCGCGCACCAGCGTTCGCAAGCTGCGCGAGGCGTCCAGGCGAATCTTGAAGGGCTTGGCGGAAAAGAACTCATGCACGCGCTCAATCCAGAACGCTTCAACGGCATCGAGATCGACCGTGCCGCCGGCGGCCAGGCCGTTGAGGAAGGCCACATATTCGCGCATGTTGCTGATGCTGCCGCGACTGGTGCGGCCGCCTTCAGCGGCTAAAACGCGGGTAATGTCGTGGCGGTTCAGAACCGCTTGCACCGCGCCACGGCCCAGGCCGAGAACCTGGCCGCCGGCTTCGGTCAGCAGCTCGTCGGGGTTGAGCGGCAGACCCTTTCGGGCGTGCTGCGTGACGACCAACGCAACGCACAGCGGGCCTTTGCGGTTGAATTTCCGATCTTTGTTGAAGTCCCGCAGGGCCGTTACCAAGTCCGTCA</w:t>
      </w:r>
      <w:commentRangeStart w:id="17"/>
      <w:r>
        <w:rPr>
          <w:rFonts w:ascii="宋体" w:eastAsia="宋体" w:hAnsi="宋体"/>
          <w:sz w:val="24"/>
          <w:szCs w:val="24"/>
        </w:rPr>
        <w:t>TTACGCCGCCTTCTTCTCGACCGCCAAGGCCGCCGCTAGCAGCGGTTCTAGGATATGTGCGGCCAGGAAGCGCACGACCGGCACGGCCACGCCATCGCCGGCCAGGTGATAAGCATCGTTGTAGTTCTTGGGCAGCGCGTAGGTGTCCGGCAAGCCCATGAGGCGGGCCGCTTCGCGCGGCGACAGCAGACGCGAACGAACGCGCTTGCCTTCAATCACCATGATGGTTTGACGGCTTGAACCGCCGGTAGGCGTGCGCAGGCAACCGGCCACGTCATCGAAACGGATTTCGGCGCGTTGCACCTTCTCGCCGTTCGGGCCATCGGCGCGGGTGCGCTTGTAGATCGTGCCGACCTGGCGGCCGCCGGCTTTCTTGGCGGCTTCAACTTTCGCCAGGTTTAGCGGGTTCATCATGCCGAGCAGCTTCTTTGTTTCGGCGGCCGTGTGCCAGGTGACGCCGTGCGGCTTATCTTCCACTAGGTCGGCAAAGATCGACGTGCGGGCCGGAGGCGCCGGCAGGCGCCACCATTCCCATGCGCTTTGCGCACGCTTCGAGAGCTTGCCGTAAGCCTCGACCAGCGCGGACGGATGCCATTCCCCTTCCGGGCCGCTGGCGACCAGGGCGCGAGGAATCGGCGAGGATTTGCGCACGCCGATGATGAACAGACGTGGGCGGGACTGCGGCAGGAAATGAACGGCGTTGATGACCACGGCACCGAACCGATAGCCGTTGTTCGACAGGGCCGAGCTGATCGCGGCGAAGTCCTTGCCATCATGCGAGCTAAGGGCGCCGCACACGTTTTCCAGCACCACCAGGCGCGGCGCTCGATCTTCATCCCCCAGGGCTTTGATGAGCTGCCAGAACGGCCAGAAAGTGCCGGAGCGGTCGCCCTTGAGGCCAGCGCC</w:t>
      </w:r>
      <w:r>
        <w:rPr>
          <w:rFonts w:ascii="宋体" w:eastAsia="宋体" w:hAnsi="宋体"/>
          <w:sz w:val="24"/>
          <w:szCs w:val="24"/>
        </w:rPr>
        <w:lastRenderedPageBreak/>
        <w:t>GGCACCGGCCAGGGAAAGGTCTTGGCAAGGGAACGAGGCCCAAGCCAGGTCAGCGCCGGCCGGCAGGTCGGCCGTGGTCAGCGCGGCCACGTCGCCGACGCGCAGATGATCGGCGCCCCAATTCGCGGCGTAGCTGGCCGCCTTCTTCGGGTCGAAGTCGTTGGCGAGCAGGCATTGCCAGTCGGGGCCAAGGCCGGCGCGGGCCATGCCGCCGCCGGCGAAAAATTCATAGAAA</w:t>
      </w:r>
      <w:commentRangeStart w:id="18"/>
      <w:r>
        <w:rPr>
          <w:rFonts w:ascii="宋体" w:eastAsia="宋体" w:hAnsi="宋体"/>
          <w:sz w:val="24"/>
          <w:szCs w:val="24"/>
        </w:rPr>
        <w:t>TTAGCCAT</w:t>
      </w:r>
      <w:commentRangeEnd w:id="17"/>
      <w:r>
        <w:commentReference w:id="17"/>
      </w:r>
      <w:r>
        <w:rPr>
          <w:rFonts w:ascii="宋体" w:eastAsia="宋体" w:hAnsi="宋体"/>
          <w:sz w:val="24"/>
          <w:szCs w:val="24"/>
        </w:rPr>
        <w:t>TGGCTCCCCCTGCACCTTGCGGGTGCGATGACGAAGCGAGACGCCCCAGGCGTTCCGTCACGGCTTCGGTAATCCAAGTGTTGCGCGATACGCTGCCGGCCCGGCGCGAGCATTCGGCATCAATGGCTTTCAGCACCTCGGGAGTGAGGCGCAGATTGATACGTTCCAGCGCACTAGAGCGCGAATCTTTGCGGTCGGCTTTCATGGGCGCCAT</w:t>
      </w:r>
      <w:commentRangeEnd w:id="18"/>
      <w:r>
        <w:commentReference w:id="18"/>
      </w:r>
      <w:r>
        <w:rPr>
          <w:rFonts w:ascii="宋体" w:eastAsia="宋体" w:hAnsi="宋体"/>
          <w:sz w:val="24"/>
          <w:szCs w:val="24"/>
        </w:rPr>
        <w:t>TGTGGCGCCATCTTGGCTCAAGGCCAAGGAATTTATTGTAAGCGTCGCATAAGTCCTAAGTTTTGCGACACGCCCTGCAT</w:t>
      </w:r>
      <w:commentRangeStart w:id="19"/>
      <w:r>
        <w:rPr>
          <w:rFonts w:ascii="宋体" w:eastAsia="宋体" w:hAnsi="宋体"/>
          <w:sz w:val="24"/>
          <w:szCs w:val="24"/>
        </w:rPr>
        <w:t>TGTCATTTTCAGAAGACGACTGCAC</w:t>
      </w:r>
      <w:commentRangeEnd w:id="19"/>
      <w:r>
        <w:commentReference w:id="19"/>
      </w:r>
      <w:r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</w:t>
      </w:r>
      <w:commentRangeStart w:id="20"/>
      <w:r>
        <w:rPr>
          <w:rFonts w:ascii="宋体" w:eastAsia="宋体" w:hAnsi="宋体"/>
          <w:sz w:val="24"/>
          <w:szCs w:val="24"/>
        </w:rPr>
        <w:t>ATGGCGACGGACACCCCACGGATTCCAGAACAAGGCGTGGCCACTCTGCCTGATGAGGCTTGGGAGCGTGCGCGCCGTCGTGCGGAGATCATCAGTCCGTTGGCGCAGTCGGAGACGGTCGGGCACGAAGCGGCCGATATGGCGGCTCAGGCGCTGGGCTTGTCTCGGCGCCAGGTATACGTTCTGATCCGGCGTGCCCGGCAAGGCAGCGGCCTCGTGACGGATCTGGTGCCCGGCCAGTCCGGTGGAGGTAAAGGTAAGGGGCGCTTGCCGGAACCGGTCGAGCGCGTCATCCACGAGCTACTGCAAAAGCGGTTCCTGACCAAGCAGAAGCGCAGCCTAGCGGCCTTTCACCGCGAAGTCACTCAGGTGTGCAAGGCTCAAAAACTGCGAGTGCCGGCGCGCAACGCTAAGTTCAGCGGCAGTTTGTAA</w:t>
      </w:r>
      <w:commentRangeEnd w:id="20"/>
      <w:r>
        <w:commentReference w:id="20"/>
      </w:r>
      <w:r>
        <w:rPr>
          <w:rFonts w:ascii="宋体" w:eastAsia="宋体" w:hAnsi="宋体"/>
          <w:sz w:val="24"/>
          <w:szCs w:val="24"/>
        </w:rPr>
        <w:t>GTTGCGCGTTGTGGAATACTTTGCGAAGCAAACCACAAAAGCGCAACTTACAAACTGTCCAGCCACGTAGTGGCGTGCTGCAACGACTTGTTAGAAAT</w:t>
      </w:r>
      <w:commentRangeStart w:id="21"/>
      <w:r>
        <w:rPr>
          <w:rFonts w:ascii="宋体" w:eastAsia="宋体" w:hAnsi="宋体"/>
          <w:sz w:val="24"/>
          <w:szCs w:val="24"/>
        </w:rPr>
        <w:t>TTAGTTGCTTGGTTTTGATGGTTTTTTACTTTCGTTTAACCCTTTAACCGCCTGCTCTAATGTAAGTTTCAAGAGTGATGCGTCTCCAACTTCACTGTGACTTGGAACAACCAGTTTTGCCTTACCATATTTGGACTTTAATAATTTGGCGGACTTTGGCCAAGCTTCTATATTTGCGTCACCCAAATTGCCTAAACCGTACGGTTTAATAAAACAACCACCGAATAATATTTTCCTTTCAGGCAGCCAAACCACTACGTTATCTGGAGTGTGTCCCGGGCCTGGATAAAAAACTTCAATTTTATTTTTAACTAGCCAATAGTTAACTCCGCTAAATGAATTTGTGGCTTGAACCTTGCCGTCTTTTTTAAGCAGTTCATTTGTTAATTCAGATGCATACGTGGGGATAGATCGAGAATTAAGCCACTCTATTCCGCCCGTGCTGTCGCTATGAAAATGAGAGGAAATACTGCCTTTTATTTTATAGCCACGCTCCACAAACCAAGTGACTAACTTTTCAGTATCTTTAGCCGTAAATGGAGTGTCAATTAGATAAGCCTCAGCATTTACAAGAACCACCAAACCATGTTTAGGAAAAACGCCCCACCCGTTAACTTCTTCAAACGAAGTATGAACATAAACGCCTTCATCAAGCTTTTCAATTTTTAAATCTGGCAAAGACTCTGCTGCGGTAGCAATGCTGCAAAACAAAAATATAAAGAATACAGATAACTTGCTCAT</w:t>
      </w:r>
      <w:commentRangeEnd w:id="21"/>
      <w:r>
        <w:commentReference w:id="21"/>
      </w:r>
      <w:r>
        <w:rPr>
          <w:rFonts w:ascii="宋体" w:eastAsia="宋体" w:hAnsi="宋体"/>
          <w:sz w:val="24"/>
          <w:szCs w:val="24"/>
        </w:rPr>
        <w:t>ACTTTTCCT</w:t>
      </w:r>
      <w:commentRangeStart w:id="22"/>
      <w:r>
        <w:rPr>
          <w:rFonts w:ascii="宋体" w:eastAsia="宋体" w:hAnsi="宋体"/>
          <w:sz w:val="24"/>
          <w:szCs w:val="24"/>
        </w:rPr>
        <w:t>TTTCTAACTTTGTTTTAGGGCGACTGCCCTGCTGCGTAACATCGTTGCTGCTCCATAACATCA</w:t>
      </w:r>
      <w:commentRangeEnd w:id="22"/>
      <w:r>
        <w:commentReference w:id="22"/>
      </w:r>
      <w:r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23"/>
      <w:r>
        <w:rPr>
          <w:rFonts w:ascii="宋体" w:eastAsia="宋体" w:hAnsi="宋体"/>
          <w:sz w:val="24"/>
          <w:szCs w:val="24"/>
        </w:rPr>
        <w:t>ATGAAAACCGCCACTGCGCCGTTACCACCGCTGCGTTCGGTCAAGGTTCTGGACCAGTTGCGTGAGCGCATACGCTACTTGCATTAT</w:t>
      </w:r>
      <w:commentRangeStart w:id="24"/>
      <w:r>
        <w:rPr>
          <w:rFonts w:ascii="宋体" w:eastAsia="宋体" w:hAnsi="宋体"/>
          <w:sz w:val="24"/>
          <w:szCs w:val="24"/>
        </w:rPr>
        <w:t>AGCTTACGAACCGAACAGGCTTATGTCCA</w:t>
      </w:r>
      <w:commentRangeEnd w:id="24"/>
      <w:r>
        <w:commentReference w:id="24"/>
      </w:r>
      <w:r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</w:t>
      </w:r>
      <w:r>
        <w:rPr>
          <w:rFonts w:ascii="宋体" w:eastAsia="宋体" w:hAnsi="宋体"/>
          <w:sz w:val="24"/>
          <w:szCs w:val="24"/>
        </w:rPr>
        <w:lastRenderedPageBreak/>
        <w:t>CACGCATGTGCTGAAAGTTGGCGGTGCCGGAGTGCGCTCACCGCTTGATGCGCTGCCGCCCCTCACTAGTGAGAGGTAG</w:t>
      </w:r>
      <w:commentRangeEnd w:id="23"/>
      <w:r>
        <w:commentReference w:id="23"/>
      </w:r>
      <w:r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25"/>
      <w:r>
        <w:rPr>
          <w:rFonts w:ascii="宋体" w:eastAsia="宋体" w:hAnsi="宋体"/>
          <w:sz w:val="24"/>
          <w:szCs w:val="24"/>
        </w:rPr>
        <w:t>GTGCAGCCGTCTTCTGAAAACGACA</w:t>
      </w:r>
      <w:commentRangeEnd w:id="25"/>
      <w:r>
        <w:commentReference w:id="25"/>
      </w:r>
      <w:commentRangeEnd w:id="10"/>
      <w:r>
        <w:commentReference w:id="10"/>
      </w:r>
      <w:commentRangeStart w:id="26"/>
      <w:r>
        <w:rPr>
          <w:rFonts w:ascii="宋体" w:eastAsia="宋体" w:hAnsi="宋体"/>
          <w:sz w:val="24"/>
          <w:szCs w:val="24"/>
        </w:rPr>
        <w:t>TCGTGCATTGTCTCTTGTTACGGTTGCTGCAGGCTTTGCCAGTAGGTCAAATAGAGTTGACACTGATTGACCCCCTGCAGCAGGGGCAATCGGTCGAGCCATTCCTGCCATTGCTGAAGGTTGAGCAATTGGTGCCGCAAGGTCATGTTCTTACTCGTTCGGACGAAATCGAAGCCGCGCTCGGCAAGCTGACGGACGAAATCGAGGAGTTGATCCAGCAGCGGTTCAATGACAAGGCATCCAACTGGTCACAATACAACGCAGTTCAACCCGATGCCCCGTTGCCTTACAAGGTAGTACTGCTCTTTGATGTGCCAGAGCAAATATCGGAAAAATCTCTTTGGTTCCTTGGACGCATTTGCGAAAACGGTCCACGCTGCGGTGTGCTGCCCATCATTGCAATTGATGAGCAGCGCATGGAAGACCGGCGATATGAAAAGCTCAACGCCACGCTGAAAAACTCAACCACGCAACTGAATGATCTGTTGCAACGCGCTGGGGCTGGCGAGCTGTCATTCACATACCAGCCGGAGCAATGGCCGCGACAGGATGTGCTGGATGGCTTTCTCGCAAAGCTCGTTGAAGATTGTGCTGCCAAGACGCGCTTCAAGAAAACGATGCCTGATCTCTGGACGAGCTTCGGCAAGGGGGAGACGACTCTTGGTGGCTTTGATATTCCCATTGGCTGGACGACCGCAGGCGACTTCGCGACCCTGAGACTGGGCGCGACGGACTCCGAGCATCATGTACTGCTTGCGGGGAAGACAGGCTCGGGAAAATCCAATCTGCTCCATGTTTTGATTCACACGTTATGCGAGAAATATCCGACCGAGGAGCTTGATCTTTATCTACTGGATTACAAGGAATCGACTGAGTTCAATATTTACGCAACGCCCCCAGTCCCACAGGCCCGCCTTGTCGCTACGGAAAGTGACCCTGAATATGGCGTCACTGTATTAAGGCATCTTGTGGATGAACTGGAAACGCGTGCACGCATATTCAAGTCAAAAAATGTCAACGATTTCAGCGAATACCGTAAATCAAGCGGGGTACGGTTGCCCCGCGTTCTGCTAGTCATAGATGAGTTCCAAATTCTGTTCTCAGAAAGTCGCCAGGTGGCAGAAGCTGCTGAGCAGCTGCTGTCGAAGCTCTTGAAACAGGGGCGCTCGTTCGGTATTCACATCCTCCTGGCTACTCAGACTTTGAAAGGCATCAACGCGCAGTCAATCGGAAGCATCATCACCCAGTTGGGATGCCGTATCGCACTGGCTTGTGGGCAGGAAGACTCCGCAATGATCCTCGGGGGCGGGAACTGGGCAGCCGCAGAGCTGCGCAGCCCACCTGAAGGCATCATCAACAATGCTAACGGTGCCAAATCCGGCAATGTGAAGTTCATGATTCCATTCGCCGGAGAAAGCGAGCATCGCCGTGATTTGTTGACGAATTTGATAGTGCGTACATCTTTTTCTGGGGAGGCTGCAAAAACCAAAATCTTCAGCGGAGCATTCCTTCCGCAGATGCCGTCTCCCTTTGAATATCAGACAGCTTGTGCGCATGAAGAAGCTCTTCTTTTGGGCGAAAATCTCGCATTCGATTCAAAACCGTTGACGGTATCACTTACTCGTCGATCCGCGTTCAATGTTCTATTCAGCGGCTACAACGACCACATTCACGATGGACTCCTGTCCGCTACGCTTTTTAGTCTGACTTTCGTCGATGGCTTTGATGAAATCGTGTACTTCAACGCGCGCGGGGTCCCCCCAGGAGGAGGATTCTCAGCCGCAGCGCAGATGCTCGGTGCACGCCTCAAGATATTCGACGATATATCCGAGCTACCACTTCAAGCGATATCAGACGATATTGGGAATCGCCGCGTAGCATTGATTATCGATGGCCTGGATTCCGAGAAAGCACTACAGCCAGCCCCAGCGTTTAGATCGCTCAAGCCTGGCGAACCACCTACCCCGGCTGACTTGTTAAAGCGTCTCGCCGAGGACGGCCCAAGAAAGGGGACGTTTGTATTTATTTTTGTTGACCGTTGGCAGCGCTGTGCCAGTGCCAGCAAAGACCTTTTCTCCTTTTTCGAATTGCGCGTGGCGTACTGCATGAACGAAGACGATGCCGGATCGCTTGTGAGTGGCGGTGTTGGTAAGTTCAAAGGTATTGAAAAACCGAGCCGAGCTGTATTCGTAAACAAAATGACGAATGACATCACATGGTTCCGGCCATATGTTCAGGAAAGCACTCAATGA</w:t>
      </w:r>
      <w:commentRangeEnd w:id="26"/>
      <w:r>
        <w:commentReference w:id="26"/>
      </w:r>
      <w:r>
        <w:rPr>
          <w:rFonts w:ascii="宋体" w:eastAsia="宋体" w:hAnsi="宋体"/>
          <w:sz w:val="24"/>
          <w:szCs w:val="24"/>
        </w:rPr>
        <w:t>AGAGGTTTCTGCTCACGTGGTATGGAATCACCGATTTTCGCGCGTCTCTGGGGTTTGAGAATACCGACGGCCCTATTGCGAGCGCCCTTGCGGGTGCGTCCTACTCGGACATCATTATCCTGGGTTACACCCGGACGGATAATGATGCCTGCGAATTGATCGAGGCGCAGAAGACGTTCACGCTTGAATTGGCGTCAATACGAAGCATGGGGCAAGAGAAAGACTGGAAGCTTACTAATCAGTTTGTCTCCAGGTTCGCTAATACCTCTGTCGCACATGAACATTTTGAAGCCTGGCTGAAAAAGAAAGCCGCCGCCCTGGGCTGCAACGCAAGGATCCGTTTAAATAGCGAGAAACTTTACCAGCTCAACGACACCGAAGGTATTTACGCTAGCGCAATGCGGGCGCTGGATGGGGTTGAACAGGAGCCAGGTGAAAAGCTCGTCACGCTCTATCTCAGCCCAGGAACTCCGGTGATGGCCTTTGTCTGGGCGCTCGCGGCG</w:t>
      </w:r>
      <w:r>
        <w:rPr>
          <w:rFonts w:ascii="宋体" w:eastAsia="宋体" w:hAnsi="宋体"/>
          <w:sz w:val="24"/>
          <w:szCs w:val="24"/>
        </w:rPr>
        <w:lastRenderedPageBreak/>
        <w:t>CTGAGCTACCCTGAACTCAAAAAAAGACTCATAGCATCGTCCATCATTGGCAAAGCACCCGAAGTCATAGCGTTGCCTGCCGAGTGGCTTGAGCGACACAGCTCAAAACAGGCTGCGATCCGAGGCATCTCCAACGGGTTCGATGTGACATTCCATCTTTTTGGTGAGCAACGGATGCCTGCCTTGTTGAGCATCCGGCAATTTGAGTCGGCGCATCACATTTTTGTCAACTCAAAAGACTTCCCTGCTGCATGTATGCGAACCTTTATTGGCTCTCGGGACCTGCATGAACTTACCGTTGACCCCTGGGATGATAGCGCTGTTCACGAACAAATCACCGAGCTGGCAAAGCAATTTCCAGAAAAAACACGAATTGGAATCAATTTAACTGGCGGCACAAAATTGATGTTTGCTGGCGCGCTCTCTGCTGCACGTGAACTGGGCGCTGTTCCGTTTTATTTTGACAGCAAGAATCGTCGCGTCACATTCATTGACAGTGTTCGGCGCGAAAAAATCAGGCAGATTGATTCAATCGAGACATTTTTGCACCTGAATAGCGATGGTTTGGAGATTGCAGGCAGTTCCTTCATGAAGGATATATCGCCAAATCGCCAACTTCTGACCGAGACCCTTTGGCTGCATCGTGACAAGGTGCGTAGATTTTATAGAGAACTGACCGACTATAACAATGCATTCAGGCCATTCGAGATTTGTCGTGACGGCTTCAATTTCAAGCTGGATGACATGGAGGCAGTATCCGTCCAGGGCTACGGATTAGATCTGAGATTTGAGAAATGGCCTGATTTCGCCAAATACCTATCTGGCGGCTGGTTCGAGGAGTTTATTTATTTGCAGTGCAAACCCTACGAGGATGCTGGAGTCATTCAAGACTTGCGCATCAATGTCAAGCTGAACTTGAATTTAGAAGAGTCAAAAGGCTATTCGAGCTTCGGTGTTGAATACAACGAGCTGGACATCACATTCACCGACGGTTATTCGCTTTATATCGTGGAATGCAAGGCGGGCAATGTAACGCAAGAGCAGATTATGAAGCTGCAGAACCTTGTGCGCTTCTACGGAGGAATTGAAGGTCGCGGTATCGTTGCCTGCTGTGTTCTCCCAAATACTGAGTCGGTCAAGAAAAAAATAAAAGATGCCAGGCTGATGCTTTGGAGTGGTGCATCACTTTCTGAGCAGATAACGGCAATGATGAACAGCATCACTGAGCGGGCTGAAGCGAGTGAGGCAACGCCATGATGCTCCATTTGGTTTGCGACATCTCCGGCAGCATGAGTGAAGGAGGCAAGCCCTTCATCCTGCGAACCTTGGCCACGACCGTGGCGCAATGGGTGCGGCATGGGTATGGACAGGCGGAAATCCGCCTTTGTGCTTGGAGCAGCGAGGCACGCAGCATCCCGAACTGGAGCGTCACGGACGATCTCCCGGTGGAAATGCTGGTTTGCCATGGAAGCACCAATGGCGAGGCGCTGGTTCAACTGTTGGGTAGCGAGCCGGATGGAAAGGTTCTGATTCTCACGGATGGATTCTGGACAAGAGACGACGTGAAGACTCTGAGCCGCTGGCAGGAAGGCCTACCGCCGGATACGCTGCGCGTCATCCAAATCGGCGCGGATGCCAACCCGCATCTTTCCAAGGGGCTCAAAGGCGCAAAGGTGTTTGCCGCAGAAGAAGTGCTCGCCGTACTCGATAACTGGCTGCAGGCGGATGAGGAATGGGCATGACGCTTTGGAAAAGTTTTGGGGCAAGCGTTCGCGGCCCGAGCCATATCGCCGAAGGTTTGCCAAATCAGGATGCATGGGCGAAGTTTCACCATGTTTGGGGTGATGGCATCGTCGTGTCCGACGGGGTTGGCTCCAAGCCCTTCTCCAGCTTCGGCAGCCATGCTGCCTGTCTCGCCGTCGAGTTCGCAGCCCGGGCTTGTTGCACCAGTGGTGAAATCGAACACAACGCGCTGTTTAGCAACATCCAAGCTAACTGGCTGAGGCTTGTTGCTCCGCTGGAACCTCGCGATTGCGCGGCCACCTGTCTTTTCGCACTACGCCTGGATGGCGTAATCCACCTAGGGATGCTTGGCGACGGACTTGCCGCTATTGCCAAGTCCGATGGATCAGTCGTTTCGCTGTCGGAAAACAAGACACAAGGCTTCTCCAATATCACCATTGCGCTGTCCTCCAAGGTCTCCGCCAAAGACTGGCAGTATTTGTCGCTGCCGGGGGAGCAGTGCATCGCAGTATTGCTCTGCACTGATGGGGTGGCTGACGATTTGGATAACGCTGACGGGTTTGTGAGCAGTTTCGCCGAAACGCATCGAACCCTCGCGCCGGTAAGTGCCAACCGGCGCATCCACGAGATGCTCGAAAACTGGCCCACGCCCAAGCACAGCGACGATAAAACCCTCGCCTGCCTGTGCAGTGAGGAGGTTGCAGATGAGTAACGCCGAACACCAGGCTCTGAAGCCACTTGTGGATGAATACGACAATGTTCATCAGATGGCCGATGAGCTTGCGCGCGGTGGACAAGGCGTGGTCTATCGCACCAAGGATGCGGATTTGGCCGTCAAGCAGCCGCTGGACGCAGCCGGCCAGCCGGACAAAAACGCCAATCTGCGCGAGCGCTTCCAGCACGTCCGCCTGTTGCCCATACCACGGCGCATCCCCGTTTCCCTGCCACTCGCCATCCTGCGCGACGAGCCGGGCTATGTGATGCGTCTGTTGAGCGGCATGAAGCCCTTCGCCAGTTTCGATTTGGACGGCAGAAGCAAAAAGAAGCTGGAAGATCAAAGCCAAGCCTTGCCCCAATGGCTGACGAAGATTCCTGACAAGGACCTGGCGCTGCGACTGCTGCATTACGCACAAACTGGCTCCACCCGCCGCCGTTCGCTCGCGCTTGCCAAGTGCGCTGCCATCCTCGCCCGCCTGCACAGCGCGGGACTGGTCTATGGCGACATTTCCACCAACAACGCTTTCATTGGCGAAGACGACACCACCGATGTCTGGCTCATAGATGCCGACAATA</w:t>
      </w:r>
      <w:r>
        <w:rPr>
          <w:rFonts w:ascii="宋体" w:eastAsia="宋体" w:hAnsi="宋体"/>
          <w:sz w:val="24"/>
          <w:szCs w:val="24"/>
        </w:rPr>
        <w:lastRenderedPageBreak/>
        <w:t>TGCGCCTGGAGTTACCCAGCGGCGGCGTGTCCGTCTATACGCCGGGCTACGGTGCACCGGAGGTAGTGCAGGGCCGTGACCAATCCCGCCCGCGAACCGACTGCTGGGCTTTCGCTGTGATGACATTCAAGCTACTGGCGCTTTGCCACCCTTTCATTGGCAAGAAAGTACTGGAGCCCGAAGATGAAGAAGACGGCTGGGATGCCGACCCTGCGCCCAATGGCACTGCCACCGATCTGAACGAACAGGCATTCGCTGGTTTCTTGCCTTTCGTGGATGACGAAAATGACGATTCCAACGAAGGAGTTGGAGGCCTGCCCCGTGTATTAGTCGCAACAGAAGGATTACGCCGCCTGTTTCAGGAAACTTTCGGTGCAGGACGTGAACTGCCGCACCGCCGCCCGACAATGGCGTTCTGGATATTGGAGCTTGCGAGGGCGGCGGACCAGTCGCTGGATTGCCTCGAATGTGGCATGAGCCATTTCGCCGATGAATACGCGCAATGCCCGTATTGTGGCGCGGCGCGCCCGGCTTTCATTCGCGTCAAAACGCCACGTTGGGAAATCCTGATTCCTGGTGGTGCCACGGAGTTCAGATTTCCGCAGCGGCTTTTTCACCCGTTTTCATTCGAGTATTTCGATAACACAGCATACGAAGCCATGCTGAACTTCGCGGCCAAAACCGCAGTCCCCGTGCGGGGCACGCTGCCTTTCCCGGACAACCTCACCTTTGAGTTCGTGGAGGCCTGCAAATGAAGTTTCAGGACATTCCTGTCAACATCATAACTGTCCGCATCAAGCGGTCTGACAATGTCGAAGCCCTGCAAGAGCAGCCAGTATTCTCGGTAGAGGCCAGCCTATCCCGCGCAGATGAATTTGAAATCCGCCTGAGAGACGCGGTTGTTTTCGTTCGCCCCGTCGCGGCTGTTGACATCCGCCGCCTCAACGCTGAACTTGCCAGTGGGCGTTCCCTGCTTGCACAACTTGAAAACCCTGCCGCCGATGGCAGCATCGAGTTGAAGATCGGTTTTTTCACCGGCGTCTGCATGGAAATGGGCGATGTTGAAATCGGTGTGGATGAGTATGTGCAAGAAAAGATGCGGACGAAGGGCGAGGCACTTTACAAGAGGCTGGGCGAACTTTGCTGCTTCCAACAGGGAAACGACGCATTTTTCTTCCTGACTGCTGGCCCGGCGATTGATGAAGAACTGAAACCTGTCGGCGAGGACACGCCACGCGATGCAGCTGCGGAGCCGACCCGAATAAACGCTTTCTGTGTTACTGGCGAAGGTATCCGCTTCATTGCCACCGAAAAAGCAATGCCAGGCGGCCAAACCATCTACATCGCCACACGCATAACCAGGACCAAAAAAGAACCCGACCGCGCCCTGCGCCTCGCCAAAGGCCGGCTGCGTTTTGCCGATTGGACACAAGCAGGGCAAGTGCAAACTCTTGCCAAAGCGCAAATGCGCGCTCTTACCCAAGACGACAACAGCTACCTGAAAAAGTGGGATGAATTTGGTGACATGGAGGGCGAATTGCTGCTCAAGCAAGCGCGCGAAGTGGGGGCTTTACAATTCACAGAGATGGCTCAGGAGCGGGATGGAACCGTCACGGTTCGCATTTCACAGGCACTTGACTCTGCATTGAAAGCGCTGAGGAACGGTGCCGTACCTGAAGTCGAGTTGGTGGATGAACTGCCGGACTATTTGAAATATGAACGCTTGAGCTTCAAGGATTTTGCAAGTGGAATTGAGCAAGCGGAGAAGATCAAGCAGGGCGACGGAAATCGCGAGCAACGTGAAGGAAAGACCTACCTTGATGTCGTCGGGTTTGACCAGGAAACCCGTGTGCTTACGCTCAAAATCGAGGCTCTGCCCAAGGAATCCGGCACGCTCATCCTGTCGCTGGCCGGTGAAACCACCCAGATCAAACGGCGTATGGCGGCCCGTCAAGCCATTCTGGAAGGCCGTTCCGCCAATCCACAGCTTGGGCTATTGATTGAGGAACAGGGGCAAATCACACAAGTCCGCCCGCCGCAAAAAGTCCAGTCACTCACCGCATTCGTTCGCAACAAGGTCTTTCGCAATCCGCCAACCGTCATGCAGGAAAGGGCTATTGAGGTTGCGCTGAATACGCCAGATCTCGCGCTTATTCAGGGGCCGCCGGGAACGGGAAAAACCACCGTCATCGCCGCCATTCTGGAGCGGCTGAACGAGATGGCCGACAAGCGCGGCGCGAACATCAAAGGCCAAGTGCTGCTGACCGGCTTTCAGCACGATGCGGTGGAAAACATGATCGAGCGGCTCTCGCTCAACAGCCTGCCCGTGCCGAAATTCGGCAAACGGTCTGGCGCGACGGAAGACGATCTCAGCACCTTCGAGCGCAATCTTGAAGCCTGGTGCAGCTCGCTTGCCACCGAACTGCGCGAGCGCAATCCCCAGATTGCGGAAGCCGAGCAGGAGCGGGAAATAAAAAACCTGTGCCTGCAATATGTCCAAGCCCCGTCACGCGCGCTCGCCGCCAACCTTGCTGGGAAAATCACAGCGCTCGGCAGTGTAATTCTTGGCGAAGACGGCGCTCGGCGGTCGGCGAATTTGGCGAAAAAGCTCGCGCACGAGGAAAACCTCAACGATGGCTCCACCCAATGGCTTGATGCAGCGCGCCGTCTGCGTGTTCGCCATGAAAGCTTTTCTGACGACGGGCCAGAAAGGGCGATGGACGCACTGGATGACCTGCGTGATGTGCTTGAAGAAGACGAACGCAAACTGCTGGACAAAGCCAGTCTGTGGCGCAATGAAGATGGCCCAGCGCCATTTTTGGACAACCTGGTCGCGTTGAAAAAGAGGCTCTTCGCCCGGTTCACCGCTCCACCGATTTTTCGCGTGGAAAAGCAGAACGACGCAGTGCTTGCATTGGCAGAATTCGCCATACAACGCATCAAAAACGCCGAGTATTCGGCTAAGGATAAAAAATCTGCTGCGCTGGCCGAGTTTCTGGCCGAACTGGAAGGCAACCCCTATGGCATGGTAGATGC</w:t>
      </w:r>
      <w:r>
        <w:rPr>
          <w:rFonts w:ascii="宋体" w:eastAsia="宋体" w:hAnsi="宋体"/>
          <w:sz w:val="24"/>
          <w:szCs w:val="24"/>
        </w:rPr>
        <w:lastRenderedPageBreak/>
        <w:t>CCTGTCCGAATACAGTTTTGCCTTTGCCGCCACCAGCCAACAGAGCGTCAATCGTGATATGCAAAAGCGCAAAGGGCTTGTCGGGCGCGACGTCAATGAAAACCAGAAAGGCATGGAATACGAATATGTCATCGTGGATGAAGCCGCTCGCGTTTCACCCCGCGACCTGATGGTTCCGATGGCGCAAGGCAAGCGCATCATTCTGGTGGGCGACCATCGGCAGTTGCCGCATATCATTGATGAGGAGGTAGCACGCCAAATGGAGGCTGGCGAGGCAGCATCGGCCGACGAACCGGCACAGAATGAAACTGACTGGCTCAAGAAATCCATGTTCCAGTATCTGTTCGCCACCCGCTTGAAAACGCTGGAAGACGGCGACGGTATCTCCCGCCGTGTCACGCTCGACAAGCAGTATCGGATGCACCCACTGCTCGGCAGCTTTATCAGCCGCAATTTTTATGAACGCTTCGATCCGACGGAACAATTCGGCTCTGGACGGCCTGAAAGCGATTTCGCCCACAACCTGCCCGGCATAAACGGTAAACCTGCTGTGTGGCTGGACGTGCCAGCGGCGAAAGGCAGACACCAGCGCAGCGGAACCAGTTGGACGCGCCCGGCAGAGGCCACCGTTATTGCCCGCCAATTGCAGGCGTGGATGAGTTCAGATGCAGGCAAAGACCTCTCGTTCGGCGTGATTTCGTTCTACAAGGCGCAGGCCGAACTCATCAAGAGACAACTCGGCAGCATCGCGGACGACGAGAGAAAACTCCGCGTCGGCACGGTGGACTCATTCCAGGGCATGGAGTTCGATGTCGTCTTCCTCTCAATGGTGCGAACCCTGCCGCATAACTGGAAATCCAAGAGCGATGACCGTGAAAAGCAGGCCACAGGGTTGTTCGGACACCTTTGCCTTTACAACCGCCTGAATGTCTCGATGAGTCGTCAGAAGAAGCTACTGGTGGTCGTTGGCGATACGGGTTTGCTGCAAAGTGAACTCGCGGCGGACTTTGTGCCGGGACTGGTGGATTTCCTTCGACTATGCCGCGAGCAAGGAGTGGTGCTGCCATGCTGAAGCTCCTTGATTACGGTAAACCTGCCCCCTTCGGAGGGATCATCGGCAGGCCTCGCCACCTCGCGTGGCCGGTGAACGTATACCGCGTGACCTTGCCCAGAGTTCTTGACGATGGCGATGGCTTGAACGCATTTGAACGCGTCATCCTGAAACTGCTTGAAACTGTCGGCTTGATGAACGCCGATGCGCTGGCGGATGAAACCCGCATTCCAGTCGATTTGGTCAAGAGCGTTCTGCTCCGTTTGCAAGACAAGGACTTGATTGACGACCACCATGCCATCATTGAGCGGGAGCGCGAAGAAGAATGTGCCCCGGCATTCGTTACCGCGCTTTTGTTCCGCGAACTCGCCACTGGAAAAATTCTGCCCTTCCTGCATTGGCTGGACGACACAAACCCCATGCGGAAAAAGGAAAACGAGGACAAAGACTTCCGGATAATCCGCTGGGATGGTGTCCAAAGAAAAGCGATACCCGCGCCGCGTGATGTAATCAGAACTTTGCGCGCAATGAAAAAGCGCTCGTCTGCGTTCGGCAAGGACACCAAGATGCCCGTAGTCCAGCAGATCACGATAGTCGCCGAGCCCGACCTGCTTCACCTTGACTGCCCTATCGCCATCCAGAAAAGCGATGGCGAATTCCGCATCGCCGACCCATTCGGCAACGGTTTTTCCTTGATTCTCGAAAAATCGTTCGAACAGTTGCTTGAGCAGGAGGAAAGCCTGACCACGTGGCTGCATGGTTGGAAGCAGTCATTGAGCACTCCTCGTCCAGAAAAGCAGGATGCCACGGTCAAAGAGCCGTTCGACAACGACGCCAACTGGCAAAGTTACCCGAAGCTCGTCGCTAATTTGCGCCCCTTGCGGAATAGCCCGTTCCGCTCCATCGCCCAAATCCATGCCGCCATCGAATGGGCACTGTTTTATGCCAGTTGCCGCCGGCCGGTTGATTCCGTCATTAAAAGGCTGAAATTCACTGCGCAAGACCAGCACGCCGCCCTGCTTGAGCAGGCCGCGAAAACCGTCGGTCTTGAGCCGCCGCCGAACGGCTTCAGACCGATTCGGGAAGGTAAGCTGCGGGAATTTGAGGACGGTGGTGCGTTCCAAGAGACGGTTCTCGCGATCGCTCTGCTTCAAGCGCAAGACGATGCGTTGCATCCCTTGCGCCGTGTTGTGGTCGCGTATTCAGACCTCATTAACCGCCTTCTTGCCATCAACGCCAAACGTAACGAGAAGGGCCACGGCAAGGGCGGCGCGGACGCCCCGCAGCAGGCACTAACTGACGATTCGTTCATGCGCGAAGTCGTTCATGCGCTTGTGCCAGACATCATGTTTACCGACACGCCTCCTACCGCGCCAAACAAGGACGAGCAGGGTGATGCACTGCTGGATGCCCGTACCAGCATTCAAGAGGAGTTCGGCCACCAGCTGTTCAACCGCCTGGGCGCAAACCTGCAAGACCGGCTGGTTCACGCGGAGCGTTTTTTCCAGTCGTGTCATGACGGGGATGACTCTTTGGCCTATGTTCGCGATCTTTATGCCGCAATCCAGTCATCATTTGCGAGAGCTTTGGCAGGCAGGCTGCCGCCTGATACCTGTGAAGGGCAGATCAAAGACATGGCTGAAAGTAAAGCTGCTGAGGCTGGTTTCTGCGAGGGCTTACCTGAGAGCCTGCGCACCGTCAAAACGTCGGCTGTGCGTCAGACACTGCAAGGCGGCAGCCAAACACTCGGAGCTTGCGTTCTTGCATGGTTGCTGGTGAGCGATGCTGATGAACTTGCCGCAATTCATGACACGCAGCCGTCCTTGATCGGCGATATGGCAAACCTTATCGCTCGGCGTGGGCATGGCAACGAGCCGCTGCCATTGCCCAAAGAGAACATCGCACAGCTTCGCAAAGCTGCTTTCACAACTATCAGAACACTTATGGAATCTTGAAA</w:t>
      </w:r>
      <w:commentRangeStart w:id="27"/>
      <w:r>
        <w:rPr>
          <w:rFonts w:ascii="宋体" w:eastAsia="宋体" w:hAnsi="宋体"/>
          <w:sz w:val="24"/>
          <w:szCs w:val="24"/>
        </w:rPr>
        <w:t>ATGAACAGCCCCGTCCAACCCGACACCG</w:t>
      </w:r>
      <w:r>
        <w:rPr>
          <w:rFonts w:ascii="宋体" w:eastAsia="宋体" w:hAnsi="宋体"/>
          <w:sz w:val="24"/>
          <w:szCs w:val="24"/>
        </w:rPr>
        <w:lastRenderedPageBreak/>
        <w:t>AAGCCCAGCGGCTTGCCGATTTGAACGCGCGTGAGAGCTGGATAAACACCAAGGAAAGCGAAATCGCCAGCCGTGAAACCGCCGTGGCTACACGTGAAAGGGATGCGACTGCAGAGCGTCAAGTCATCGAGCAAGACAAGGCCAAGCTGGCGCAGCGCGAGCAGGCCGTCACGCAGGCTGAGCAAAAGTGTGATGCAGGTTTTGCCGATGAACGAGCCGCGCTGAATGATGAGCTGCGTGAAAAGCGCGCCCAGGGCGAAAGAGCAATTGCCGAGATGCGAGAGAAAAACCTTTCAGCGTTGGAGGTTGAAATTTCCGAGCTGAAAGCAAAGCGACTGGGTGCGGTTGCCCATGCCGAAAACGCCGAACGGGAGCGCATTCGGACAGAAATCGCCCAAGAGCGCGATGCATGGACAAAACAACAGGGTGACGCTCGAAAGCAGTTGAATGCAGAGCGCACGGAATTTGAGAAACAAAAAGGCGCACTCTCCGCCTTGCAAAGCGAAGTCGAAGGAAGACAGGCAGAGCTTGAGACTTCAGAGCGGACACTCGAACGCAAAGAACAACGGCTGGAACAGCAGAACCAGAGGCGCAGCGAGCAACTGGACGATGAGGTTGAGAGGCGTGTTGAGGATCGCCGAAAATCGCTAGAGGCTGCTCTGCAATCTGCCAAAGAGGAAAACATTCGACTGCGCGAGGCGTTTAAAACTCAAGACGAACTTCTCGGCGCGTTCGAACAGTTAAAGTTGCAACTTGGTGGCAAAGACCCTGCTGAAATTCTGCGTGCGCTGAACAGCCAGGCCGACGAACTCAAACGCCTACGAGAGGAGCTTGCTACCCGACCTACTGAGGAAATGCGCGAGCGGTATCAAGCCCTTGAATCAGAAGCCAAAAATCAGAAAACACGGGCAGACCAGTTAGAACGGCAACTTTCCACCAATGAGGCTGCGGTCGCTGAAATTGGCGAGCTGCGCCGTCAAGGCTCGGAGCTCAACGCCGAAAACAAATCTCTGGCGCAAAGGGCATCCATCTTCGAGGGAGCAGCCAACGAAGCGCAAGCCGAACTCAAGCGTTTGCGTGCAGCTTATGAGCGCCCTGCTGAAGTTACCGCTCGCTACAAAGAAATTGAGATGCCGCACATCAGTGTGGATAAGGTCAAGCAGCCGGTGCAGCACGAGATCGATGAGCTAACTTGGCTCACTGGGATTGGTAATGCTTGCGATACATACGGACTACATTTCAATCCACGTATTTTGAAAGCTTTTCATACAGCTCTCAAAACAGCGGAATGGTCGCCGCTCACTGTCCTGGCAGGGGTTTCCGGAACCGGAAAATCCGAACTGCCGCGCCTCTACTCGCACTTTGGCGGAATTTATTTCGAGCCGCTGTCTGTCCAGCCTAATTGGGATTCGCAGGAATCCATGCTGGGCTTTTTCAATTCCATAGACAATAAATTCGATGCACAGCCGGTGCTGCGTTTTCTCGCGCAAAGTCAGATATCAGGCCGCGAACAATATGAACAGCGCATTAGACGTTGGCAGAGTATGTCGCCAGATCAGCAAATAGCACTTGACCCTGAGAAGGACAAAGAGCTGATTGAAGCGTTGAAACAAGCAGATTATCCAGGATTGCAGGACGCAGTGTGTCTTGTTCTGCTTGATGAGATGAATCTGGCACACCCTGAGCTTTATTTTGCAGAGTTTTTGAGCAAGCTAGAACTGCGGCGTGGCAGAAAGGGTGATGATGTTCCGTTCATACCGGTGAAAATTGGCGCCGGCATGGAACCCTATAAGCTTCCCCTCGGTCGTAATGTACTCTGGACAGGGACGATGAACCAGGACGAAACCACCAAGTCCCTTTCGGACAAGGTGCTTGACCGTTCCATCATCATCAACTTTCCGCGCCCGACGGAACTCAAACGCCGCCTGAAGCTTGCTCCACTTGATGACAAAAATCGAGGCCCGGCGCTACACAAAACGTCGTGGCAGAGTTGGCTAGCACAGGGCAGCAACTTCTCCGACGATCAAGTCAGCCCGTTCAAAAAATTCATTGAAGCAATCAATGCTTCTTTAGCGGTTACAGGCCGTGCCCTCGGTCACCGCGTTTGGCAATCCATTGAATACTACATGGCCAATTACCCGGATGTCCGTGCTGCACGCGATAAAGATGCGCTTGCCAGAGCTATGCATGTCGCCTTCGAGGATCAACTCGTGCAGAAGGTCATGCCCAAATTGCGGGGTATTGATACACGCGGCAAGAGCAAGACAGAGTGCCTGGACAGGATTCGTGGACAACTCGTTACAGGAATCGGCAGTAACTCATTCAATCTGACAGAGGATTTCGACCTTGCCTGTGATCTTGGCTATGGTCAGTTTATTTGGCAATCGGCAAATTACCTAAACGTCGGTGACACGGAAACCAATGATAGATCCACGGCCAGTCGAGACTCGGACAATGCTGAATTGCCACACTCCCTTTTTATGAAAGATGAACCAGATTCAGACAAGCGTCATAAAATGTGGAACTTAAAGACACCAGAGCAACGAGATGAGCTGCGCGTGAAACTTGAAGAAAATGCCAGAGCAGGAAGGATTCACGCCAAGCAATGA</w:t>
      </w:r>
      <w:commentRangeEnd w:id="27"/>
      <w:r>
        <w:commentReference w:id="27"/>
      </w:r>
      <w:r>
        <w:rPr>
          <w:rFonts w:ascii="宋体" w:eastAsia="宋体" w:hAnsi="宋体"/>
          <w:sz w:val="24"/>
          <w:szCs w:val="24"/>
        </w:rPr>
        <w:t>GTATTACTCTGGAAAAAATCTATACCGACTTCCGTGCCAAAGAAAAACTTGCCAAAAAACTGCTTGAGCAAATGAATTGGTTTGGTTCAATCACGGATTTCGATCCTAAGACCGGCGCGGCTCTGCCGAAATCCTTGTCAGGGTTCCTCGCCAAAGTCGCACAGCCAGAAGCGAGTGAGATAACCCGTGACCGCCTTTGGCGCATAACGGAACACTGCCGCGCTTCTGTCGAGCGATTATTTCATTCTCTCAACGAAAGTCCTCGCCGCGAACACGCTCTACTGCCTGTTCATGCTGTGCGTGAACTGGATGCCAACAGTTTTATTAAGCTGAGTAATCGTCCGGGTCGTACCATTCGGGAAAAACTGGCAGGTAACCCCTACATACAGGCTGTGCGTCGTTTTCAATCCGTCGACCTGCCGGAAAA</w:t>
      </w:r>
      <w:r>
        <w:rPr>
          <w:rFonts w:ascii="宋体" w:eastAsia="宋体" w:hAnsi="宋体"/>
          <w:sz w:val="24"/>
          <w:szCs w:val="24"/>
        </w:rPr>
        <w:lastRenderedPageBreak/>
        <w:t>TCGCTTGCTGAAAGCCTTTGCCATTCGCCTTGCGGAAATGCTTGATTTACGCGGTGATTGTCTCGGTCAAGAGGATGAGCTTCTATCAAAAATCTACTTATGGTTGCGTTCTGATGAGGCGCAAGCCATCGGCAATTGGGAAAATCTGCCACCTAACAACACGCTACTAGCACACCGAGATTACCGTCACGTGTGGGATGCATGGCGCTGGCTGCAAACCCTCGATGAGGACATCACCAGCGACCTTTCTCAACTGGATGTCCGCGAGAAAACCATGCGCCTTTGGCAGCAATGCGCGCAAATGTGGCTTGATGGAAAGCATCTTTTTGCTGAGATACCGTTACTATTCGATTATGAAAAGTTTGAGATTCTTCCGTGGACTTCCAAGCCACCTTTGTTCAAGGAAGTGAAGTACAAGATGCCCCGGCATTTGCGACAAAGCGCGAGTGCCGAACCAATTTGTGTTGATATCACAGCCCTGCATCCCCGCTATGCCAGTGGTGACGGAAAAGGAGCGCAGTCGCTGGCGGCCCCCTTTCTTTGGCAGAGGTGGCAGCGCGAAAATGAAACCGTTGACATCGAACTCTTTGGTTCCGATGCCGTTTGGCTGAATCCCGATGCGACCACCATTTCTGCGCCAGATCTGTTTTTCGCCAAAGACAACGCCACTGAGCTTTTTGACCCCGCCGCCCGCGCGTTCACTACTCGGCTACGCGAAGAGTTCAAGAACGATACACTCATCTGGCTTGCGCCTGACTTTCTCAACGATTTCGAGCTTGAAGTCATCCGTCGCAACCTCAACGCGCGTTTCCCGAATGCCGAGCCGTTGCCGCGAAGTGTGGCGGCCGTGTTCGCTCAAGCTGACCCGGCCAAAATCACGGGCGAGGGTTACGCCATCATCGTCGTTGATTCCATTGGCGGCAAGACGACCGCCACCAAGCTCATCGCCAAGCGCGACAAAGACCTGGCGAAACGTCTTCCCATCACCAAAGGCTTTTATTGGGAGCGTTGCCCGCCGGTTGTTATCCCTGGCGAGGAAGCAGAAAGGCTAGGTGGCAGCGGCTACGACATCATCACGCTGGATGCCAACGGGCGGTGGCACGATGCGATCCGCCCGGCAAAGCCCCCATTCATTGAGGCAGCACACCTGAAGCGTATTCCAAACATCGGGAATTTCGCGTTCTGCATCAATTTGATGGAAAGCCCCGTTATGGGCGGAATCCATCTACATGCTTTACAACAACAGGTGGCTGATATTCCACTTTGGCGCGACCAGATTCCTGAGCTTTCAGTCAAAGTGATGAAGGATGGACATCAGCAACGATTCCACCTGGTTTTGCGCGGAACGACAGTCAAACCCATTCGGGGTAAACCCGTCACCATCCCGGTTGATGAATTCTTCACACTGCCCGCTGGCAGGCCGCATTACTCGTTTCCGCTCTATGTCGGCGATAAGGGTGACGACTTCGGTTTCTCTGCTCGTCTCGATTCACCCGCCTTCCCATTGGAAAACAAGGTTGACTGCGAGTTGAACCTGACCTTTGAATACGGCGCGGATGATCCCTATAAACTCGTCTTCACACCGCGCGACAAATCTTTCCCACCCATCCGCGCTACCTGGCGACGCACGGAAGAAATCACCGATGCCCCTGCGCCGGAATATCCGCAGCCAATGAATTGGGCGGAGTTGCAGCGGTTTCCGAAGCAAGACAGTAATAAAACCTCTGATCTGTTGGACTGGGTGGAAAGGGCAATTGAACAGCTTGACCGTGATTTTTACATCCGCCCCAAACAGAGGACGACTGGCACGGTAAACAGAAAGTGGCTGACCGACAAAATAGGCGGGCAGTTTACCTTTGCTACATGTAAATCCACCGATGAGTCTGTATTCATTCATCAGAACAGTTTTGTTCATGAACTGAGCTACGCCGACTTCACTGAGGGGGCAGAAATTTCATTCGAGCTTCAGGAGCGCGATGGGAAATTCTCTGGCTGGAAAGTGGCAGGGCCGAGATACAAAGATGAAGTGCGTCTGAAAAACTTTGACGAAGAATCAGCAAAAAATCTGGTTGCCAGTATACGCAAGAGACTTTACTTTCCTGTCATTCAGGTTTGGCGCGATGGGCGCTCGACTGGAGACCGTGAATGTCCGAAAGGGTTTGCCGACGCAATGAAGGCCAGAGGAGAACACCTCGTTGCCCTGCTGAACGAGAGTGGCATTCCTGAGCAAGTAAAGAATGAAATTCGATTTCTAATGGCCTGTATGCACAAGGATGCGCCTGAAAATTGCGTTCAGTGGATAACCGGGCAGGTTGAGGGTCAGAAAATTCGTGACCTGCGAGCCGTCGGCTTCGCGCTTGGTGATGTTTCGCAGCAATGGCAGAAAGATTTGCTATCCCAGCTCGTTGCGAATCCGTCAAATGACGCGCTCAGTATTTTGGCCTATGCCATCTGGCGAGAGCAGCAGTTTGTTGAGAAATTCAGCCTCGCCAACTTGCAGTCCATTCTGAATGCTCTGAACATCATGCTCAACATCAAGCAATATCCGCCCCGGAAAGACGAGTGGACTGCTCGCAACTGGATTCGCGCCACGACAGAACCGCTTGAACTTCTGCTCGGCCTGCTTCGCACCCGTGCATCATCCACCCCCGAAATCAAGATTCTCCTTCAGCCGCATCAAAAAATCACCAAGGAATTGGCCAAGAAAATCGAGCGAGTGACAGAAATTGTCACACTGTCCAACATCAAGCTCTTCTCCCGTGTGAAAATCAACATCCAGAAACCCTCAGGCGACCGCACCCCCGATCTGCTCTACGCGCTGCGCCTGTACCTCACTGGTGACGATGGTGCGAACGCTATTCACATATCTAGTGTTTCTGATGGAAATACTGATGAGACCATTTAATTTTGATAGATGATTTTCATATCTTGATCT</w:t>
      </w:r>
      <w:commentRangeStart w:id="28"/>
      <w:r>
        <w:rPr>
          <w:rFonts w:ascii="宋体" w:eastAsia="宋体" w:hAnsi="宋体"/>
          <w:sz w:val="24"/>
          <w:szCs w:val="24"/>
        </w:rPr>
        <w:t>TCATAGGCCGGGAAATTTCATTGAAAATATATATGGGTTATTTGGAGGCGTAAATTCGAAAACCATTTCTGGTTTGATAAGTAAATAGCCATGTAGCTTCC</w:t>
      </w:r>
      <w:r>
        <w:rPr>
          <w:rFonts w:ascii="宋体" w:eastAsia="宋体" w:hAnsi="宋体"/>
          <w:sz w:val="24"/>
          <w:szCs w:val="24"/>
        </w:rPr>
        <w:lastRenderedPageBreak/>
        <w:t>TCGATTTTCTGGCGCCTGTGACTTCGCAAGTCCAGATGTTCAGGCCACTTGGTTGCTTGCGATGCAATTGCAGTCGCTCGAAGCGCTTCTGCACCCACTGCCAATCCTGCAGGTTCTCCTGTTTGGCCAGTTTGCCTACCTGCGGGTGTTCCTGCGCATAGCGCTGGAACACGCCAGGGCTGACCAGGTAGGCGGTGTCGCTCACGGTATGCACCAGCGCTTTCGCATCGTTGATGATGAGCCGCCGCGTGGCGATGCCATGTTTCAGCCACGCCATGAAGTGCTCGCCGGATGGCTGTGTCGTCGAGGACGTGAAGGCCGGTGACGAAGGCGCAGCGGCGGCCAAGGGCGGCTGGGTCGCATCGGGGAGAGTTGCGGGTACTTCGTCCGGGACGGTTTCCACATCCTGATCTGTGGTTGGCGAGTTTCCCGTTCCCACCATCGCCAGCATGTCCGCTATGACGTCGGGGCTGGCCTGGGCCTTGGGTGGAGGGGCTGAGGTGATGCCACTACCCTCCGCTGGCGGAGCGTTTGGATTCTCCAAAGCGGACGTCGCGCCTTTCGCAGAAAGGGTGGCTCCTGCTTCGACATCTTCAACTGCGGTGGGCGTGTCGATCGTCAACGTCCCGGTGAACGGTGCCGGTCGCTCACCAGATTCCCAGATCAGCGCGGGTGCCAGCCGTAGCAACGTAAACGAGTGGCTCCAGCCGGTGGAACTGGTCACGGTCGCACGCCAGATCGCTTTGCCGTCCGGCGTGGGCTGCAACATGCCGTGATCCTGCAGCACGTTGAACACGGCGGTGTTGTTCGCTGGGATGCCGTCGATGCCTTGGGACAGCAGATGTGCCCGAAGCTTGTCCGAGACCGTCTTGCTCACCAGCCACAAACCATCCTCGGTGAGCCAGCCATCCGAGGCTTCGTGTTGGTTCAGCTTCAGCTCCTCCTTGAGCAGGTAACGCAGCCCGTCGAGCAGCTTGCGTTGCAGTGCGTGCTTGGGCGCGGCCATGGCGCGTGTGGGATCGCCGCCCAGTTCCTGGGCCACGGAAGCTCGGTCGGCCTGCACCACCAATTCGCCCAGCACGCCAGCGTGCTCGTACTGCCCGGCCAGGACGTAGAGCAGCGGTGCCCACAGCGACGGATAGCAGCTGAGCCAATCCAGGACTTCACGGTCAAGCAGTTGCCGGTAGAGCAAGCCTGTCGCGGCGCTGTGGAGCCGGTACTCGCGATCGTCTCGGTAGCGGAAGCGGTATGGCTGGCACAGCGGGCCGTGCCACGGATGCCAGATCGAGCCGTCGGCCAGCTCGACGTGCAGATCGACGGCGATCTTGCCGATGTCGTGCAGCAGTGCGGCGTAGGCGACGGCAGCGGTCCAGGCTTCGGCTTGCGCAGCCTGATCCTCGGGGTTGGCGCCGATGGGCAGCAGATGAGACTGGCGCAGCTTCAGGCTGTAGGCGACGATTTCCAGGCCGTGGTCGAGCATGCCGCCTGGGTAGGCATGGTGATGTGCTTCGGATGCAGGGAAAGCCTGAACCAACTCGGCATAACGTTCCATCGGCGTGCGGTACAGCGCGGCGAACTGCTTGCGCGAGAGCGAGGTGCGCTGCCAGATGTGTTCCAGCAGCTTCTGCCGGCGCGGTGTCGCCAGCAGCGATGCGGCCGATTCCGGTTGCAGCAGCCCTTTCGGGAGATCGGTGACGGGTGCAGGCGACGGAGCGGCAGCGACCGGAGGCCGTTTCCGCTGGAACAGAGAGAGCAT</w:t>
      </w:r>
      <w:commentRangeEnd w:id="28"/>
      <w:r>
        <w:commentReference w:id="28"/>
      </w:r>
      <w:r>
        <w:rPr>
          <w:rFonts w:ascii="宋体" w:eastAsia="宋体" w:hAnsi="宋体"/>
          <w:sz w:val="24"/>
          <w:szCs w:val="24"/>
        </w:rPr>
        <w:t>GTGGGTGTCCTGGTGGCGGGCAAGCGGGCGGCCTTTTCGCCTTTTCGGGTAGGGCCTTTCCCCTTGCACCCCATTCCCTTGCCGTTTCGGCCCTTTGGCCTTTAGAAGCCTTTGGATATAGAGCGGTGAGCATTGGTTGTCCACCGTCAATGCGGGTATGGCGGGGCCGGATTGATGCAGGAAGGCTGGCTGTTCCCACCCTACGATGAGATTCATTGTTGGATGCTGGAGGACCCCGGTGAGACCTTTCATTGACGAGGTAAGGATATTTCCTTACAATACGGGAATTGCGATCAAGAGAGCCGCC</w:t>
      </w:r>
      <w:commentRangeStart w:id="29"/>
      <w:r>
        <w:rPr>
          <w:rFonts w:ascii="宋体" w:eastAsia="宋体" w:hAnsi="宋体"/>
          <w:sz w:val="24"/>
          <w:szCs w:val="24"/>
        </w:rPr>
        <w:t>ATGCCTGCCATTCACGAAGTTGCCACGCTGACCTCCAAAGGCCAGATCACGCTACCCAAGTCCATCCGACAGGCACTTGGGGCCGATACCGGCAGCAAGCTTGCGTTCGAGCTTCGTGGCAGTGAGGTCGTCGTGACCCGCGCCGATGCCGAGCACGAGGACCCGGCCATTGCCGCGTTTCTGACCTTGCTGGCCCGCGACATTGAAGCGGGTCGGAATGTGCGCGGCCTGCCCGAGAATCTGGCTCGCACAATGCTGGAGCACGCGGGGCACAAGGTGGACCTGGGCGATGATTTCGATGAGGACGTGGAAATCTG</w:t>
      </w:r>
      <w:commentRangeStart w:id="30"/>
      <w:r>
        <w:rPr>
          <w:rFonts w:ascii="宋体" w:eastAsia="宋体" w:hAnsi="宋体"/>
          <w:sz w:val="24"/>
          <w:szCs w:val="24"/>
        </w:rPr>
        <w:t>A</w:t>
      </w:r>
      <w:commentRangeEnd w:id="29"/>
      <w:r>
        <w:commentReference w:id="29"/>
      </w:r>
      <w:r>
        <w:rPr>
          <w:rFonts w:ascii="宋体" w:eastAsia="宋体" w:hAnsi="宋体"/>
          <w:sz w:val="24"/>
          <w:szCs w:val="24"/>
        </w:rPr>
        <w:t>TGCAACAGCATGGCTGGACACTGCTGTTCCACGACAACCTGATCGAGCAGTTGATGAAGCTGCGCGCGGCTGTGCTGCGCGCCCAAGGCAACGACCCGGAAGGGTTCGGATCGAACGCCAACGTCAAGTTCTTCCGGGCCTTGACCCAGTTGATACAAGACGTGATACCGAGTGACCCGGCGCGCGATGAGTACCGGCAAGGCAACACCATGGGGCCGGCATATCGCCACTGGCGGCGGGCCAAGCTCGGAAGGCGATACCGGCTGTTCTTCCGCTACGACTCGAAGGCGAAGGTCATCGTGTACGCCTGGGTCAACGATGAACAGACCCTGCGGTCTTCGGGAAGCAAATCAGACCCGTATGCCGTGTTCGAGAAGATGCTCGGGCGCGGGAATCCGCCGGACGAATGGAGCGCATTGGTACAGGCAAGCAAGCAGGATTGGAGCAAACTGGAGTAG</w:t>
      </w:r>
      <w:commentRangeEnd w:id="30"/>
      <w:r>
        <w:commentReference w:id="30"/>
      </w:r>
      <w:r>
        <w:rPr>
          <w:rFonts w:ascii="宋体" w:eastAsia="宋体" w:hAnsi="宋体"/>
          <w:sz w:val="24"/>
          <w:szCs w:val="24"/>
        </w:rPr>
        <w:t>TGATTTCACATATAGCAGGTGACGACCATGAACACGACGACCCGCATCAGCACCGCAGAACGCCTCGGCCGTAGCTTTGGCCGTGGATGGCGCGCCTATGCGCGTGGCGAACGGCGGGCGTCGAGCTGGTTGGTGTACAGGGGCGTGCCGGTAGTTGGTGCCACCGTGCTGTTGTGGGTGGTCAAGCTGGCCGTGCT</w:t>
      </w:r>
      <w:r>
        <w:rPr>
          <w:rFonts w:ascii="宋体" w:eastAsia="宋体" w:hAnsi="宋体"/>
          <w:sz w:val="24"/>
          <w:szCs w:val="24"/>
        </w:rPr>
        <w:lastRenderedPageBreak/>
        <w:t>CGGTGTACTGCTCTATTCCGCGTTCTGGCTGGCACTGCTGTTGGTTTGTGTCGTGGCTGTGGGATGGGCAGCAAATCAGAGCCATTCAGACGAAGAGTTCCATTTGCAGTTTCCTACCACCTTGGAAGAACTTCGAGAGACACCGGGTTATGACCCGAATCTCTACAACGACACATCTCATGAGATGTACAAGGATGATGACTGACACTCGGCTTGAGCGTGCG</w:t>
      </w:r>
      <w:commentRangeStart w:id="31"/>
      <w:r>
        <w:rPr>
          <w:rFonts w:ascii="宋体" w:eastAsia="宋体" w:hAnsi="宋体"/>
          <w:sz w:val="24"/>
          <w:szCs w:val="24"/>
        </w:rPr>
        <w:t>TCACTTCAACTTCCTTGACATTGCGCCAGCTCCTTTTCCACCGGCAGCGCCTGCGTCCCTCGTACCTGCTGAGAAACTGTTTGCGATCGTTCCAGCGCGGATTCCGGCCCAGGTCAGCGCACCGATCCAAAAGGTGGGCAGCACGATGAACATCGTCCCCATAACGAAGTTCAACAACAGGTCGCCAAAGGCGTTGTTCAGCCCCACCAGTGGATCGAAGTTGGCGTGTGGCCGGTTCCAGCCGAAGCCCCAGCCATAAAGCGCATCGAGGATGGTGCTGTCGATCCAGCGCGCGAGCTGGAACCAGAAATCGACGAAGAACAGCGCGAACTGCACGACGCTCACGGTAACGACCGTCTTCAAGTCATAGGTGCCCACAACCAGCACCAGCGGGATGCAGATGACCAGCGCCATCTTGAGCAAGCCGAGCACCATGGGCAGCGCTTGGCGCACCACGTCCATGGCGGGAAACGCGGCAATCGCGCCGACAGCCATGCCGACGTCGCCCGTGGCCCGCGTCACGATGTTTGGCAGGGTCTTGTCGATTTGGCCGCCGTAGTCCGTATAGACGTTGCCCTGGTTCAGTTTCTGCTGCCGCGGCGAGGCGATGGTGCGGATTACCGAGTCGTCCACCTCGGCTCGGCTCAGAAAGCCGGCCCAGCCCGCCAGGCGATTCAGCAGGCTTGGGTCTACCTGCCCCAGCAGGCGTGCGCGCAGGCCATTGCTGCCATCGGCCCACCACTGCCTGCAGGACGGATAGCCGCCACCGCTGGCCACCTGCGCAAGCCCGGCATCACGGTTGCTGTCGTAGGGCCAGTCATCGCGTGGTGTGCTGGAGCGATAGCTGTCGTAGTAGCCGCCGGTGTCCGTGAAGAAGCGCGAGCCGATCCAGGTCACGTCGTGCATTTGTGTCTCATCGAGGTCCGGGCGCTGCATGAAGAGCTTGGCGCGTGCCGGTCCGTAGCAGTCCCGCGAGAAATCCGCCACTTCCTGAGCCAATACCGGGTCGTCGATGCGCGTCGCGTCGATCTCCATGCGCATCTGCCGCAAGTCGGTGCCGCAGGGAATCGCCGCCACAGAGGCACCGGTCACTGCTCGCGAGAGTGTGTGCATAAAGGCCCACCAGACGGGCACCTTCGCCGACTGGTTGTTGATAGTGCTGAAGGACTGCGACCAGCCGGTATCGGTGGGCTGCGGCACGCTGACTTGGCATTGGGCCGAGCGCGAGCTGTCGTAGCGGATGGTGTTGAGATCCACGTCGATGAATGGGATGCCGGCGAACATCACCACCACGATGGCGACGAACACCCGGTTCTCAATGCGCGCAGCCGAGAGCACGCCCTTGTTGCCTTCGTCGGCGCCCTCCGCACGGGCCTTCAGCCATTCCTGCACGATGATGGCAATGAAAGGCAGCGCGAATACGCCGCTCGCCACCAGCACGGCCCAGATGCCGTTATGGACGATCCACGACACCAGCGTCAGGTAGTACTCCAAGTAGTCGGTGGTGAAAAGCGTCAT</w:t>
      </w:r>
      <w:commentRangeEnd w:id="31"/>
      <w:r>
        <w:commentReference w:id="31"/>
      </w:r>
      <w:r>
        <w:rPr>
          <w:rFonts w:ascii="宋体" w:eastAsia="宋体" w:hAnsi="宋体"/>
          <w:sz w:val="24"/>
          <w:szCs w:val="24"/>
        </w:rPr>
        <w:t>GTCCTCGCCCCTTCAAGCGGCCTGCATCAACAGGCTGGCTTCCAGCGCCACAATGGCGGCGACGCCGGCGATCTCGCTGCGCAGCAGGCGCCGTCGCGCCTGCCTATCAGCCCCGCGTTGGGCCTCACGCGCCAGCAGCCGGCGGCGCATCCAGACCCAGCCGTAGGCTGTCGCGCCGTACAGGCACATCCGCCACACTAGAAAGTAGCCTGCCGTGGCCGCCAGCCACCGCTCCCAGTTGGCAACGCTGCCGACGAGATAAATGCCGACGATGTTGGCGCCCACAGCGGCGGCAACGAGCAACACCGTCCACAGCAGCGCCTTCATCGCGCGCCGGTTGAACAGCCAGCGCGGGCGCAGCCAGCTGGCACGCGACGGGTTCATGGGTTGCCTCCCGGATTGCCCTTCTGGAGCCGGTCGAGGCGGTCGGGAATGGGATCGCCTTCGTAGATGCCACGTGAGCCAGCCGCGCGTGTGCCATGGCGCTGGATGATGGCCATGGGCGAGTTGTTCGCCAGCTCGCGGCGCAGCTCCAGCTCGGTCTTGAGGTTGCGGATTTCCTGGTCGAGCGTGTCGCTCTCGTGGTTCACGGCCTCGACCGCCAACTGGTTCGCCGCGACGTTGGGCTCCTTCTTGCCGGTCAGCAGGGTGCGCTGGAGCAGCAATGCCTTCTCCAGCACCGACGCCAGCGCGACCTCCGAGGCCAGGCGCCGCGCCAGCAGGTCTTGATCCGGCTCGTCGCGCAGCGCCTCGATGACGCCGCGTGTGATGGGCAGCGAGGTGCTGCCAGCCGCACGCAGGTTCTCGAAGGTGGTGTTGCGCGTTCCCGAGACCAGTTCCTGCAAGGCTTCCAGCTTTGCCTCGTACTCCTCCTGGATCAGCGGCGTCAGCCCGACGCCGGGCACCGTTTCGGTCTTGGTGCAGGCATCGCAAGTGCGCTGCACCTGTTCGCCGAGAACCCGTGTGGCCCATTCGGTCGCCTGCTGTGGCGAGGTCCAGGTCTGGCAAGACAGACTCGCGCAACTGGCGGCAGCGATGGACGATGTGTCGGTCACGCTGCGGCCGTTGACCAGGTTGTAGCCTGCGCGGGTGACGTCGCCGACCACGCGGATGGCCGACTGGCCTGCGCCGCCCGCATTGCTACCACCCACCCAAGGCACGCCGTCGTTGCCGCGGCGCGTCTCCGCCTGTTCAATTGCCGACACGGCATCCGTGCTCGACACCGCATCGCGCAGTGCCATGCCTTCGGCCATCTGGCTCCAGCCGAGTTGTCCGCCCGCCGTGTCGGCCATCT</w:t>
      </w:r>
      <w:r>
        <w:rPr>
          <w:rFonts w:ascii="宋体" w:eastAsia="宋体" w:hAnsi="宋体"/>
          <w:sz w:val="24"/>
          <w:szCs w:val="24"/>
        </w:rPr>
        <w:lastRenderedPageBreak/>
        <w:t>TCTCGGCCATGGCACGGCAGGTCAGCTTGGAGCGGTCGAAATCCAGGCGCGCCTGCAGCACGCCGTTGGTCAGCAGGTTGTACAGGCCGGGATCGGCGCGCTGGATGATCAGCGCAGGCAGCGATGCCACCGCGCTGGTGGCGCTCTGGATCACGTTGCTCATGATCTGCTGAAAGCCGTTGGTGACGCCGTTGAGCTGGTTGCGCAGCGTGGTCTGGATGCTCATGTCGCCGCAGATCAGGTTGCTGTTCCAGCCCACGCCAACGCCGATCGAGCGCATGCCGGCAGCGCGGCCCATGGACACTGCGCTGCCGCCGCCAATCGAATACATCACCTCGTCGCCGATCACGGAGCCGCCGGTTTGAAAGCCGGTCTGCGCCCACGCCAGGCCGCCGCCAAGAACGAGTCCGCCAGCCAGCAGCCCAGCCGATACCCGAGCCAATACCATGGGGCGCAGCAGGCGGCGTGCCTTTGGGGAGAGGTTCATCAGTTCAGGACGCTTCATCGCCGTACCCTCATTGGAAATCGACGCTGCCGAGGAACATTTGCCCCCGGCGTTCGCAGCACGCATAGGGACGCCACAGCGCCCAGGCGTAGTCGCCTTGCTGCGCCTGGGTCAGGAAGCCGCTGCGCGGGAACACCGTGCAGGACGAGGACAGGACGGGCGTGAGTTCCTGCCACTTGCCCGTCGAGGCATCGCCTTCCATCAGCGCGCCGGCAGGCCAGTAGCCGGGCCGCGAGTTGGCGAGCAGCGGCTGATAGACGTGAATCTGCCCACGGCGCGTGACGACATCGCCAGCGCGCTGGGCCACCACGGCGCCGGCCTTGTGGTCGTCGGCCTGGTGCAGGAAGCCGCCACGCGGATACACGTTGCCCCAGAGGTTCATCGTGGTGCGCGCGCCGACCTCGCGCCTGCCAGGAATCAGCGCCTCCGGGTAGACCATCTCGGGCACGTTGTAGCGCCAGGCCAGTGTGTCCAGGGTGCTGAGCAGGTACGGCATGAACGCCGTGCCCGCGCCCTCGCAGAAGTAGCCCGACGATGAGACGAACTGGTTGAACACCTCGACGCCGGGATGGCCGATGACATCCGCGTTCTTGAACTTGGCGAGATTGTTCTCGTGGTCTTCGTTGGTGGTGCCGTCTCCGCCGGCCTGGGCCGAAGGGTTGGGCGTGCTCATCGGTCGAACTTCGACCCAGGGGTTCTCGCCGGTGTTGCTGTAGCTGGAGACGACCGCATCGGGGATGTAGTGGCGGACTTTGATGGACGTGCGCACCGTGCAGCCCGTCCAGGTGCAGTAGAGCCAGTAGCAGATGCCGACGACGCGGTATTCGAGGCAGTCTGGCGATGCCACTGAGCCAACGATGGTTGCGGTGTTGAGGGCGTAGCTGCCCGTGGCGCTGAGCAGCAGCACTGAGGCCACGCCAGCACGCAGGCGGCGCATCCGCTCGAAGGGTCGGGTCATGGCTGCGGCCTCCGGTGTTGCGCAATGCGCGCGACGGCACGGGCCACGTCCGGCTCGCCATAGACCACGTAACGCTGATCCACCAGGACCGCCGGAATGCTGGTGACACCCAGGCTCCATGCGTCGGCGACGCCCTGGTATGCCGACGCAATGCGGCGCTGGAGGTCGGCACCGCCGTTGTTCAGGCGGCGCTTGACGATGACCGCGGCCTGCTCAGGATCGGCGGGCAGCTGTGCGGAAAGCTCGGCTTCGATGCGCGGGCCTTCATCCAGCTCGATCAGCCGTTCCCCACCCATGGTCTTGACCGGGTGGCGGCTGTCGGTGACGACCACCACATCGGCGGCGAAGGTGGTTGGGCTGAAAACGGCCAAGGATGCCGGCAGTGCAACGGCCAGGCCAAGGGTTCGCCAGCCGGATGCGAAGCGGAATAAAGATGCTGGCATGTCGCGTGCCCTGGAAGTTGATCAGAGCCATAGTCGAACGCGAACCCGCTGCCGCCCCAACAAACAATGCGCATCGCGGGCACCCCGCATACCTGTTCGATGCTGCCGCATGGAAGAAAGCGGAGGCCGAAGCCCCCGCTGTGA</w:t>
      </w:r>
      <w:commentRangeStart w:id="32"/>
      <w:r>
        <w:rPr>
          <w:rFonts w:ascii="宋体" w:eastAsia="宋体" w:hAnsi="宋体"/>
          <w:sz w:val="24"/>
          <w:szCs w:val="24"/>
        </w:rPr>
        <w:t>TTACAAAAGACCAGACTCGGCGAATGAGTACGGTGCGCCCTGACCAATCACAAAATGGTCGAGTACCCGCACGTCGATAAGCGCCAAGGCCGTCTTCAACTGTTCGGTCAGCAAGCGATCCGCATTGGATGGCTCGGTGGTGCCCGAGGGGTGCTGATGGGCGAAGATGACCGCAGCGGCGTTCAGTTGCAACGCTCGCTGCAGCACGACACGCGGATAAACCGAGGTCGCATTGATCGTTCCATGGAACATCGGCTCCACGGCCAGCACGTCGTGCATGCTGTTCATGAACACGACGACGAATATCTCATTGGGCTCGGCGACCAGCTTCAAGCGAAGGTAGTCCCTGACCGCAGCGGGCCGCTCAAGACGTGGCCCTGCTTTGAAAACCCGTCGCTCCAGCAACACGATGGCTTGCTGGACGATCCAGTCCTCGTTCTGAACAGAAATATCGGAAAGCGACTCCAGGCAGGAGTCATTGATGACGACAGACAT</w:t>
      </w:r>
      <w:commentRangeEnd w:id="32"/>
      <w:r>
        <w:commentReference w:id="32"/>
      </w:r>
      <w:r>
        <w:rPr>
          <w:rFonts w:ascii="宋体" w:eastAsia="宋体" w:hAnsi="宋体"/>
          <w:sz w:val="24"/>
          <w:szCs w:val="24"/>
        </w:rPr>
        <w:t>GGCGAACCTCCAGGCAGGGAAATCGGAGGGCGCACATGCCCCTGGAGGGCAGGCCCTCCAGGGAATGGAACAACGGAACAAGGTGCATCCATCACCGCTGCTGCGGTGATCGTTCGTGGCAGGATGCGAGGCGAACGGGTAGCGGTCAGCGCAGCGTGCTGCGCCGTAGCCTCAATGACCGCAGG</w:t>
      </w:r>
      <w:commentRangeStart w:id="33"/>
      <w:r>
        <w:rPr>
          <w:rFonts w:ascii="宋体" w:eastAsia="宋体" w:hAnsi="宋体"/>
          <w:sz w:val="24"/>
          <w:szCs w:val="24"/>
        </w:rPr>
        <w:t>CTACCTGGGCATGTCGCCGACGACGTCGGCAGGCATTTCGGTAGTGGGTGAAGTGACCGAATCCTCAGCCGCCAGCATGTCCATGGCCGACAGCAGTGCATCGCCTTCGATCGGCCCCTGCAGCAGGATCGCCTGGCCGGTCTGACGATCATGCAGCCGAAGCGATGGCGTCGCAGTTACGCCGCCCTTCGTGGCTTCCTCGGCCTGAGCGCGAATCAACGCTACGGGCCGCTCGCTGGCCAAACACTTCTCGACGGCTGGGTTGAGGCCGGGATAGCGCAGACCCTCGGGCAATCCCAGGCCGTC</w:t>
      </w:r>
      <w:r>
        <w:rPr>
          <w:rFonts w:ascii="宋体" w:eastAsia="宋体" w:hAnsi="宋体"/>
          <w:sz w:val="24"/>
          <w:szCs w:val="24"/>
        </w:rPr>
        <w:lastRenderedPageBreak/>
        <w:t>ACTGCGCGTGTGCGCATAGACCCATTCGATGGCCTGCCAGAAGGCTGCATGCCCACCTGTTTCGGCGGCGCACTCTGCCAGGCGTGCCTCGGCGGATGCGGCTGGTTCGTGTACGGCCAGCGGCTGGTGCTGCCATTGCAGGGCTACGTCCGCGTTGGCGCCCACCCAGCGCTTGAGCTGCGGGAAGTACGCTCGGCAGAACGGGCATTCGAGGTCGGCATAGAGCGTCAGCGTGAATCGGCCCTCGGGGTTGCCCAT</w:t>
      </w:r>
      <w:commentRangeEnd w:id="33"/>
      <w:r>
        <w:commentReference w:id="33"/>
      </w:r>
      <w:r>
        <w:rPr>
          <w:rFonts w:ascii="宋体" w:eastAsia="宋体" w:hAnsi="宋体"/>
          <w:sz w:val="24"/>
          <w:szCs w:val="24"/>
        </w:rPr>
        <w:t>CTGCCAGGGAGGTCCGGCTACCTGCGCAGCACTGACCGGCGCGGGAGCCAGCGACGCGGGTTCGCTGGGAGTGCGGGACACGAGCCAGATCAGCAGCAGTGTGATCAAGCCAGCGGCCAAGAACCAGGGCCAGCGCTTGCGCGAGCGCCGACGGCGGAACGCCTGCACCGGCATAGGAATGGAAGGACGTTTCGGTTTCACGGCAGTCTCCGGCGG</w:t>
      </w:r>
      <w:commentRangeStart w:id="34"/>
      <w:r>
        <w:rPr>
          <w:rFonts w:ascii="宋体" w:eastAsia="宋体" w:hAnsi="宋体"/>
          <w:sz w:val="24"/>
          <w:szCs w:val="24"/>
        </w:rPr>
        <w:t>CTATTGCGGCAGGCCCAAGGCTGGCGACTCGATGCCGCGCGCCTGGTCGATCTTCTCGGCCACCTTGAAGGCCGCGTCGAGTTCACTGATGCCGTGCTGCTGCATGAGTTGGTAACGCTCGGCTTTCTCCTCGGGTTCGGTCTGCGCGAGCGCGAGATAGAGGCTCGGTGGCACGGCCCGGAACAACACTTCCAGGCTCTTGGAGAGGATGACGCCCTCGGTGAACTTCCCAGCTTCTTTGCGCGCTGAAAGCATCAGCGCCTTCTGCGCAGGCGAGAGTTCGCGGAACCGGGCGATCTTCTCCACCTCATCGGGCGGCATCGACAGACAGATCCACCACTCGATCATGTTGAGCATGGGCTCTGCGGCGCGCGGCAAGTCGTCGATGTTTTGTGTGGCGAGCCAGAACCAGGCCCCCAACTTGCGCCACATCTTGGTGATCTTCACCACGTAGGGGGCGAGCAGCGGGTTTTTGGTGATGATGTGCCCTTCGTCGGTGACGTTGATGATCGGGCGGCCCAGGTACTGATCGCGCTCGGCAATGTTGTTCACCGTGCTGATCAGGCTGATGTAGGCAATGGAGAGCTGCGCGTTGTAGCCCTCGCGGGCATAGGTCGCCAGATCGACCAGGGTGATGTCGGCTTCGGGCCACGGCGAACCGTCGCGGTCGAACATTTCGCCGTCCGTGCCTTGGCAGAACATGTCCATGGCGTCGGCCATCTCCAGCAGTCGCACACGCCGCATTTCCGGCAGCGTCGGGTCCTGGCTGCGCGTGCGCAGCGCATTGCGCACATCGCGCGTGAGCACGGTGCGCTTCTCGCCATCCTTGCTGTGGCAGTGTTCTGCGGCATCGAGGATGCACTGACGGATCAGCGAGCGGTCGGCCCGCGTCATCCGGGCTTCTTCCTTGTCTTCGCCACCGGTGATCATCAGCCTCGCGGTGATCTCCAATTCGCCCAGTACGTCGCGCTGCTCATCTGCCTCCATGGCCACAGCATCGGGCGGCAGGTCTTCGTCCAGGGCATCGGCGTCGAGCGTCTGCACGTCGCTGGGCGTCTCGATCAGCCGGCGCGCATCCGCGAACGGCGCCAGGGTAACGCCCGAGCCCGGCGCGAGCTTGACCCGGTTCACGGTCAGGCCCAGGCGCCGGGCAAAGTCGCTGAACAAGCCAAAGCTGTTGCCGGCCTCGACAATGAACAGGCGGGGTCGGTAGATCGCCGTGACCTGATTCAAGAGGTTGTTGAGGGTCGCCGACTTGCCCGAACCCGTCGGGCCGAACAGGAACAGGTGGGCGTTCATCTGCCGGTCCAGGCGGTTGAGCGGGTCGAAGGTGATCGGCCCGCCGCCGCGGTTGAACATCGTGATGCCGGGGTGCCCCGTACCCTGGGCGCGGCCCCACACCGGCGAGAGGTTCGCCGCGTGCTGGGCGAACATCAGTTGGGTGTACCACTTGCGCCGATCCTGGCCGGGGTTGTAGCAGCACGGCAGCCAGCGCAGGTAGCTGTTGAGCGGTGCCACCTCGTCGTCCTCGCGCACCGGCTGCAGGCCAGCGTTGAGCATGACGTTCGCCAGATCCAGGCCGCGTCGGTCCAGTTCCGCCTCATCGCGCCCGCGCAGGTAGAACGCCAGCGTGCCGCGATAGAGCTTGTGCGCGCTGCCGATCAGGGAACGGGCTTCATGCACGTCCTTGAGCGTCTGCTCCGACGCCAGGGTTTCGCCGACCGCTTTCTTGGCCAGGTGGTTCAAGTCCGCCTCAAGGACATCCTGCGGCGTGGCGACCATCGTCAGGCAAAGGGTGGTGTCCTCGGGCATCTGGTCGAACAGCGTGTTGATGGCATCGCCTTTGCGTGTCTCGCCGGTCAGGTGCCCTGTGCCCGGCGGCATGCGCAGGCGGTCGGTGATCAGCACGCGGTGCGGCAGGCCGTCGAAATGCCAGGTGCCCTGCGCCACGTCGGAGCGCGGCTGGCCGAAGAACAGCCGCTGGCTGAAATCCCGCCCGCTCGCCAATTCGATCTCGCCGTCTTCGCCGGCCTCCGTACTGTCGGGGTAGCGCGCCAGCGCATAGAAGCGCTCCCTGTCTTCGGCCCCAGGCCCAAGCAACGTGGGACGCGGGTTGAACCAGCGCAGCAGCCAGTCGTGAACATCCGCAGCCACCATGCGCCGGGCCTGAATGCCGGCGTTCGCCAGTCCGCCGCACAGGCGGTCGCAAACGATATTGAGCATCTGCTCGGGCGTCTGCCCGCGGCGGCTGTTTTGCCCTTGGCCGGTCACGCGGCGATAGACCACCATGCGCACACGCCGGGTCTGGCCGCGCCAGCGCAGCCGTGTGACCACCGTGTCCTCGAACAGACCGCCCGGCTTGGCCACCGCGCGCAGGTGATGGCCGAAGAAGCGCAGGTAGAACTCGGTGAACGCCGTCTCACGGGCGCGCGGCTGCACATAGTCGCGCAGGGTCTGCATGTACTGGTCGAAACTGGGCTCGTCCTGAGCGTAGAGCTGCAGCACCCAGGGGTTCTCATCCAGTTCATCGAAACTGTCCTGCAGCGCGTTTTCCAAGGCATC</w:t>
      </w:r>
      <w:r>
        <w:rPr>
          <w:rFonts w:ascii="宋体" w:eastAsia="宋体" w:hAnsi="宋体"/>
          <w:sz w:val="24"/>
          <w:szCs w:val="24"/>
        </w:rPr>
        <w:lastRenderedPageBreak/>
        <w:t>GCGGGCCTGCGCGAGCCAGCCAGGTTCCCGGCCTTCGGTGCCCAGCGGCACCAGCTCGTAGAACGCCGCCACCGATTGCCCGTCCTCCAGCAACATGGCTTTCGACTGCGCCAGGAACTCCACCCAGGGCAGCAGTTCCACGAACGACGGCGCGACCTCGTACAGCGCCTGCTCGTCTGCCAGGGTCGCCGGCCTGCGGCCTTGCACCGCCGTGCCGGGTTCGGGGATGCCGACCTGGCGCAGTGCCTCGACGTGGCGTTGCCAGCCGTCCGGCTGCTCGTCGTCGTCAGCATCGGATGCGGCCAGCTTCGGCGCGGTCGGCTTCGGTCTGGGGAGTTTCCAGCGCAT</w:t>
      </w:r>
      <w:commentRangeEnd w:id="34"/>
      <w:r>
        <w:commentReference w:id="34"/>
      </w:r>
      <w:r>
        <w:rPr>
          <w:rFonts w:ascii="宋体" w:eastAsia="宋体" w:hAnsi="宋体"/>
          <w:sz w:val="24"/>
          <w:szCs w:val="24"/>
        </w:rPr>
        <w:t>CAGTAATCCTCCACGCGCTCGCCTGGCATGGCGTACTGCACGCGCTGGTACAGCGGGAACACGGTCGTATAGCCCGGAATCGGCACTGGGTCGGTGCCCGCCAAATGCGGATACACGTACATCACGAGATCGGGGTTAGGCAGGCGCTGGAACTGGCGGTAGACCTCGTTGCGCGCCGTGCGCGTGTAGCGCATCTGCTCGGCAGGCGCGGCCTGCACGTCCATCTCGGTCAGCGGCCTGCGCAGGCTCTGGCGCGCATCGAGCAACTGCCTGCGCGCTACCTGGCCGGCACCACCGCCGCCGTCGCCGGCGTTCTGCTGCCAGATGTTCATCATCGTGCTGTCGCCGTGGGTCAGCAGCTTTTCCTTGCTGGTGGCGCAGCCACCGAGCAGCGCGACGGCCAAGGCCAGCGCCAGGCCCTGAGCCCAGCTATTCAAGTTCGAGGGCATGGCTTTCTCCTGCGCGGTGATCGACCTTGCGGCCTTCGGGATCGAAGTCGATGGCGAGCGGTTTTTCGAGGTGGACGGCGACCTTGGCACCGGGCTGCACATAAACGGCAGCGAAGGCCTGGCCGTAGAGCTTGTTGACCCAGCTCGACATGTCCTGGACGCCGCTGGCGAGAATCCGGCCCACGGCTTCCTGGCCGCTGATGCCCACGCTGCCGATGGAGCCGTCGGCGCCGACATAGGACGCCCTGCCACTGTCGGATTCGATCAGCGAGGCCACGCCAGCCCCAGCCGCCGTGATCAGCGCCTGGGTGCCGAGGTACTGCTGCGCATTGCTGCGCCGCTCGCCGCTGACACAGGGAATGCCGTGCGGGTCGCTGATCCAGCCCAGGCCGTCGCGTTGTTGGTTGTTCTGCTGGTTGCCCTCACGATCCTCGGGGATGGTGCGGATGGTCCCGTCATGGAACACGAAGGTGATGCTGCGCACCTGGCCGCGCACGCAGGAGAGCGTCCAGTCGCCCGATGCGGTGCCGGAGAACACGGCCCCGGCCACATCGGGAATGTCGATGCCGTTCGCGGTCAAATTGTCAGGCCCGACCAAGACCTTGAAGGGGTATGGATCGTTCACCGTGCCGTCGATCGGCACGCGGCCAATCAGCGCCGTCATCGCCACCGACCCCATCAGCGTCGAGTTGGTCGGCACGGTATAGACGGGCGTCGGGCTCTTGACGCCTGCCGCGCGTGCGCCCGCGTTCGCCACGGTTTGCGCTGTGGTTTCCAGCGTGCTCTGTGCGGAACCGAAGCTGGTGGGGAAGCTTATGCCGCCATTCGACCTGCCACGCCCGTCGCTTTGTTTCGCGTCATCCGGCTCCACCCAGCGCATACCGCCTTCCATGCCGGCCTCGTCGCCGTCACGCAGGCCCAGCCCCACCGGCAAATCGGCATGGCCGCCGCCACGCCCGCCGATGCTGTCCAGGCGCTGCTGCAGGTCAGCGAGCAGCCCCTCGGTCTGCTGGCGCGCGCTGGCCGCCTGCTGTTGGTCGCGGCGCAGGTTGGAGCGCTCGGATTCGAGGGCGGAACTGATGCGTTGGTCGATGGCGTTCTCGCGCTGGCGCAGTCGCTGGTTCTCCTCACGCTGCGACCTGTTGTCGGACAGCGCGGTCTGAAGCTCGGTGCGCAACTGCTTCACCTGGGCAACCAGCGTCGCCACGGTGTCGCGCGGGGTGTCACCCTCGATGCCCAGCGCCTTCATTTCTTCCGGCGTAAGCCTGCCGCCGCCATCCGCGACAGGCGGTGCCGACGCACCGCCACCGGAAAACAGCCGGATGGCGACAAACAGCACCAGCAGGGCCACGGGGATCAGCAGCCACTTCAGGAGTCCGTTACTGCGCATGGCGGGCCTCCCTGTCGTCGCTGGCTGCTGCTTTGGGCTGCGGGAGATGCACAGCGGGGTCGAAGCGATGGATCGCCGGCAGCAGCGATTGCGCGAGGCCGTGCCCGCGCGTCACCAGGTACAGGACGGTGGTGTCCTCGGGGGTTCCGCGCGGGCCAAGCGCCTCGTGCTGGAAGGTGGCGGTGAGGAAATCCCCTTGCAGCACGCGCGGGTCGAGGCTGATCCAGTCGCTGCTACTGTTGGTCAGGCGCACGGCAGTGACCCACTGGTCTTCCAGGCGCCACGAGGCGAGCGCGACCGCGCGTGCCGGCAAGGTCGGCATCAGCGTGCCGAGGTCGAGGTCGCGGCGCAGGTTGACCCGCATGACGCCTGGCAAGGCTTCCACGGTGCGCAGCGGTGCGTAGAGGTTCTGCGCAGCAAAACGTGTCAGCACGACGGGGATTGGCGTTTCGCGCCGCGCCGTCCGGGTGCCCGCCTGCTCCTGAGCGCGTGCATGGGGCGCATCGGCACCGTCAGGCTGATCGCCATAGCGCGCTGTTGAGTTGTTGCCCTCGACGATTCGCACCGGTTCCAGCTCGGCTTCGCCGTCCTTGGGCGGCTCCGCCGCAATGTCGAGCAGGATCAGCGCGCCGGTGTCGGCGTCCTGCAATTGCAGCCGAGTGGGCTCGATCGGCTCGCTGGCGCGCAGGTACACCGCGCCGCCCGCGCTCTGCACGCGCAAGCGCTCACCGACGCCTGCGGGAACGCCCACGCGGACGTTTCGGTCGATGAACACGATGCGCTCCTGGCCGACCTTCAACGGCACCGCCAGCGGCATGCGCTCCCAACGCAGGATCTCCACCGCCTGGA</w:t>
      </w:r>
      <w:r>
        <w:rPr>
          <w:rFonts w:ascii="宋体" w:eastAsia="宋体" w:hAnsi="宋体"/>
          <w:sz w:val="24"/>
          <w:szCs w:val="24"/>
        </w:rPr>
        <w:lastRenderedPageBreak/>
        <w:t>CAGCGGGGGACACGACCACTGCGGCGGCCACGGCCAGCAGCCCCAGCAGCGCGAGTACAGGATGCTTCATGGGCTTCATGGGGAATTACCTCCTTGAGGCGCTTGCGGCGTCAGGCCACCAGGCACCGGGCGCGTCGGCTCCGGTGCGCTGATGCGCTGGGGCGTGCCCTCGTAGCAGTCGATCACCAGGCCGAACGGGTTGCGTGCGGGATCGACGTCCACCCGCGCGACCTTTACGGGGTAGCGCACCAGGGCGCGTTTGACCTGCTCGGCGCCGTAGTACTCGTCGGCGCTGATGTCCAACGTCACCACCCAGTCGCGGTCGGAGATCACACGCACGCGCGCCGTGGGGTTGTCGCCATAGCTGCGACCGGGGATTTCGTAGATGCCGCGCACCCGCTGGCGCAGTTCGCCGGTGCTGCGGCGGTAGTCGTAGTCCGCCTTGAGGAATGCCTGGCAGGACGGGGTGAGGTACGGCGAGAGCGTATGGAGGTTGCGCGGGTAATCTTCTTCGCCATTCGTCGGCCAGCGGTTGAGGGTCTGGAACACGTAGAACGTGAACGCATAGACCGACTCGGGCGGCACTTCCCACCACTTGCGGGTACTGCCGGAGCGTAGGTCAGGCGGGACGTGGATGGTCAGATCGCGCGGTGCGCTCCACCAGCCGCCGCCCATGACCAGGGCGACGATGACCAGCGCACCCGCGCCGAGGCGCAGCGTCTTGATGTGCGCCTGCAGGTGGGTGATCTCGTTCTTGAAACGGC</w:t>
      </w:r>
      <w:commentRangeStart w:id="35"/>
      <w:r>
        <w:rPr>
          <w:rFonts w:ascii="宋体" w:eastAsia="宋体" w:hAnsi="宋体"/>
          <w:sz w:val="24"/>
          <w:szCs w:val="24"/>
        </w:rPr>
        <w:t>TCATCGCGCGCCCCCGTGCATGCCCCTGCGGATGGTCCAGAAGCCGGAGCGCGAGATCAGCACATGGCCGCCCACCCAACCGGCCATCAGCGGATGGCGCGTGGCAATGCGCCACTGCAACTGCCGGTACAGCCAGGTGTCGGGACGCCCACGCTTGAGACGGCGCAGGATGCCGCCGCCGATGAAAACGCCCAGCGCCACGCCCAGGACAACGAAGGTCGGCGCGATGGCAATGGTGCGTAACACCCAGGACAGCGGCGCGCCAACCACCAGGCCGGCAGCGCCGGACAGGCCGCAGCAAATCCACAACTCATCGGCAGTGAGGCCGCGCAC</w:t>
      </w:r>
      <w:commentRangeEnd w:id="35"/>
      <w:r>
        <w:commentReference w:id="35"/>
      </w:r>
      <w:r>
        <w:rPr>
          <w:rFonts w:ascii="宋体" w:eastAsia="宋体" w:hAnsi="宋体"/>
          <w:sz w:val="24"/>
          <w:szCs w:val="24"/>
        </w:rPr>
        <w:t>GACCACCGGGTGCCTGTTGAGCCGGTGTGGAAGGAACGTGACTGTCCCATCGGCACGGACATGCTGTTGCTCGGACATAGCCCGTCCTCGCTTACAGGATGCCGGTGGCTTCGGTGAGCAGCCAGATGCCGATCACGAGCAGGACGGCGCCGATGGCGACCGTGAGACCGAACTGCCCCCAAGTCTTGCGACCGGTGTGGATTTCCGCGTAGGTGCCGTAGGCGTGGTAGCACACGCCAATGAACATCGACGCCACCACCAGGAGGGCCACGAGCATGATGATGTCGTAGCCGTAGTTCCTGATTGTTTCCATGATGCCGCTGCCGGCGCCGCGGGTCGGGTTTTCCAGCTGCGGCAGACCTTGCGCAAACGACAGCGCGGGCAGCGCGGCGGCACCCAGGGCGACGGCGGCGCGTTGGACAAAACGAGTAGTGAGGATGCGGTTTGGCATGGTCAATCCCTTCAGGTCAGGAGAGGAGGAAGAACGTCATGACGAGGTACATCGCGACGAAGCGGATGCAGACGCCGAGGAACTGGCGTTGGTTGAGGCGGTTCTCGGCCCACCCCACGTAGGCCGTTCGGATGGCCCAGACGCCCCAGACGAGCAGAACCGCAAACACGATGCCGACCAGAACGGTCGCCATCGCGGACGGCGCGATACCGCTGTTGGCTTGAAATGCCGAGACCTGGGCGCCGTTCATGGTCTGCCCTGCGCAGTCGTCGGCAGCGATGGCGGGGCGGTCCGCTCGGTGCGGTACTCACCAGCCAGTTCGGAGAGGTCGCGTGGCTGGGCGCGCGACGGTGTGAGATGGGCCTGGATGCCGGCGCGCACACGCGCCAGATCAGCCAGCAGTCGTGGGTAATCGAAGTGGTAGCGCTCGCCCGGCTGGATGGGTGCGTGTGCAGCGCCATCCGCGATGGTGCGCTCCAGCGCGTCGAGCTGGCGTAGCGCGGCAACCAGCTCCTGGCGCTGTGCCGGGGATTCGGCCAAGGCAACCGGGAACTGACCCATCAGCAGGGCCGTCACGAGAAAAGTGGGCACGCCGCGATGCGCGGCGCGCAGCCAGATCGGAGCCAACATCGCGCCATTCCTGTGTGATAAGCAATGGCTTGATCGTGGCGATCAAAGGCGTATCAGGCCGCAAACAATAAGAACCTGCGGATGACCGGATTGATGGCCTAGAGGTACTTCTTGAAGCTCCCTGCAGTCAGGCTCACGGCCAGCCCCAGCAAGCCGGCGCTGGGCAGCAGGATCAGCAGCGGATGCACCGAGATCGGCAGCGCCAGGTACGTGACCCAGGGCAGCACGGCCAGCGGCATCAGGCTCGCTTTCGCTCGGTGATAGATAAAGCCGGATTCCCGGCCTGCGCCGAACCGGCGCACATCCCGCCGTACCAAACCGTCGATCAGGCCGACGAAAGCGGCCGTGAAGATCAGCGGCAGCGTGAGCGCCAGGACCAGCAGGCGCACGAGGAAAGTAAGCGTCGTGAAGGCTGCGGCGATCAGGTAGCTCTCCGTCCAGACATAGACCTGGCTGATGAAGTAGCGGAAGTTGCGCCCTCCGTCCTGGTTTTTCCCCTGGCTGGGCGCGCGGGCGCGCTCGGCGGTCTGGCTCATGCGCTCCAGGAGCCCTGATCGCACGAACACCCATTCATAACCCGTGTCCACCAGCTCGTGCGCCGTTCGCCCCGGCTCCTGCACGACCACGCTGCGCGTGAAATGCTTGGACAGGTGCCCCAGCTCGTACTGCAACATTTGCTGGGAGTGCTGCCAGCCCTGGTCTTTCCAGAACAGGTGCATGCCGATGCACTCCATCAGGATCGAGAACAGCAGCGAGCCGACCAGCACCCCGAGCAGCCGGAGCGGCAAGGTGATGGTGCCGACGATCAAGCCCTGGCGGCGGTTCTGCTCGCGCTGCGCAGTCGAGGCGGCATCGC</w:t>
      </w:r>
      <w:commentRangeStart w:id="36"/>
      <w:r>
        <w:rPr>
          <w:rFonts w:ascii="宋体" w:eastAsia="宋体" w:hAnsi="宋体"/>
          <w:sz w:val="24"/>
          <w:szCs w:val="24"/>
        </w:rPr>
        <w:t>TC</w:t>
      </w:r>
      <w:r>
        <w:rPr>
          <w:rFonts w:ascii="宋体" w:eastAsia="宋体" w:hAnsi="宋体"/>
          <w:sz w:val="24"/>
          <w:szCs w:val="24"/>
        </w:rPr>
        <w:lastRenderedPageBreak/>
        <w:t>ATGGCGCGGCCTCTTCGCTGGCCGTGTCGCCCGTGCCGGTGATGGGTGTGGCGATGGCCGTCTCATCGAGCAGATCGTCCGGCAAGGCCGCGTCCTGCAAGACCGGGGAGCTGGTGAACTCCCACCACTGCGTGGCCTCGCTGTAGCTCTGGCGCATGTGCCCGGCCAGTTGCTGCAAGTCCGCCGGCATCACTTCATCCGGGTCTGGCGCCGGCAACGGCATACGCACCTTCCAAAGCTGACCGCCCTGCAGCAGCGCGAAGCACTGGCCTTTGGGCAGGCCGACGATGTGCGATGGCTCGATCATCGGCACGCTGGACATGCTGATGCGGTCCTGGGTGTTTGACGTAAAGTCTGTCGCTCCACGAATATCGGAGCTGTCGGTCGCGCCGCTGACGATGGTGGTCGTATAGACCTCGACCTTCGGCAATTGCCGGGTCAGCAATTCAGCGGTAGCCGTCTCGCGCACGCGCAGCATGAACAGGTTGTTGAAGTTGCCGATCACCTGACCGGCCTTCGCGCGGTTGCCAATGCGTGCTTCGATGTCCGAGAGCGTCTGTGTGTACGCGGTGACTTGCAGGCCAGCGCCGCCGCCCTTGTTGATCAGCGGGATGAACTCGTCGCCCATCAACTCGTTGAACTCATCGGCATGGACGTTGATCGGCACGCGCGAGCCAGCCGAGGCGCCCGGCAGGCCGTCGTCGATCCCGTGCTTGTAGATGTGGCCAGCGACCGAAACCAAGTCGGAGAACATGGAATTGCCGACCGCTGCGGCGACCTCGGCATCGGACAGCGCATCCAGGCCGACATAGACCACGGCGCGCTTTCGGATCACCTGCATCCAATCGAAGATCGGACGCGGGTCGGCCAGGTCGGAGTAGTTCGGGGCCAGAAGCTGGGCGATCTTGCCGCTTGTGAGCTTCTCCAGCAGCGGCAGCAGCGATGCAACGATCTTGTCGAAGTAGGTCTTGTCGTAGCGCACCGCCGAGCGCAGGCCGTCGAGCACCGGGTCGTAGTTGCGCGCCTGCGAGAGATACTGCTCCAGCGCCACCACGCGCTTTTCGCGCCCGATCATGTTGCGCGGGATGTTCTTCTCGTTGAGCTTGGCCTCGATCTGGACGATCACCTCCCAGGCCTTGGGCTCGGTCTTGGCGAAGTAATGTTGGGCGTACTCGATGAACAGCGCGTCGATGTTTATGACATGCCGCTGGATCAGCATGTAGTCAGGACGCTGCCCCAGTTCCACCAGGGCACGGGCGATGATGTTCACGAAGCGCCAGGCGAACTCGCGAAATGCCGCGCTGTTGCCTTCCCCGGAGAGCTGTCCTGCAACACGGGTGGCCACCTCGCTGATGCGCCCAAAGCGGCCCACGGCGTTGTAGCGCGCGGAAATGTCCGGCCAGCCCAAATGGAAGACATAGAACTCGCTCTCGCGGCCCGCATGCTTGGCCTCGACGTACACCCGCTTCAAAAGATCGGCGTCGCCCTTGGGGTCGATGACGATGACGACCTCGTGCTCACCGTCGGCGTTCTTGCGCCGAATGTCCTGGGTCACGAACAACTCGGCCAACCGCGTCTTGCCCACGCGCGTGGTGCCCAGCACCAGCGAATGCCCGACGCGCTCACCCAGCGGCAGGCTGACGTCCACCTCATCGGGCTCGATGCCGTGCAGGCGCGGCAGGCCGCCCACAGGCGGCAGCGGGCGCACCGGGTTGAAAGGCACATCCCAGCCCGTGAGCGCAGGCAGCCGGGACAGCGGGAACGGCGCGAACTCCAGTCGTTCCTCCAGCCTGCGTGCCAGCCGGTAGGCCGGCGTTGGCTCGACGTAGCGGCGAAATTCCGGTCGGTACGTCTGCATAAGCCTATGGGTGTGTTTCTGCTCCCACAGAAACCCGCGCCCCACGAACAGACGCTGCTGGCTGACCGGCACGTCCTTGCTGGTCATCACGTAGCGCGGCAAGCGGCGAATGTTGCGCCGGTAGCGCAGGATGACGCGGGCATCGCGGTAGCGGATGGCACCGTAGACGCAGAACGCCAGCGCACTGCCGACGCCCATGGCGGGGCTCAGCGCGAGCGACCACGGGGCCACCAGGGACAGAAACGCGGCGCCTGCACACGCCGCGACGGTATAGAACTCCACCGCTGGGCGCAGCAAAACCTCGACCGGCTGTTTCCCCGACAT</w:t>
      </w:r>
      <w:commentRangeEnd w:id="36"/>
      <w:r>
        <w:commentReference w:id="36"/>
      </w:r>
      <w:r>
        <w:rPr>
          <w:rFonts w:ascii="宋体" w:eastAsia="宋体" w:hAnsi="宋体"/>
          <w:sz w:val="24"/>
          <w:szCs w:val="24"/>
        </w:rPr>
        <w:t>GGCTTCATTGCTCGATGCCGGTGGCTGTGATCAGCACCGGGTAATGGCGCAGACCCAGGCGCTCGGCCAAGTCGTCACCGGCCACAGGCGCAAGGGCTACGCCCGGCACCAGGGCACGCAGCCGTGCCAGGCCTTGCGCGGTTTCGACGTTGACCACCAGGCCGACCGCGCCGCGTTCGCGCAAAGCCGCGGCGCGCCGCTGCAGCCAGGCCCGGGAAGCCTCGTCGTCGCCGATGACCGCGAACGGCCGCAGGCCGGGCGCTTCGATCACGCGCCGCGCGACGGTGCCAGGCGTGAGTTTGGCACTGCGCACCGGCAACATCGCGGCTTCGTCCATGGGCGTGGCGGGCACCGGGAGCATCGGGATGGGCGGTCGGGCCGGGGCATTGGCGCGCGGCTGGAGGTTCAGAGCCTCGTAGTACGGCAGCGCCGACGTGCCGCCACGGTCCTCGACGACGATCAGGGGCTCTCCGGCGCGCGAGGCCAGTGGCAGAGCCGCCAGCAGCACGAGCAGGCCCTTCAGCGTGAGATTGGTCAGTTGGAACTTCGTCATGGGGATTTCTCCTGGTGCGCGACGAGTGCCGCAGCGGTTGGGCGCGTGCCCTGCACACGGGCAAGGTGGCGCGACACGCTGCGCCGGTAGCGGGCGGCAGGCTCTCCGCCCGCAGGGCGGTGGTAGCGACCGATTGCCAGTAACCAGTCCTCGCCAGTGGTGTGCTGCTCCTTCAGGATTTCCGCGGCGATGGCAAGGTTGCGGTATGGATCGAGCAGGTCGCACGGGCTGGCGTAGCGCTGCTGGTGGTAACCGAGGTTGATCTGCCCGAGGCCCGCGTCGATGCGCGTGTGCTGCGTGG</w:t>
      </w:r>
      <w:r>
        <w:rPr>
          <w:rFonts w:ascii="宋体" w:eastAsia="宋体" w:hAnsi="宋体"/>
          <w:sz w:val="24"/>
          <w:szCs w:val="24"/>
        </w:rPr>
        <w:lastRenderedPageBreak/>
        <w:t>AGCGCATCGCCTGCTGCAGTCCGGCGCAGGCGTCGGCACGGGTAGCGAAGCGGTGCGACTGGCCGGCGACGTTGAGCGACCACGGCCACGGGACGATGCGCCCGTTGCGGCGGATGCCGCTCTCCTGCAAGGCCACGGCGTAGAGCACCGTCGAGGGAACGCCCGCGCGCTGGGCGGCGAGTTGGTAAGCCGGTGGCGGAACTTCCTGGGCATGGGCGGCGCAGGCGCACAGGCCCGCCGCGAGCGCCAGTGTGCGCAAGCACTGCGAAACGGAGGTGGCCACTAAGGCTGGCGCTGCCATTGGCCGTTCACCTCGCGCACGACTGCTGGAAGCTCGCCGGGCAAGCTCAGCGACAGCCACCGCCCGCCATCATGGTTGAGCGTGATGCCACCGCTGCGCACGCGCGCCGGATCGACGTTCGCACGCTTGGCCCAGTCGCGAATACGTGTGTCGTCCTGGCGGCTACCAACCATGTACAGGTCGAACTCGGTGCCAGAGGATTGCAGGCGCTGCACAAGCTGCCCGCAGGCCGCGCAGCCGTCCTTGACGAACACCGCCGTGCGGCCGGAGCCGCGCAAGGGATTGGCGCTTGTGCCGGTGTCGGGCTTGTCGTCAGGCAGGTTCATCCGCTGCATGCCTGGATTCAGGCGCCGCCAGGCCGCGTCGTAGGCACGCTGGTAGGCGAGCAGTCTCTCGACACGGCGCGCTTCGATCTGCACCTGCAGTTCGGCGTAGCGGCGCCGCTCCTCGTCTGTGCGCGCCTCGATGCCCAGGGCGGACAGTGGGTCCAGGTTGGGTGAGTAGATGCCCAACGGCCCGTCCATCAGTTCGCGATAACGCGCCCACTCCTGCGGTTGCAGGCCCCAGTCGCTTGCCACCCGGTCGTCCACGGAGCGGGCGATCAGCGAGCGCTCCTGACTTTGTGTATTGCGGGTGGGAGCCGTGGCCGGCTGCTGCGCCCAGGCGGACAACTGGGCAGACGCCAGCAGGAGCGCGGAAAGGATGATGGACGGCCTCATGTAACGTGCTCCGCTCAGGGAATCGCCATGCGATGGGTCTGGTCGCCGGTCTGGAACACGGCGGAGTTGCCCTCGACCGCCTGCAAGCGCCACGGGCCGACGGCATCGCCGGGAAGCAGCACCTCAAGCTGGTCGGGCGTGAAGTTCCCGTTGTTCGGCGCGACGGACAGGCTGCGCTGGCCGGCGCGAAGTTCGGCGCCGACAATGCGGAACGGCAGTGGCGGCGGTTCCCGCTTGGCGGTGGGCTTGCTCGGTGCGCGCGGCTGAGCGGGTGCTGCGGCACGCAGGGCGCTCTGGCGTGCCTTGATCTGCTCGACTTCCGCACGAAGAGCCTGAAGGTCGTCAGCAGCGGCATAGCCGCTCAGCGTTGTCTCGACCAGGGCAGCGCGTGCTTCCAGGAGTTCGCGAGTTTCTTTGAAGTCTGCCGCTGTTGCGACGGCTGGACGCTGCTGGATGGCTTCGATCGTCTCGGCCAGACCCGTCGCCTGCGCTTCGAGACTTTGCAGGCGGGAATCAAGCCGCTTCTGGTCGGCCTGGTCGTTCATGGTCTGGTAGCTCAGGGCAGCGAAAACGCTGAGGCCGATCAGCCAGAGCCACATCAGGCTCTGCAACACCACGGCGGTGATTGGGCGGCGGGGAAACTGCGCGGCATTCATGGCTGGCCTCCCAAAACCGAAGGCACTAGCGGAAACGCCTGTACCCCCTCGGCAGCAGGCGGCTCGTGTGCGTGCTCGGCGGTCGCACTGCCTCCAGGCTGCTCAAAGCAAATCTGCCGTGCCCGATCATTCGCGTGCAGTTCCCAGGCCGGGCCAGCCAGGGTGAGCAGCGCATCGCGCAAGGTCATGTGGCCAAGATGTAGGTGCGCTGCCGGCAGCGGGAGCGCATACAACTCGGTCACGGCGCGAGGCGCCTCGCAAAGTTGGTAGCCGCTGCGTTTGAGCACATGCCGCAGGCCATCGCCGACCGTGGCACGGGCATCCTCGGGCATGGACACGTCGATGGTCTGCAACAGCAAGTCACGCTGCGCCGCCGTGGGTGCCAGCTCGACCAGCGTGTAGCGACCATAGCGCACGACGGGAATGAACTCGGGGGCCTCGGGTTGGGGAATGGAGGCGACTTCTTCTATGGCGTCTGGCACCAGCGGCGCGGTCGTGGTGGCGCAGCCGCTGGCCAGCGCTGCGGCCAGGAGACCAGCGCCGACCAGACGCCGGGATACATGGATTGCGGGCATGGCATCGGCTCTTCTGTTGCGATGCCGATACCTTGGCGGCGCGCCGCAGCGCGGTCAGCCAGAAATGCGAACTGGGTGGTGCCCGGTTTCAGGGGCAACCCGGATGCCTACTGCGTATCGTCCAGGCGGTACAGACGCACCCGCTGTTGCGCACAACCAGTAGCTCATGGATCAAGGGATGGATCTGCAGTTAAGTCGCAATACGGGACGGAAAACGGTGTATTTCGCAAATCAATTGCAGATTCGTGGCGAAACCATGGGTTCCGCCTCAGCAAGGCGCCACTACATAATGCAGCAAGCCCACCTGACGAAAGGCACGCTCAGTGCGCAAGAAGCCAATGCGCATCTCGCGCGCCTTGGCAAGGCAGGCTTTCGCCGCGATATGGACACGCTGCTGCGGCCTGACCTGCCGTTCTTTATGCATCCAGTTACACACATC</w:t>
      </w:r>
      <w:commentRangeStart w:id="37"/>
      <w:r>
        <w:rPr>
          <w:rFonts w:ascii="宋体" w:eastAsia="宋体" w:hAnsi="宋体"/>
          <w:sz w:val="24"/>
          <w:szCs w:val="24"/>
        </w:rPr>
        <w:t>TCAAAGCGCCATCCGAGCAAATCGCAGCCCCTGCACGAACACGGCCACATCGCGCATGCTCAGCCACAGCGTCTTGGCTCCGGGCTCGTCATCGCCCTTGCGGCCTAGGAAACCTCCAGGCTTAGCAATCCGGCGCACCACCGTGTTCAGCGCCGGAGCCTCCTTGGGCGGCTTTTTCTTGTTGAGCAC</w:t>
      </w:r>
      <w:commentRangeEnd w:id="37"/>
      <w:r>
        <w:commentReference w:id="37"/>
      </w:r>
      <w:r>
        <w:rPr>
          <w:rFonts w:ascii="宋体" w:eastAsia="宋体" w:hAnsi="宋体"/>
          <w:sz w:val="24"/>
          <w:szCs w:val="24"/>
        </w:rPr>
        <w:t>GTACGTCACCTGCCACTCGTCTTGGTCGAACAGCAAGTGCGCAGAACGGTGCTGACCTTCGTCCTTCTGCCGGAGTCAATTTTCTTGATCTTCGGGGTATGGCACTTGAGGAATCGGCACCCAGCCATCACGGGTGATGCCCGCACCGATGCGTATG</w:t>
      </w:r>
      <w:r>
        <w:rPr>
          <w:rFonts w:ascii="宋体" w:eastAsia="宋体" w:hAnsi="宋体"/>
          <w:sz w:val="24"/>
          <w:szCs w:val="24"/>
        </w:rPr>
        <w:lastRenderedPageBreak/>
        <w:t>TTCTGGCTTTCAGTTGCCGCCCAGTGCCCACCCCGGTGCAATACAGCGCGAATCACCGACTTCCGCGGATGATCCTCATCCGCCTTGGCAGAACTGCATATGGCATTCCAATGGTGCTTGTCCGGCATACTGTTCAACCGTGGGCCAAGCAATTGATCCAAGACTTCGGTCGAAACGTTGTGTCGCCCGCCGTGATGGGGCACTTGGAAATACCGAATACCTGGCAGCGCGAGTCCCACGAAAGGCGCGTAGTCGATCACCTCCTGCAGTGCTTCACGCCCGGCATCGCCAGTAAGCATGACGCGATGACCGTTCAAGACAGCCGACTGCACCACACTCATTTCATTCTCACGACTGGTCGGCTCAGGCGGGAAATATTCCTCGCCCCACAGGGACTTGATGTAGGCGGTCGCAGCCTTCACTGCCCGGAATATGCTGCTCAGCGCGCTATCAAAAGCACTTTCTTCGACAGCTTCCGGTGTCTTCGCGGAGTCCACGATCAGGTCCAAGTAGCGCCCCAGGGTAGGTGCCATGACCGCGAACGGACCGATGCTCTGCCCCTGAAGGGGGGCATGGATTGGAATTCCCTTCTCCACCGCAATATCCTCAAGAATTGCCGTGGCATCGTAGATTGAGCGCAACTTCCGTCGCAGGGCTTCAATCGATTCATAGGTCTCAAAGCGATCGATCAACTGGTCCGCGTATATCCACGGCCGGTTGATCCAAAGATTCCTGACTGTGCATTGCTCCAGGACTTTTCGTAGCCCATTGGCGTGATCGCGATCTGGGTGCGTGAGGATCACATGGTCGATGACTGTTGTTCCATAGTACGTCTTCAGATGCTCGACTATCTCATCACCCGTATCCAGATACCCTCCGTCAACAACGTGCACGCCCTCGGTGCCATTCACCGAGTAGCGCAGCGTGATCGCGTCCCCGCTTTTCGCTGTTTCGACGCCAAGAAAGTCGATCTCGAAGTAGTCAGCCATACATCCCTCTTGTTTTATGCCAACAAAGTGCCGGTGGCTTTGCAC</w:t>
      </w:r>
      <w:commentRangeStart w:id="38"/>
      <w:r>
        <w:rPr>
          <w:rFonts w:ascii="宋体" w:eastAsia="宋体" w:hAnsi="宋体"/>
          <w:sz w:val="24"/>
          <w:szCs w:val="24"/>
        </w:rPr>
        <w:t>CTACCAGCGATCCACCGCACACGTGAGTCCTGTCGGAGTCCATACCAACGACACGGCCGGAAGGCCGCCAGCATCCTCGGCGATGCCGCGCAATGTATTTCGGTCGATACCCGAATGTGCGCCGCCTTTCGGGTGGCTGTGCCACGTTCCTATAAAGGCGAGATACCCCAAAGAGGCCGCATTTGCGGCGCGCAAATTTTGAACAAGCCCGTTGGTTCCGAGGACGAAGCGGGCGGTCTCTCGAACACTGTCAGGTGGTGCCTCAACAAGGCCTGCAATGGTGATGGTTCGATTTTCAAACGAGATGCGGCCGATCAAGGCGCCGCCTGTTTCCAGAGCACCCCAGCGCAGCGCATCAGCATGGATTGCTTGCGCAACTGGGGACAGGACCCGAATGTTCCAGCCACCATCGTCTGCGACTTCAAGCGCAGTGGTCGGGCCAAGGCTGGCGCGGGTCCATGCCATTCCAAGGCCTTCGGCATCTGAGATTCCGGCGCAAAGCGTCGCTTCCTTCGGAAGCCCATCAACGAGCCATCGTTCCAGTTGCAGGCCGACCAGTGACGCCGACCGCGAAACAACGGCGTCAGACATAGGCATCGTCAGCGAACGACAGTTGTCACCCACGAAAATCCGAGTCGGCTCAGACGTATCGCCTGCAATCGACGCACGCAGTTCCGGTGCAAACCGGCAGCACTCGAACAAGAACGCCGTGAGGTCGTCAACTCGGCCGGCGCGGCCAGCTCCTTCGAGCAATACCGCCACACAGCGCCCCTGACCATACATCGCGATCCGTGCCAATCGGGCAGGGGATTGATCCAACGCTGCCGATTGTGTTTCTGCAGCCAGCACCTGAAGTGACGCCGTCGCATCCACGATGAGGGCCGCATCCTGCGGAACGGTTGCCGCAAACTGTTCCGGATCGACCAAAAGAGTCACTGCGTCGGTGTCGAACGCTCGCGATTGAAGATGCGACAGCGATTCAAAGGCTGTCTTCATCAGCGCCGACTTCCGAGGCGGAACCAGAACTGATGCCCGCTCAATGAGTGCATGCCGCGCGGCGTTGTGAGGCGACATGGGTTCGTTGTCGACGAAAGTCATCGAACCAAAGCCCGCTCGCCCAAGTTGCATCGCGACTTTCGATCCCACGCTTCCGCAGCCGAGCACGACCAGCGGCTGTGATGTGGCTGCGTATGGAATGCCAGACGTCCTTGCCAGCAGTTCAGGAGACAACGCATGCGCGTGAAAGGCCGGGTGAACCGTGGCGTTTCGCTCCAGGAGCGATTGAGCGTTGAGTTCATAGCGCACCACATAGGGCAATACCTCGACACTCCTCCCTGGCGAGCCCACAAGCGACGCGGGCCTTTGCACAGCCAGAATCACAATCGCGTACAAACCATGCACCCAGCCATGCGAGTCCTGTCGCATATCCAAGATTGAGCGTCCGAAATAACCGTCCACTTCCTGGGCCAAAGCGTCGCGATCAATACCAAGCTGCGCTGCTCGATCGAGCAGCGTCGCGAGATCGACAACTGTCTCTGGTTGATAGCGTCCGATCACATGCGGGAGGCCGTCGGTCATCGGAGCGCGCGCGATGAAGGCCGCGGTATGGCCGTTCCCCCATTTGCCCAGCTTGTCGTTGTGAACATCCTGATAAAACACAGGATCGACTTGTGCGGTCAGTTCGGCGTTGATGATGGCGTACAGACCGCCATCGATCGTCACGTAACCTGCGGGAACCACCAGAATCGTGCCGTCAGTGGGAGCGGCGGCCGCGACCTTCTCGGCACTGAATACAACGGTCGAAGGACAGCTGTCTCGGCGCGTTGGTTCCCACCCCTGCTCCAGGTCCAGGAGTGTTCCGGCCGCGGCCTTGTGCAGCCAGTCGATCAACTGATCGACAACGGCGTCCAGGCCAAACCGATGCAGCAGCTCGTTCAACGACCCTTCGAATAGGCACGGCGAGACTAACTCGCCTTGGCGATGGGGGTTGATGTGCGGCAAG</w:t>
      </w:r>
      <w:r>
        <w:rPr>
          <w:rFonts w:ascii="宋体" w:eastAsia="宋体" w:hAnsi="宋体"/>
          <w:sz w:val="24"/>
          <w:szCs w:val="24"/>
        </w:rPr>
        <w:lastRenderedPageBreak/>
        <w:t>TTGAGCGGGAAGTCCGCACGTAAGAAGGGCTCGGGTGCGGACAGGGGCCAGTCACTACCGAATACCAGCACGCACGTCTCGACGGTGCGCACTCCGGTCTCAGAGATACCATTGCGCCGAGACCTGTTCGGCAGTTGGACCGCAACATCGACTTCAATCTCCGTCGATGCACCAGTTGTCCTTGGCTCGCCAACGCGGATAAGGCCTCGATGCCGCTGAAGTTGATGCAGTGCGTCTGCGATGGTGCCCGTCAT</w:t>
      </w:r>
      <w:commentRangeEnd w:id="38"/>
      <w:r>
        <w:commentReference w:id="38"/>
      </w:r>
      <w:r>
        <w:rPr>
          <w:rFonts w:ascii="宋体" w:eastAsia="宋体" w:hAnsi="宋体"/>
          <w:sz w:val="24"/>
          <w:szCs w:val="24"/>
        </w:rPr>
        <w:t>GATGCTCCGTGCGGCATGGGGGTGCGCGCAGAGGTCACCACGGCAGCGGCCTTCGATCCGGACTCCTTCTTCGAGGGAGGCTGCACACCCTGAGCGGTTACGGTGAAAACGAGCGGTTCCACGGACTTTTCGCTGGGGTACTCGCCTGTGCAGTAGAACTCGCCTTTTGCTTCGTCCACGATCGTCACGTACTCACGCTTCGCACGGATGCAGGGCGGATCGCTGTCATCGTCTGC</w:t>
      </w:r>
      <w:commentRangeStart w:id="39"/>
      <w:r>
        <w:rPr>
          <w:rFonts w:ascii="宋体" w:eastAsia="宋体" w:hAnsi="宋体"/>
          <w:sz w:val="24"/>
          <w:szCs w:val="24"/>
        </w:rPr>
        <w:t>AATCGGCTTGCAGCTGGCGACGATGACGGCGCCGTCACGGGTCTGCGAAAGCGCCTTGCGGGCATCAGCATCGAGCTTGGCTTTTTCACGGTAGTCGGACCAGCTGTCATAGGACAGCGAATGCCAGGAACAATGATGAGGCGCCTGCATGATGTCGTACTCAAGCACATCTGCTTCAGCCTTGTGGCGTTGCCACTGGCGGTTCCAGATGAACACCTCAGCATCGCCACCAGTAAGGAATTTCGCACCATCCGGCGTCTGCGCGTCAGCCGCCAACGTGATGTTCAGAATAACGCTGGACTGGTTCTTGACCAGGCACTCTTCCTCTTCCTCGTCATCCTGGGCGTCCAGTGGGGCCAAAAGAAACGCAGAAAAGAATGCGGAACTCTTGCCATTGATCGTTGAAAAGCGCGTGTCCACCTTCCGCACAATCGAGGTGAGATCATCGGTTTTTCCGTCGATGTCCTCGCCCATGATCTGAATGCGGTCACCGTTCCCGACGGCGAAATTCTTGTCACGGTTCAGTTGCACGCGCCGACGCGCCTCCGTGTTGAATGCCTTGGCGTCGTCGCTCAAGGTGTGCGTCTTGCTGGTGCGTCGAAACACGATCGGGGACGACCACATCTCGCGGATCACGATTTTCTTGTCCTTGTCGTCCTTCTTGTCGTCCGGGTACTTGTCGAGTGGCCCTAGGTGGAAGTGTCGCTTCAGCCCTCGGCAATGGTCTTGGTCCGGGTGGCTCAGCAGGAACGCATCGACATACGGCCTGCCGTTCTCATCCTTCTTCAGTCGTTCGCGCAAATCCTTGGCGACATCGCGCGCCTCCCCGTTAGGGTCATCGGCGTCTTGCCTGATGTTTACGTCGATCAGCAGGGTTGTTGCATCGAGATCGCCGAACTTGATGAGGGTCAT</w:t>
      </w:r>
      <w:commentRangeEnd w:id="39"/>
      <w:r>
        <w:commentReference w:id="39"/>
      </w:r>
      <w:r>
        <w:rPr>
          <w:rFonts w:ascii="宋体" w:eastAsia="宋体" w:hAnsi="宋体"/>
          <w:sz w:val="24"/>
          <w:szCs w:val="24"/>
        </w:rPr>
        <w:t>GTCCCCGTTGTCGACGGGAAAAAACGTGATGGTTGTGGGCACTGGAGTCTCCGGGTAGACGACCGAAGGGTGATCGCGTATAGTTAATGTACGACTATTTTTTATACCCGTCTACTTTTTAGGCGCTACTGATGCAAGAGCCTTCCGTTCCTGCCGCCGAACCTGCTGAGCCCAAGGGGCTAAGTTGGGGGTTGGAGAGCAGACTTCAATTCATCGATTTCCGTCTGCGCTGGGAGCGGCGCATCAACCGGATGGATCTCACCGAGCACTTTGGCATTTCGGTCCCGCAGGCATCACTGGACATTGCCAAGTACACGGAACTGGCGCCGAGCAACCTGACTTACGACCGCAGTTCCAAGACCTACACGGCAGCGCCGAGTTTTCACCCGCTTTATCAACGAAGCTCGGCGCAACGCTATCTAGCAGAGCTGCTAGCGACCAAGATGGGAGTTGTCGAGCCGACGGCCAGCTTCATCGGTTCTGCACCGGAGACAGATTGGGCACCTTCCCCCTGGCGCACGATCAATGAACAGACCGTCGAAGCAGTGGTCCGAGCGATTCGGCAACAGGAAGCCATTCGGGTGAGCTACCAGTCCATGACGTCCTTGGACGAGTCGATACGCCTGCTATCCCCGCACGCCCTTGGCAACGATGGTTTTCGCTGGCACATGCGCGCGTTTTGCCACAAGCGTCGACGCTTCAGCGATTTCGTCCTGGCCCGAATCCTGCGCATTGAAGGCTTCGAATCGAGCCAAGTGGACGCCAGCCAGGATGCACATTGGCATACGGTGCTGATGCTGGTGCTTGCACCTCATCCCGATTTACCTGCGGCCAAGAAACGGGTCTTGGAACTGGACTACGGCATGGAAGACGGACAGGCCAAACTTCCATGCCGCCAAGCGTTTCTGTACTACACGCTGAGGCGTTTAGGCTTGCATACCAAGGAAGCCCCCGACCCGCTCGCGCAACAGATTACGCTGAAAAATCGCGATGAAATCCAACCATACATTGATGCCTTGACGGCACAGGCTTGACTTCACATGACAACAATTTTTGAACTGGTCAAGGACCCCTACGAGCGTAAGGCACGCGTTGTTCCTGGACTTCTTGTGGCCTTGCCGGTACTAGTGCCGTTGTTGTGCGTCTACGGAGCCAAGCACCCTATTCTTACGGGCGTGATCGGCTTGCTTGGTGGTTGCGGGGCTATTTATGCGCTTGCGAGTGTGGCCCGTGGGCGCGGTAAAAAACTCGAAGAAATCTTAGTTGCCAAGTGGGGCGGCATGCCCACCACCATTGCGCTGCGCCATCGCGACAGGTTTCTCGATGGTGTCAGCAAGCAGCGCTACCACACGGCAATCACAGGCAAGCTCGGCATCGCGATGCCAACAGCGGAAGAAGAGTCGGCCAATCCCGAGCAGGCAGACGACACGTACATAGGAGCAACCAAACGACTTCGCGAACTCACGCGCTCAAACAAGCAGCTCTTGCTGAAAGAGAACATCGCTTATGGATTTCATCGCAACATGCTGGCGATGAAGCCCGTCGGTATCGTGTCGTGTCTCCTGGGCATCCTCTACGGATTGTTGATTGCAAAGGTTCTACAGGTCGCACCTCCCCACTTCAACCCTATGCAT</w:t>
      </w:r>
      <w:r>
        <w:rPr>
          <w:rFonts w:ascii="宋体" w:eastAsia="宋体" w:hAnsi="宋体"/>
          <w:sz w:val="24"/>
          <w:szCs w:val="24"/>
        </w:rPr>
        <w:lastRenderedPageBreak/>
        <w:t>TTTGCTGATCCAGGACTCGCCGCAGGCTTGACGCTGCTCGTTTCGCTGGCGTTACTTGCGGCTTGGCTGCTGTATTTCGATCAGGATTCGGTCAGACGGATGGGCTTCGTCTACGCAGAACGCCTATTCGAGTGCTTGCCGTCTTTGTCTTCTTCGGTCCCGCGGAAAAGAGCACTAAAAACGGCTATGGACTGAGACTCATTCCATCTTCAAGCTGGCTCTTAGCGCCGCTGAGTAATTGCCCGCAAGATGAGTTCAGGCATGGAGATGTTCATGCCTCTTGGCTGGCAGTCGTGTGATTGCGATGCAGGTCCGAAACTACCGCGATCAACCTGTTGATCGGTTCGGCCAGCCGTTTCGGCTTGATCTTCGCCATGATGACTCCTCAGAAAGCCCGGTTTCCAAGAGCCGCATGGGAGCCACGCGAGGGGAAGCCGGGTCAAGCTTCGGAAAGCACCGGCATATGTTGAGCTAGCCTATGTTATTGATACACCTGCTGTATCGAGCCTCGGCGCAGTCCAGTAAATTGCGGTACTGGAGTGATCGTGAATAATAAAAAACGCAGCCCCGCCCACGAAGAACGCGGTTGGGGCTGCAAGATGGGAACAACGGAAAGCCGGCGGCGCGAGGCCGGCGGGCGTGGGAATCAGGCAGCGACCAGTTGCCGGGCCAGTGCGACCTCGACGGAATCGCCGTCCTGGTTGAGCACATCCAGCCCCGATTCGGGCACATCGCCCGAGGTGGACTGCGAGACCATGATCTTCTTGGCCATCAGTTCCAGGCAGGTCATCTGCGAGGAACCGGCGTAGCCGAGGTAGATCACGCGCACGTGCTGTTTTTGCCCGATGCGCCAGGAGCGGCGTGCTGCCTGTTGGAGCGAGTACACGTTGTAGCCACTTTGCATGAACACAATCGTCGGGAACTCCAGCAGATCCAGTCCCGTCTTGACCAGCTCGGGATTGGTGACAAGCACGTCGATGCCCCGATCCAGTTGCTCGGCGATCCAGTCCTCGCGGCGGCTGGCATCCACGCTTGCGCGCAGCACCGCCACCTTGAAGCCTTCCTGCTCCAGCAGCCCCTTCAGGCGCGACGTGGTGTCGCGCGTGCCGGTATAGACCGTGTATGCCAGAACCTTGCGGCCCTGTTCCTTCTCCGCTTTGCAGATATCGATCAGCTCACGCTCCTTGGGACTGATCTCGAACTCATTGAACTGAGCCGGGACAAACGCCAAGGTGTTGCGCGTGCGTGGATGCACCACGGTCTCCGACCGGAAGCAGCAATCCGGCCAGGCCAGCAGCACGTTGAGGACCACGCCCAGCAAGGTCGTGTCGCGTCGCGCCAGAGCCTGTTTCAGCTCTGCGGTCAGCCGACCCGCCAAATCGCGGTAGGCCGCAGCTTGCGCCACGTCCATCTGGACTTCACGAAACTCCTCGTCATACGGCGGCAGGACGTTGCCACCGATGTCCTTGAGCTTGAGAAAGATCGTGAACGGCAGGATGCAGCGCAAGACGCCTTTCGGGCCGAAGCCGGGAGCCTTGACCGTGCGCACCGATACCTTGGTGCCCTTGGCCGTCTTGTGCGCCGTGCCGGCGCTCTCGGAGTAGATGTCCTTGAGGACGCCGTGATCGCGCATGAACGCCATCGCAGCCGAGGTCATGCTGCCGCTCGTGGTCGGGCGGTAGCCGTCTTCGATCATCCGTCCAGGCAATGCCCGGAACAGCAGATAGAACAGATCATCGCCGTAGCCGCCCATCAGCGTGCCGGTCAGCAGCAAGGTCTTGCGAGCCTTCGCCGCCAGCACGCCCATGGCTTGGCCCTGGGCACTGCCACCGTTCTTGTACTCGTGTGCCTCGTCGGCGATGAGCAGGTCGAACGTGCCTTGCGGCAGGTAGCGTTTGATGAACTCGGACGGTTGGTAGCCGCCCTCGCCAAAGCCAAACTCCATGTTGGCCATCGCACGTTCCATGCGCGTGGCCTGACGGTCAGAAAACACCAGCTCGCCGTTGCCATCCATGAGGTTGATGAACTCGTGGATGTTGTCGCCGAGCATCGACGCCAGGAAACCGTCACCGAACTTCTGCATCAGCTTCTGCGCGGTAACCTCCCCGATAGTCGGGATGCGCTTCAAGGCTTTGAGGACGACCGAGGACTGGTCGCTGCCGGACAGACTACGCGGGCGGATCAGCGTCCACAGGGGCGCGGCGCAGTGGCTGCACTTCCTGCGGGACTCCTCGGCTTCGAGCGCGACCGGGTTGACCGGCTCGCCGTCGAGGTCGGTGATGACCGTGCCGCAGTCCGGGCACGCTGCCACGTCGCCGTGGCGGGTGCGTCGCTGGGTGAAGACCGGCTTCCAGTGGAACCCCATCCGCATCCTGACGCGCCCCAGGATGAAAAACTCCTGGCCCGTGGGCGGCACACCCAACTGCTCGCGCAGCTTGATGAGCTTGACCAGCGTGTCCGGGCCATTGAGCACCCAGACCTTGGCACCGGCCACCGTCTCCTGGATCTCGCGCCGCCACTTGTAGACCAGGTGGGGAGGCGAAAGCACCAGGGTGCGGCGGTAGCCTTCGGCGTTGAGCACCGCGGCCGTGGCGATGCCGACGGTCGTCTTGCCGCAGCCCATTTCGCCATTGACGATCGCAGCGCGTTCGCCTTGATCGACCAGCAGCTCGGCTGCGGCATGGACAACGTCGGCCTGGGCCTGGAACAGCTTGCGCTTGAGGCTGGCAACGACGAGCTGTCGCAGCGCCTGTGCTTGACCAACATAGACCGGCGGGTTGGCGCGGTTGAGAGAATCGAGCAGTTCGTCGCCGAACTCGCCGACAAAATCCTGAAGGCTCAGGGTGAGATGGTTGGATTCCGCTTCAAGCAGATCGCCTTGTGCGGGTGCAGTCTCGATGGCAGTGGTTTCAAGATCGGTAGACATGGTGGTGCTCCAAAAAAAGAATGAGGCATGCACCACCCCAGCGGGGCGATGACATGCCCCGTGGTGGGAAGAGAGACGGCGAACCGTCGGTGCTTGGACAGTGCAGGCGC</w:t>
      </w:r>
      <w:r>
        <w:rPr>
          <w:rFonts w:ascii="宋体" w:eastAsia="宋体" w:hAnsi="宋体"/>
          <w:sz w:val="24"/>
          <w:szCs w:val="24"/>
        </w:rPr>
        <w:lastRenderedPageBreak/>
        <w:t>TCGTGGCCTGCGGTGACAACTCGCGGTCAGTACTCGGACGGCAGCACGATGCGGGTCGCTCTGCGATCTGCTTCGGTGAAGATATGGATGCTCAGGTCACGGGTGACGACGTACAACGAGTCGAGGCGTTCGCCAGACTCCAACGCAGCGTTGTTCTGCTGCCATTGGTAGTCCGCGACGTCGCCCCAGTCGCCACGCATGTGGCGTTCGAAAAGCGGCATGGGATCGAGCCGGCCTTCGTTCATCAGGCGTTCGACGCCTTCGCTGAACTCCAGTGCACCGATCTCGAACAGCCGTTTGCGGCGATGCCTGTCATGTTGGTTGGAGGTCATGTGGCTTCCTTCAGAGTGAAGGGGCTACAGCACCCTTGCGGGGTGTCGGTGGCCCCGCGTTGGAGAAGATCAGTACCCGCTGGGCAGCAGCAGCGTGGTGACGCTGCGATCCCATTCGGTGATGATCCAGAGCTTCAGACCGGGTGCGACCTGGTAGGAAGAGAACAGGCGATCCTCACCGGACTTCAGCGCGGCATCGTTCTGCTGCCTGTCGCCGTCGTCGAGATCGCCCCAATCGCCGCCGAGGTGGCGACGCAGATAGGGCGTCGGGTTGAGCCGGCCCTGTTGGACCAGGTCATCGACGCCGATGGTCATAACCACCTGGCCTGGCGAGAAGCGCAGGCTCGGTGTCTGGCTGATGGAAAGTGCTTGGGCTGCCATGGAAGGCTCCTGGAGATGGAGGGGCCACGGCACCCCATCGGGGCGACTGGACCCCGGTGGGTGGAAAAAATCGACGGCGAACTGTCGGCGGTGGAGAAACGATCAGCGGATGGTCAACACCTCGCCCCGTGTCGGGGAGCCAGGCGTCATGTCCCACGCGCGGATCACGGGAACGAACTTGTCGGTGAGGATGCGCGTCTCGGCAATCGAGCCGTCTTCGCGTTCGGTGAATTCCCGCTGGAGCGTCTTGTCCTTGTGGGTGTCACCTTTGACGACGAGCACGCGACCCGTCTTGGATTGCACAACTCCCGAGATCGCGCCCGCGGCCAGAGCGAGGGCAAGATGCCAGTGGGACAAGGCCCGCGCCGGAGGACGCAGCGTCTGCTGCGCGGCTCCCAACTGCGTATCCCGCGACGGCCAGAGGCCTTGCAGCCTGCCAACCTCATCGGCGAACTGCTCCGGCTCCATCGTCACGCGGAAGAAATGCCCCGGCTCGGCCGGACTGGCGGGGACGATGTACGGCAGGAATGGCCACTCGCTCGGCAGCTCCTCGGCTTCGACTTCGCCAAGCCCAACCTGCAGCAGCAGATTGCGCACGGCCTTGACGCCATCGGGCGTCTGCTCGCGCTGGCGCACCCGGCGTCCGAAGATCACCACCTGCTTGAACTGCGTTTCCACCGCTCGGTAGATGCGCAGGTCGGTGTAGTGGCGCGTCAGCCAGCCGACCAGCTCGGCGTCGAGCACGTAGCCGGGAACGATGAAAACCAGCACGCCGCCGTACTGCAACAGGGGCAGCGTGCGCTGGTAGAACAGTTTTTCGAGGCGGGCTCGGCCCTGACCCTGATAGCCAATGTTGCCGTTGACGTCCTTGGACAGGTCGCCATACGGCGGATTGAGCCAGAGCAGCCCAAAGGACTGTTTGGAGATCATCGTATCCATCAGATCCGCGTGCAGGCAGTGATCGACCAGGCTGCGGGCATGGCGCGCCCGCTCTGCGTCGAACTCGACGGCGAACGCCTTGGCCTGCTCGCGCCCCAGGGCATGAGCCGCTTCGGCAATCGCCACGCCTTCGCCGGCGCAGGGATCGAGGATGCACATCGGTCCATTGGATTCAGGCGCACTGGGCATCAGTGCATTGAGGGCTCTTTCGAGCGTCGGTTCGTCGGTCGGGAAGTACCCGTTCTTCACGAAATTGCGGGCGAGCCGCGGGAACATGAGAGCCATGGAAGTCTCCTGGTTGGCGGGGATAAATGGCGCAGGCGGGCCTTGGCGTACCTGCGCAGGTGGTTCAAGCCGCTACCGTTTCCGGCGTCCAAATTTTGGCCGGGTATGGGTAGGCGGTGAGCACGTCACTGCGGATCAGCGAGCCGAGCGCCTGGGTCAGCGCCGGCACGTCGATGGCGAGCCGATGGCCCACCAAAGGCCCGAGGGCGAATGGCAAACGGGTCAGCATCTCGCGGCTTTGCAGCAGTTCCAGCACGGTTTCGCGCCAGTGGTCGAGCAGTGGCAGTGGGCAGGTGTCCTGCACCAACGGCCACAGGCGGTCAAATCGGTGGTCGCTATCGCGGGGCAGCAATGCCAGTGCGCTGGCGTTGGCCTTGTCGGGCTTGACGCAGCGCCGATCGAACAGCCACACGTTGGACAGCGAACCGAACAGCGTTCGCCGGTAGGCGCGGGTCATGCGCTTTTCCAGGCGATCGACGTTGCCGACGAACACCGGAACGCTGCCACCCTGGTCGGTGATGAGGTGGAACTGCTCCAGTCCCTGCTCGTCGCGCCCGAGGGTCAGGCGAGCCAGGAACTGCTGGACGGCGGTGTCCCGCGCCCAGATCGACAGGAAGATCAGGTTGCCCTGGTCATCGCCGACGCAAGCGTCGGCCATCACGTCCGGGCATTCGTCGATGCGGTACAGCGTGGTGGAGGAAGTGTTTGCGGGCATGGTGATGTCCTCGGATGAGAGGGAACAGCACCGCCCGCAGGGGCAAGCACTGCCCCTTGGGGTGGAAAGAAAAACGCCCTGGTTCAGACCGTCAGCGCCGTAGCTGGGGCTGTGCTTGCCTTGGGTGTGCGCCGCTTTGCGTGGTAGGCGCGAACGCCTGCACGCCATTCGGCGGACTGCTCCGGTGCGAGGTCCAGATAGGACAGCGGGCACGAGTAGTAGTACGGGTGCATGGATTCGTCCAGCGGCTTGTAGCCCCACTGGCCGCCGCTGCGCTCCAGCAGATCGCAGCGGATGGTGCACAGGGACTGGCCCGGTGCGAGATCACGGTGTACGCCTTCGGCCTTGGCTGTGACTTGCGTAACAGACCAGAGGACGTTGCCA</w:t>
      </w:r>
      <w:r>
        <w:rPr>
          <w:rFonts w:ascii="宋体" w:eastAsia="宋体" w:hAnsi="宋体"/>
          <w:sz w:val="24"/>
          <w:szCs w:val="24"/>
        </w:rPr>
        <w:lastRenderedPageBreak/>
        <w:t>CGCAGCGCGTGGGCGATGACCTTAACGCTGGCGCGCTCGGTCTCTTGCGGTGCAATCAACTCCGCGATCAGTTCAGACCGCGATTGGGGTGAGAAATACCAGCCCATGAGAGGCCTCCTGGAAAAATTGAGCCAGAAGCCTCCCCGGTGGGGAAGGCCCCCAGCGGGTGGATGAAGTACACCGCAGATGCTGTGTCCAGTACTACGCAGGTTGCAGTTCGGCCTGGCGGCTCCACTCCTGCGTCTTGAAGTCCAGCGCGTAGCCCAGCTCGCCCAGGCGGAAGATCTGCGCGCGCAAGGTGCGGCGGTCGATGGTCGAATCCAGTTTGACGGACTCGCCCAGCGGCCAGAGCAGGCTGAACAGCGCGGCGTCGCCATCTTCGGTACTGCCGGGAGCAGTTGCCGCAGAGGGCGTCGGCGCATCCACGCCGAAGGGCGTGGTATCAACCAGCGGGTCCGTGGATGCCTGCACTGGTGCGGGCTTGGCGGGCCTGGAAGTTTTGCTGGGCTTGGCCGGTGTTGCCGGCGTTATTGCAGGCTGTGCGCCCAACTCTTCATCAAGTGGATCGAGATCCTGGGTGGCGAAGCTGCGTGCCTCGTCACGGCTCAGTTTGTCGATGTCGTAGAGCGTCATTCCGTCCAGGCTGGCGCGGATCTCGAAGCGCATGCCGCCACCGACCGGGTAGGACTTCGGGAAGATGTACCTGATGATGAACTCCCCGTCGTACTTGCCTTCGGGGTATTGCTCCAGCTCCGGGTCCTTGACCTCGAACGTACCAAGGTGCGTGGCGAGGCGTCCGACCGTGAAGGGGCCGTTCTTGCCGCGGATGGTACGCAGCGTGAGCTGGCCGGGGACGATGATGGGCGAAACCGATTGCTCGGATGCCGATTTGGCTGTCATGGTGGTACTCCTGATGATGAATGACGGACGGCTGGTGGCAGCCGGTGGATGAGAGGAAATGAACCTCGCCCGAGGTGGGCAAGGTCCACTTGGCATCACGCCTTGAGCTGGCGCATGCCTTCGGCCAGGAGCCACAACGCCCGGTTCAGGCGCAGGTTCTGGTCGATGCCTTGCACCGGGCGGGTGCGCTGATTGCGGCCATTGGCCGAGCGTCCATTCAGGCCCCCCTTGACGAGGTTCTCTTGGACACGGTTGAAGACGGCCCACAGGTCATCCCTGCGGTCGTCCCAGCGCCTGGGCGCGAGCAGTTGACGCTCCGTGACAGGCGTCGGCTTGGCAGGATCGTCGTACTTGAGTGCCAGCGCTGAGTGCGCGAAGATTTCTGCTTCGCCCTCATCGAGGGTGATGGTGCGCATCGCATCGCGCGAGTCCTTCACGCGCTCGAAGCCTTCAAGGACTTCGTAGGCGCCTTCGATCACCTGGCTGGCCACATCCCCCTTGTGCGGGACACGGATGTCGGCGGTGGTATCGCCGCAGACCAGGCCGTTGTGGCAGACGAATCTGAACATGCCTGCCAGCATCTGGTAACTGCTCGTGCCGTCGTGGCTGTTGAGCAGGATGATCTCGTTCGCCTCGTCGCCGTTGATCTGGCTGGCATGGCGAAGTCGGATGAGATGCTTGGTGTGCTCGCGCCGATCCTCGTTGCGCACGCGCGTCTGGAACACCATGAAGGGCTCGAAACCCTCCTGGCGCAGCTTGGCGAGCACGGTCGAGGTCGGTATGTAGGCATACCGCTCGGATCGGCTCCCATGCGGAGCGTCGGCGAAGATTGATGGAGCAATGGCGCGAATGCGGTCGTCCGAGAGCGGGCGATCTGAGCGCAGGATCGGGGACTGCGGAGCAAAACGGGATGCCAGAGACATGGCTGTTCTCCTGTGAAAAATGCGACAACCGCGCGGCCGTCTGACCACGCGGAACTCGGGGGAAGAAATGCGCGAGCGCGCTATGCGGATGGAGGACGCTGCAGATGCAGCAAGGAGAAGCGGCAAGGCCCCATGAGGGGCCATGCCGGA</w:t>
      </w:r>
      <w:commentRangeStart w:id="40"/>
      <w:r>
        <w:rPr>
          <w:rFonts w:ascii="宋体" w:eastAsia="宋体" w:hAnsi="宋体"/>
          <w:sz w:val="24"/>
          <w:szCs w:val="24"/>
        </w:rPr>
        <w:t>TCAGAACGAAGCAGCCAATGCCGGCTCCTGCTCCTCGACTTCACCTTCGGGCTCGCACTCGGCGGGCTCGGCAGGCTGATCTGCAGCGGGGGCGGCGTCCTCGGCTTCGGGCGCGGGAGCGTCCTGGGCCGGCGGCGAATCTGCTTGCGCGGGGCTCGTCGGATAGACCTTGGTGCCGTCGATCTTGATCAGGCCGATGTGGATCAGTGTCGAATCCAGGCTTGCGGCCGGTTCCCCAGCGCGCTCACCCTTGGTGCGGATGTACGGATCGATCTTCATGTCGTTGAGACGGAAAGCGATCAGCACCTTGCAGTCCCCTTCGATGGCCTGCACGCACCGGCGAACCAGATGCTCGGCTTCAGGGGTGGTGACGATGGTGTCGAAGTACCGATACTCCGGTTCATCGACAGGCCCGGCCAGAGCGGCGACGGTGCAAGAGAGGAACGGGTCGCCATCTTTGGGTGTGACGTCCTTCGGACGGCTGAGGTAGCCGATGCCGCGGGTGACCAGCTCGTGCTGCCTGATCGAAGCCAGTTCGGCCCGGTCAAGCGGCTCGGCCTTGAGCAGTCGCGCCTTGAGGGACGCGGCGGCTTGGCCTTTCTGCTCACCCTTGTCGCGGATATACGCATCGCCCCACAGGTCGCCGAGGCGAAAGCGCACCAGTGGGCGCTGCTTGGGATCGTCAACGCCGATGTAGCGCTCGACCAGCTTCTTGGCCTCGGCACCCGAGACCTTGACGTCGAAATAGCGATAGCTGGGATCCTTTGCGGAACCGACCAGCGCGGCGATGGTGCATGCCAGGAAAGGCTGCGCACGGCGGCCGCCCCGAACAGGCACTTCACGGGCACGCTGGATGTAACCGATGCCCGAGGTGTGGAGGTCGAAATACGATTTCTCGTTGGACGTGGTGCTCAT</w:t>
      </w:r>
      <w:commentRangeEnd w:id="40"/>
      <w:r>
        <w:commentReference w:id="40"/>
      </w:r>
      <w:r>
        <w:rPr>
          <w:rFonts w:ascii="宋体" w:eastAsia="宋体" w:hAnsi="宋体"/>
          <w:sz w:val="24"/>
          <w:szCs w:val="24"/>
        </w:rPr>
        <w:t>GGTGAATCTCCATAGGGATGAAGCGGAGACACACCGGCCCCACGCAGCGGGGAAAGGTGCGTAACCCCGCGATGGGTTGATAAGGCGAAAGCATCCACCACCAGAGACTGGTGGCCGCTCGCGGATGGATGCGGTGCGAGCTGGCTCG</w:t>
      </w:r>
      <w:r>
        <w:rPr>
          <w:rFonts w:ascii="宋体" w:eastAsia="宋体" w:hAnsi="宋体"/>
          <w:sz w:val="24"/>
          <w:szCs w:val="24"/>
        </w:rPr>
        <w:lastRenderedPageBreak/>
        <w:t>GTCACGCAGTGGGAACTGCGCCGCAACCTCGAAGACCGATGGTTGCCTGGCATGTCGCTGACAACGTCAGCAGGCATGGGCTCAGCATGGCCAGGCCTCGCGCGCGAGGCAGCCATCAATCGGTATCCGATCGATTCCCTTTGATGAAATCTCCCACGGCAGAAAAAAGGCCCTCCTTCCGAATGGAGGGAGAGCCTGTGGGGGCAGGTCGCCTGGTACTTTTCGTGGTGTCACGCCGGTACAGCGCGGCGCCGTCGGGACGTCTCCGCGCCGATCACGCTCACGTCGATCAGGCGCCAGCGCCCGTCGTCTATGAGTCGCTCCAGCACTTCGCCGAGCATGTCGAAATACACCTCGTCGTGCCGATCGACCAACTCGCCGTCGCGGCGCAGCTCCACCGCATAGGTATCGCTGCCGGGCTGGTAGAGGATCGTCACCTGGCCGGCGAACTTCGCGGTCGAAACCGTGAAACTGATCGCCGGAGGCGTTTCGATGATCCTGGACGGCGTCGGATCGACCCAGGTGAAGTCGTGGGCGCCCGCATCGACCAGCATGTGGGTGATGCGCCGGAACCCGTCGGGCGCCGGCATTTCCTCCAACTGCTCGATGAGCTGACCCAGTTCCATGCACTGCGGCTCGGGAATGGGCAACTTGGCCGGCGCGGAGCCGAGGATGTGTGTCTTGACGGTGTAGGGCGTGCCGTCGGACATCATCTCGGTGCGCTCTTCTGGCGTGTCCGCACGCAGACCGTCGAAACGACGACGGGCATAGGGTTGGACATGCACCTTGGTGCCCTCGCTGGGAACGGTGGTCACCAGGTTGGGATCGAGTACCGCGAACTCGCTGGGCTTGAGCTTGACGACGATGGCGTCTTCGCTGGCTGCGACCACCTTGCCGTCGAAGGGCTGGGGATCAATGACAAAGCCCAGTGTCGAGGACTGTGGCTGATCATCGAACACGCGGTACTTGAACGACCGCACGTTGCGGGGCACATGGCCTGCGACCAGCGAAGGCATCAGGGTCTTGATAAGAGAGCGATCCATGTGAATCTCCTTGAGGAAGAACAAGGGATTCCCCGCCCGCAAGGGAGAGGTCCCTTGTGGGTGGATGGGCGCGATGCGTCCGTAGAAAGAAACAACCAGCACGGTTTCCCGCGCTTGCAGCCTTGAAGGTCTTGGCTGCCTGGGCATGTGTCGGCAACGCCGACGAACATGGGGTAAAGATGGCCCTTGAGTGAGCGGCCTGCGCTCAGGAAACCGCACCGCGCCGCACCCGCTTTCCTGCGCCGCGACAAGAAAAGGCCCCTCGAAAGCGGCTGGGTGGTCAGACTTGGTACACGAAGTAGTGTTCGCGCTGACGTGGAAAGAACACGTGCTTCCACGAGTCGCCGCCGGTATTGCCGCCGTCGAAGACGACCATTTCGTAGGCATCAATGTCGGTGTCTGCCAGATCGGCGCTGGCGATATGGCGCATGTGCAGCATGCCGCTCAAGCGCTCGAATACCAGGATCTGGCCGATGGCGTCGTCCTGGCCCATGGCGTTGACGCAGGCTCCAAGCTGATGCTCGAAGTCGCGTGCGGGCGAGATGAGGTCGGGGAACATAAAGTGCTCCTATGGAATTGGACCAGCCCGGCTCCCAGAAAGGAGACGGGCTGGCATGGAGGGCAAAGAGGAAGGTGGGCGCGTGGTGTGTTTGCTAGGGCTCGGCCAGCGGCAGGCCCAGCAACACGGGCGCGTCAGCGTCGAGGATGAGGATGCGCACATCGGCCTGGCCAGCCAGCTCCAGGATGTTCGCCAGGTCGGCGGGCATGCCCTTGCTGCGGTGCTCCTGCCGAAGCTGCTCGGCGGTGATGCCCTCGGCGTGCTCCAGGTTCTTGTCCGTCCAGGGCGTGGAGATCAGCTTGACGCCGATCGCCGGGCTGTACGGAACCCGAAAGGCGATGAACAAAAAGGCCTCCGGCGTGGCAAGGTCCGCCAGGTTGGCGAGGTACTGGCCGGTTTCCTGGCTGATGTGCGCGCTGCTGATCTCCCAGCATCGGCTGTAGTAGCCGGTCTCGAAACTCAGGCGCTGCACAACTTCCCGCGCGGCTTCGACCGAATAGCTGTCACCGACGTGGATCAGGCGGCCGTCGAAGTCCTCGCCATGAATGGCATAGACCACGGCACCGATCACGCCTTCGCCGTTAACGCCTTCATCGGCATCGCATTCGGCCAGTGCTTCGGCACTCACAGGTTCAGAGCCGTTCGTGACCACCGCAAAATCGCTGGTGACGATGCAGGACGATGAAATCAATTCCTCGTCGGAAAGATGTTGTTGGCTCGGGTGGATGTTTCGCCAGACATGCGGAATTCCGTCCTCGTAGCTGATGGACAGCGTGCGGACGATCTTCAAATTCCAGTAGCCACGGAGAAAGGGATTGGGATTCTGGGACATGGGAACTCTCCAGATTGAATAATGGAGCCAATTCCCGCCACCGGGAATTGGACCCGGTGGGTTGAAAGGGGAAAATGCGTCAGTCGGCGCTGATCGTTGGCTTTGATTCAGCCGCTTTACGCTGGGCAACGGAAAGGAAATCGAGGGACATGGCTGTGTGGGCGCATGTCCCTCGTGGGGAACGAAAAGACGGGGGTGTGCCGGAAACGGGCTCACCAGCCGCTGTAGTTCAGCATCAAGTCGGCAATGACCTTGCGGCGTTCCAAGTCGAGACCGTCGAAGTCCGACAGCCCGTGGAAATGGCAGCGTTTGAGCATGGCACCGCCCTCGTGCGCGTTGTAGAAGCTGACCATGGCGGACAGAAACATGCGTTGCCCGCTGCTCAGGACACCGAGGGCATCGTTGAGCCGCAGCATGTTGGGACGCAGATCCCACTTGCTTTTGGCCTGGTTCAGGCCGTCACGGGTGCCGTCGCCGAACCATTCGGGGCCAGCGATCTCGGCACCACGCTTCCATGCCTCGAAGAAGGCTTGGGGCGCGGCAGCGAAATGCTGCTCTTCCCGCATGATCTGATCGACGACTTCCTGCGGCAGCAGTTGATT</w:t>
      </w:r>
      <w:r>
        <w:rPr>
          <w:rFonts w:ascii="宋体" w:eastAsia="宋体" w:hAnsi="宋体"/>
          <w:sz w:val="24"/>
          <w:szCs w:val="24"/>
        </w:rPr>
        <w:lastRenderedPageBreak/>
        <w:t>CATGGCGTGATTCCTCCAGTTGGATCAGGGAATGGCGAGCTGGGACCAGCCGCCTCTTTCGAGGGCACGTTGAGCCGCCGCATGGCTGCGGAAGTACTCGTGCGATTCCCGCGAAACGGGACCTTCGGTATCGCGCGTGCCGATGTAGTGGCCGGCGGCGCTTTGCAGGACTTCGAGCGGCAGGAACTTGCCGCAATAGGTCAAGGCCAACTGGCCGAAAGAGGCTTTGTGGGACATGGGTAGGCTCCTTGGAAAAGCGGGGCCTTGTCCCTCACGGGATGGCAGCTCCCGCACGCGGTGGATAAAAAGCATCGGCGTCACGGGGACGCGTGTCCGCAGACTTGATGCGATACGGACTGGCGGGTTACGCGGGAAGAACCCACGGCAGCCTGGAACCCATGGCTGCTGGCATGTGCTGACGAATCAGCGAACATGCGGGCAGCTTCGTCCGGGGGCCGCGCTGCGTCAGTTGGAAAACGACATTCGGCCCAGCCCGGATTGATGGGCGCAGAGACAGAAAACCCGCATCGAGTGCGGGCTGTCAGGGGGGGCGTGGGTGCGTTGGCTCACTCGGTCGTGTCGCCCAGGACATGCTGCTTCCACAGGGCGAATGCCTCGTCCTGTCCCAGTTCGGCCAGGACCACAATGGGTTGCGCCTGCCGCGCACGCAGCGAAGCGAAATACGCCTTACGGTCGGCGATGGCCTTGAGATTGATGCCATCGATGAACAGCAGTTTGCCGCCCTTGATGAACAGCACCTTGTTGCCAAGGTCGCGCTCGAACGCGGCTCGTACTTTCTCCGGTTGTTGCATGCGTCGGTTTCCTGTTGCTGTGGCCGGCCGTTGGCTCGGAACGTTGATCGGCGAGATGAAGATGCCGAAGGCTCGCTGACCTTCGGCTCGGGAGGAAATAACCACCCGTGGGCTGTTGCAGGCCCGGTCGTCGCTAGAACCGTCTGCTCATCAGCAATCACACCCGGCCCATGTCGTGGCTGGGGCCGGCATCGTCTGGCGCACATCCGCGCACAAAGGGAGCCCGTTTTTGCGCCGGTGGGCACCGGCACCGAATACCGCTGACCACAAAGGGTCTCCGGGTGGCTCGCGCTGCCTGGTAAGCCATCGGGGGACCCTTCGCAGTGGGCGGGAGAAACACAGACCAGCAGAACACGCGGGAGACGGTTCGCGGAAAAGCTACCTTCAGGTCCCGCAGCCGGGGACGGCTGGGCGGGACGCGCACACGGACAAGAAGGTGTTGCGCGCTGGGCGACCCGCAGGGGCGTGCGGGACACGGGCCACGCCTTTGAAACAGGGCGCGGCCCACGGGAAACGGAGTCAGTCAGGCGCCTTTGCGGCCGCTGCTACGCGAGCGCGAAGCGCCACGCTTGGGCGTACCGGATTCGACCGGCAGCGTGCCTTTGCAGTCGGGGTAGCGACTGCACGACCAGAATGGGCCGCTCTTGCCGGTGCGCTGGCGCGTCGCTGCGCCGCACTGCGGACATGCTGGCCCATGGGGAAGCTTGATGGACAGGGACATGCTGCCGTACTGCGCGATCAACTGCGAAATCCAGGCGGCCTGCTTGCTGAGGAATACGTCCAGGGTGAGCTGTCCCGCCTCGATCATGTCGAGCGCCTGCTCCCACACTGCCGTCGTGCCGGGGTCTGCAATCGCTGCGGGCACGGCGTCGATCAGCGTGAACGCCGCATCCGATGCGCGAATGGAGCGCCCCTTCTTCACGATGTAGCCACGGGCGATCAGCACGCTGATGATGTTGGCCCGCGTCGCCTCGGTGCCGATGCCCGTCGTGTCTTTGAGCTTCTGCTTCAGGCGCGGGTCGGTCACGAAGCGCGCAATGCCCTTCATCGACTTGACCAGTTCGCCCTGGGTGTAGGGCTTGGGCGGCATCGTCTTGAGCGCCTTGATCTCGACCTCAGCCACCTGGCACGCCAGGCCCCCACGCAGCGGGGGCAGCACCTGGCTGCGCGCCGCGTCGTCGCCGTCCTCATCCGCTTGCGGTTCGGCCAGCACCAGACGCCAGCCTTTGACGACCACCTGTTTACCGGTGGCCACCAGCATCTGCTGGCCGCAGGAAAACTCAGCCACGGTACGGTCGAACTCGTGGTGCGGGAGGAACTGCGCCAGGTAATGCGCCCGGATCAGCCGGTACACCGCCAGTTCCTTCTCGCTCAGAGGAGAGAGGTTCGCGGGTTCGAGCGTCGGAATGATGCCGTGGTGCGCCGTGACCTTGCCGTCGTTCCATGCACGCGAACGCTGGGAGCGGTCGAGCTGGCTCATGATCGGGCGCAGCGACGGATCGGTCTTGAGCAGGCTGTCCAGGACGGCGGGCACCTCGGCGAACATGCTTTCGGGCAGATAGCCGGAGTCCGAGCGCGGGTAGGTCGTGGCCTTGTGCGTCTCGTACAGGGCCTGGGCGATCTGCAATGTCTCCTGCACGTCCAGCCCGAGCTGCTTGGAACAGACCTCCTGCAAGGTGCTCAGGTCGAACAACAGTGGCGGGCCTTCGCGCACGCGCTCGGTCTCGACCGACACCACCTGGGTGTTGTCCGCGACGCGAATCTGCAGCGCCGCCTGCTGGGCGACCGGCTGTTGCAGGCAACGACCGGCGTCGTCGGTGCAGCCGTCGGGCGCAACCCACTGCGCGGAGAAAGCCTGACCCTCTGTGGACAGAGACACGTCGATGGCCCAGAACGGCGCCGACTTGAAAGCCGTGATTTCGCGGTCGCGATCAACGACCAGCTTCAGGGTCGGGGTCTGGACACGTCCGACCGACAGCACGCCGTCGTAGCCCGCCTGCCGCCCGAGCAGCGTGAAAAGACGGCTGAGGTTCATGCCCACGAGCCAGTCTGCCCGCGAACGCGCCAGCGCCGAGTAATACATCGGCAGCGTATCGGACGACGGTCGCAGCTTGCCGAGCGCGGTGCGGATCGACGCATCGTTGAGCGCCGACAGCCACAAGCGCTCGATGGGACCACGGTAGCCGCACAGGTCGATGATCTCGCGGGCGATCAGCTCGCCCTC</w:t>
      </w:r>
      <w:r>
        <w:rPr>
          <w:rFonts w:ascii="宋体" w:eastAsia="宋体" w:hAnsi="宋体"/>
          <w:sz w:val="24"/>
          <w:szCs w:val="24"/>
        </w:rPr>
        <w:lastRenderedPageBreak/>
        <w:t>GCGGTCGGCATCGGTGGCGATGACGAGATGGGTCGCCTTCGCCAGAAGCGCCTTGACGACCTTGAATTGCGTGGCGGTCTTGGGTTTGACCTCGACCCGCCACTGCTGGGGAATGATGGGCAACTGCTCCAGTGACCAGCGCTTGAGCGCCGCGTCATAGACTTCGGGTGCTGCCGCTTCTACGAGATGGCCGATGCACCAGGTAATCGTGACGCCGGAGCCGCTGAGGCAGCCTTCACCGCGCTGCGTCGCGCCGAGAATCCGGCCAATATCCTTGCCCTGGGAGGGCTTCTCGCACAAGAACAGCCGCATGTCCGTCCATCCGATTTCCGTGGTTCATTGAGTTGCTGGAATCGAGGATGCCGAGCACCGCCAAGGGCAGCAGCAAACAAGTCGCGAGCGGTGGCGACCTCTTTCACGGGATGGAATGGCTGGGGTGGAGATGGCGTGCAGCCGGGGGGTGCGGGCCGGGAGCCGCGATTTTCGGGAGCGCGTGGAAGCCGGTGGACGTTGATGGAGCTATCCCCTGGGGATAGCTCGCGGGTGCATGGAGCGGCGAACAGTGGCCGGCTCATACCGGG</w:t>
      </w:r>
      <w:commentRangeStart w:id="41"/>
      <w:r>
        <w:rPr>
          <w:rFonts w:ascii="宋体" w:eastAsia="宋体" w:hAnsi="宋体"/>
          <w:sz w:val="24"/>
          <w:szCs w:val="24"/>
        </w:rPr>
        <w:t>TCACTTCCTACGCCGCGGCTCTTTTGGCGCAGCCGGTTCCTGGGCGGCCTGGGACTTTGCCTCCGCATCCTGCGGCTTCGGGCTGAGGGTCACGGACTCGATGCGAAACGGCAGGATGCCGACGCTGCGCGCGTTGATCTGCCAGGTTTCGCGCGGCTGATCCTCATTGTCCGTCCAGGGTTCGCGCTCCATGCGTCCGACGACCAGCACGCGCATGCCTTTCTGGTACAGATCCTTCCAGTGTGCGACGTCACGGTGCCAGATTTCCACCGGTGCCCAGAAACCGCCGCGATCCTCGAAGTCGCCGCCTTTGGTGGGAACGGGGTTGTCGAAGTACACGTTCAGCCGCAGCAAGCGCCGCGGCTCGTCGTTGCCGTTGGGGAACTCCCGGTACTCGGGCGGTGAGCCAATGTTGCCTTCACCCCAAAAATGCGTGCTCAT</w:t>
      </w:r>
      <w:commentRangeEnd w:id="41"/>
      <w:r>
        <w:commentReference w:id="41"/>
      </w:r>
      <w:r>
        <w:rPr>
          <w:rFonts w:ascii="宋体" w:eastAsia="宋体" w:hAnsi="宋体"/>
          <w:sz w:val="24"/>
          <w:szCs w:val="24"/>
        </w:rPr>
        <w:t>GTTGCAATCTCCATGGTGGTTGAAATACCCGTGCCGCGTCGGCGTCGGGCGCGTACTGGGGTGTCCGATGCCATCACCGATCACGCACTCCAGGTGGGATGGACTTGAGCCGTCGCAGGTAGGCGTCCTCCGCCTTGGCGGCCTTGCTGGCGCACTCCTGGGCCTGCCTGCCCAAGGTGTGCAACAGGCTGATCTGCATGTTCAGCGTGATGCGTTGAAGCTCGATCGCGTGCAGCTCGGCCAGCAGGTTGACCGGCGTGCCGGTGCTCGCCATCAATTCCTGCCACAGGGCTACGCCCATGGCTGAGCGGTCGTGCTTGCGCCAGCGCAAAAACGCCGTGCCTGCGCCCGTGGTCTGCTGGGCCAACTCCACGGGCAGTAGGTGGAAGGGATGCCCGACTGCCTGTTGCAGCACCTGCCGCTGCGTCAAGCCAATCAACTCGTCGCGCATGGCGAAGCACTGGCTGGCCCAGGCCTCAAGATCCCCCTTACCCTTAAAAGGCTTTAAAAGGCCTTTTAGAGAGGCAGCGTGTTCCAGCTTCATGAAGGCAGCCTGTTGCAGGCCCTGGAAGTAGCGGGGTTCGCGGTTCGGATCGCTCATGCCTGCTCGTCCTCGACCTCGCCGGCGCTGATTTCGGGTGCTGCGTCAGTGGCGGGCTCGTCGGTGGCGGCCTCGTCGGTGGGGGCAGGCGCTGCAGCAGGACTCTCAGCACGCTGTTGCAGGCCACGGCGCACAATGGGCGGCGCGAACTTCGAGCGGCGCGTGCCTTCCAGCACGTCCTGCGGCAGTTCGCCGAATTTCTCCAACGCCGCCCGTGCTGCGGCGTTCTTCGACACGAAGTCGTCGCGCGTGCAGCCCGAATAGCGGTATTGCTGGGCCAGCGAGAATAGGCTGCGCAGTGCATGGGCACCCTCGTTAAGCCAGCGCTCCAAGGTGCTGCGGTCGATGAGCGCCGTGTGGTGGGCGAGGATCAGTTTGCGGGCGATGTCGTCGTAGTCGGCCAGCAGATAGACGGCGGCAAAGCCGAGCTGCGCATTGACGAACAGCGGCAACTTGACCGGTTGCACGTTGAGGTTCTCGCCCAGGCTGAGTGCCGACGGCACGCTCGCCAGCGCCTGATCCACCTGCTCGCGCAGCGATTGCAGCGTGGTCTTGGTCTGGTCGAGCTTGACCTCGATGCGCAGCATCCACCAATCCGAGTACGGGTCGTCCTGCTCCGAACCACGCCGCATCTTGTTCATTTGGGCGATGTAGCCGTTCAGGCCGACGATGCCCGGTCGCCCCTCGGCGGCGGCACGGCCATGCCAGATGCGCGAGGCGTGGTGCGTGTGAAGCGTCAGCGACATCGCGCTGCGCAGGGAGCCGAGATTCAGTTGCAGAGGTTCATTGGTTGCCATGGTGTCCGCTCGTTGTGGGAAAAGGAGCGGTCAGCTTCGGCAGGAAGCGGAAGGCAGTCAGTCAACAATCCGAAACCTGCCAGACCCCGGTTCAGGGCGTGGTGGCCGCATGCGGCGCGAGCTATCCCCTGGGGATAGCTCCATGGAGCGCCAACGAACGCTGCAGGTCGGGATCAGGGTGGGCAACGCCGGTGCTGCGGCAGATGTTCGAGGCCAGGTCTGCGACTGCGCGACATCCTTCCCAACAGTGGAACTATCCCCAGGGGATAGCTCTACTGGCATCCATGGGCGTCCACTTCACCGCCTTGTCGGTCGGCTCACTTGCTGGCGAGCAGATCTCGTAGTCGCTCGATGTGCTGCCTGGCGACTTCTGGTGGCACCGGCTTACCCTGCGTTTGGGGTGGTGGTGCGGGTGGTGGCCGTTCGTTTGGCTGAGTGGGTGCCGGTGGCGGGTCTTTCTTGGCCCAGGCATTGAACTCACCGTGGATGGCCCGCTGGATGATGCCGAACAGATACCCTGCGGGATTGCGGATGCCGTGGTTGCTACAACGCGCGGCCCATTCGTCCAGCACGTCCTGCCTCAGCGAGGGATCAACCTGCTGCAATGCCACCTTGG</w:t>
      </w:r>
      <w:r>
        <w:rPr>
          <w:rFonts w:ascii="宋体" w:eastAsia="宋体" w:hAnsi="宋体"/>
          <w:sz w:val="24"/>
          <w:szCs w:val="24"/>
        </w:rPr>
        <w:lastRenderedPageBreak/>
        <w:t>CACCCGCCTGCTGTTCCGCCTTCAGTTGCGCAAAGCGCTTGGGCCATTGCAGATCGTCCAGCGCGCGCGCCTGCGCAGTAGTACGTATTTCATTAATACAACTACTACGTACTGTACGGGCCTGCTTCGGATTCCGAAGAGAGACGTCTGGCGCGGGTTTCGGCCCTGCTTCGGAATCCGTAGAGGGGCGTTCGCCATTCCGAAGAAGGCTCGGAGCCCCTTCTTCGGAATGGTGAATGGCGTCTTCCTGTGGATAACTATCGCTGGCCATGAGGTCCTGGTTGGCGAGACGTTCGGCCATCACCTGCAACCGTGACGGGAGGGTGCGTCCGGCCAGTAATGGGTCTTCACCGATTTCCTTGAGCGTGTGCAGGCCCACGATCTGCACGGCCTTGGCAGAATGGCCGAGCGCCTGGCTGACGAGTTGCAGGTAGTCCGGGTCGAGCTGCATGGCCTCGAACGGCGTCAGGGATTCGTCGTGCAGCACGTACAGATTGCCGAGGATGCGGCCGGTCTTGGGGTCACGCCGTCGCCGAACCAGGCTCAGCCAGCGGGTCAGGCGCATCAGTGTCAGCGCCCGTGCCACGGTTTCATGCGAGGCCTGGCCTGCGCAGGGCATGGACGCCAGCCAGGGTCGTAGCTGCTCGTAGGTGGGAAATGCGGTCACGCCATCGTCGTTGAGCATCAGCCGGAACACTTGCCAGGCGTTTCGTTCCAGCGGCGTCAAGCGGCGGTCGAGGAACAACTTGCGTGGCACCGTCTCGTGCCGGTTGCCACTGAACAGGAAAGCATCGCCAGATGTGGGCGTGGGCGACTGTGCAGGTGTAGACGCAGGTGCGCTGGGGGCGGGCTTGGGGGCAAGGTCTTTCAGCGCAGCATCGAACAGCTCTGTGAGTGCGATGGGGCCTTGGCGTCGGACTCGTGGTGCGGTGTCGTCCACGGCCATGACTCAAGCCAATCCCTGATCGACCCAGCCCTTGATCGAGGCCCAGACCACCGACAGAGGCAGCGACATGCCTTCGGCCAAGTCCATGGCAGCATCGAGGATGGAGGTTTCGTCTTCGAGATCGACGGTCCTGCTGTTGGTCACGGCCTTCCATTGCCGCCACAGCTCCGTGTCCTGCTCCTCGCCCAGCACGGGGTGCCGACCCTTGCGCTTGGGCAGACCGAGGATTTCACGGCGAAGCGCTACTTCCTGATGCGTCAAGCCATAGAACTTGCTGACCATCTCCGTGCTCGCGCCCAGCCTGAGCATGCGATCGACTGTGGCGATTTCCTTCTCCACGTCCTGCGCCTGCTGGAGCAGCCGCCGCAGCACTTCGCGGTTGACCGTCACTGAGCACCAGGAGACGTTGGCGTTGGCCAGCACGCTGATCAGCGCGGGATGCTTGAGGGCGTCCAGCTCTGCCTCGCCAAACCCCATCAGTTTGCAGCGGCGCAGTTGCCCATTGCGCAGGTCATAGAGGGCCTGGGCGATGACAGCCTGGTTGAGTGGGTGTGCTGTGGACATGCTGGCCTCCCTCGCTTAGGTTCCAGAGTCCGCAGCGCCGGCTTCGAGATCGAGCAGGCGGCGGGCCAGTCGCAGCAGGCGGAACAGCTTGACCAGCGCGGTGTCGCTCAATCTTCGGGTTACGTCGCCCTGGCCGTACAGCAGCGCCGGCAGGTCGATGACGACTTGCCCGTTGTCCAGACCGACGTCGGCGGGCTGCTGACCGGCCAGGCAAGCCAACAGCGTATGGACGGCACGGCCCTTTGGCGCCAGGCTTGAGGTATGGGCACGGCAGGCGAAGCCGATACCGTCTGGGCGGTCATCGATGCACTTGCCCAGGTCTGCCTCGACCGCAATCTCGCGGGCGAACTGCGCGACGTGGATGCGCAGGTGCTCGGGTGTGTCCAGGCCGGGGGCGATGTACCAGACATCCGAGATCGGATAGAGCCCGCCAGCCTGCACCGGGATGGACTGCAAGACGTTCGCCGAGAAGTCGCGCGGCAGTGCATCGCCCAACTGGTCGGCGACCATGCGCTGGATGGACTCAAGCCGTTCGGTTGTCGGCGCCGGGGAGACGATGTGCTCTTGAAGCAGGCTGCCATCCGTGTCGCTTTTGCCCGTTGATGGCGTTGCCGCAGGCTTCGCGGCGGGTGGCGCGGTATCGACAGGTGGGCGCGCGATGGCCTCTGGCTCTGGCAAGGCAGGCGGTGTCGAGGGCGGCGTCGGCTCGCTGACCAAGGCACGCTGGCGGCTCTCGGATTCGGTCATGTCCAGAGCGAGCACGTCGTAATCGACGTCCAGCAATTCGGCCATCTGGCCGATCAGTTCGTCCTGTACGCGCTGCGTAGAGAACTCGTCGGCCTGGACATCGAATTGCGACAGCACTTCCTGAAAGAACTCGTCGAAGTCCTGAACCAGTGAGCGGCCTTTGGCGTAATGCTCCCAGGTGCGCTCGCAGGCCTTGCGCATGACCGACAACCGCTCGACCTGGTGACGCCCCAGGCCGGCGTAGAGCACGGTCGGGATTGCGGGCAGCAGGTAGCGTACGGCGTCGGCCATCCGGCTGATGTGCGATTGCTGCACGGGGTATCCGTCGGCGGCCAGGCGGCGAGCCAGCTCGGACTGGCTCAGGGTGGAGCGGATTTCCAGTTCGTAGAACTCGCGCGCTTTCTCGACGCCCAAAGCGCGCTCGATGAAGGTGAGGCCACCGCGCAGTTCGTTTTCCGCAAGATGCCCGGTGAGCGCGACGATCTCACCACGCTCGGGCCACGGGCGGAACAGGCATGAGACCCGAAAAAAGCGTTCGTCCTTGGTCTCCGACCAGAGTTCGCGCAGGATTGCCAGTCGCGTGTTGCCGCCATTGCGGATGATGTAGTGATCGTCGCCGGGCCGCCGGGTGATGGCCGGAGCCGCGTCCAGGCCACGCTCGCGGATGGATGCCTTGATTTCCTCGTACACCGGATTGCGCTTCTTGCGCGGGTCGTGGTCGTAGGGGTGCAACTGGTCGAGCGTCACGACCATGGGCGTGTCGGCGATCGGGTCGCTCA</w:t>
      </w:r>
      <w:r>
        <w:rPr>
          <w:rFonts w:ascii="宋体" w:eastAsia="宋体" w:hAnsi="宋体"/>
          <w:sz w:val="24"/>
          <w:szCs w:val="24"/>
        </w:rPr>
        <w:lastRenderedPageBreak/>
        <w:t>AGGTCGTTGCTGACGGGCCGCTGCGCTCGAACCCGGACGCAAGCAGTTTGCCGGCCATCTGCTGGGAGGTGATCTCAGTCATGGCCGCCTCCCTGCGCTTGGGATCGGGTCTCGCGCTCGGCACGACGGATCTGCGCACGGGCGTTGAGGGCTGCCCGGTGATCGCTGGCCGTCGAACTGGTGTAGATCGCGGCGCAGCCTGCCTTGGTGAACTTGAGGTGACCGCCCGCCGTGCGCTTGACGTGCCAGCCTTCGCCGACGGCGAACTCGATCAGGGCGCGCAGCCGGCTGTGGCCTCGGGCCAGT</w:t>
      </w:r>
      <w:commentRangeStart w:id="42"/>
      <w:r>
        <w:rPr>
          <w:rFonts w:ascii="宋体" w:eastAsia="宋体" w:hAnsi="宋体"/>
          <w:sz w:val="24"/>
          <w:szCs w:val="24"/>
        </w:rPr>
        <w:t>TCATGTGCGTTGGCCATGGGGCCTCCTGGTATCAAGAGGCTGTGGCGGACGGCCGGACACTGCGGCAAATCGATCCTGCCACTGCGGGAGCAATTCGCCGGCAAGATCGCGCATGGTGGCGAGCGCGGCGGGAGCGACTCTGCCCACTGGCTGGCGGTACTCGACCCGATGCACCGGCAGACCGCGCGTCGCGGCACGCGGATAAGCCTCAATGGCCGGCACGTCGGTGGCCAGAACCCGAATGCCGGTGTGGCCCTGGAACAGATCGCGCAGCGCCTGCTGGATCAGACGGGCGTTGGCGGACACCGGATGGACGCGGTTGATGAGCAGGTGCAGCGGCGGCGGCTCGATACCCAGCTGCCGGTACGGCGCAATGTCCGCCAGCAACTGCATGGTGCCGCGCCGCAGTTCGCGGGCGGCGAGGATTTCCGGGGTCACTGGCGACAGCGCGAGGTCGGAGGCCAGCACCGCCATCTCCAGCAGCACCGAGCGCGCGCCCTGGGTGTCGATCAGCACCAGGTCGTAGAGGGGGTTCAGTATCGGCAGCAGGTGCCGCAGCCGCAGTCGCCCGTCTGGCGCGTGCAGCAGCAAAGTGTTCAGTTCGCCTCGGTGGTCGTTGGAGAGCACCAAGTCCAGGCCCGCGATGATCGTGCGGGACACAAGCTGGCCAAGGTCACGCTCGTTGAAGGCCAGCAATTCATAGATACCGCCCGGCGCACGATGGGCCAGCTCGTAGTAGGAGGACAAGGTGGGCTGCACATCAAGATCGAGCAACAGCACGCGCAGCCCGGCGTCCGCAGCGAGACCGCCCAGGTTTGCGGCCGTGGTGGTCTTGCCGACCCCGCCTTTGGTTGAAATGATGGATACGACCTGCAT</w:t>
      </w:r>
      <w:commentRangeEnd w:id="42"/>
      <w:r>
        <w:commentReference w:id="42"/>
      </w:r>
      <w:r>
        <w:rPr>
          <w:rFonts w:ascii="宋体" w:eastAsia="宋体" w:hAnsi="宋体"/>
          <w:sz w:val="24"/>
          <w:szCs w:val="24"/>
        </w:rPr>
        <w:t>GGCGTTCTCCGTGTCAGGATGGAAAGTCCGCGGGAGAACGGG</w:t>
      </w:r>
      <w:commentRangeStart w:id="43"/>
      <w:r>
        <w:rPr>
          <w:rFonts w:ascii="宋体" w:eastAsia="宋体" w:hAnsi="宋体"/>
          <w:sz w:val="24"/>
          <w:szCs w:val="24"/>
        </w:rPr>
        <w:t>TCAGGCCCTGTTGTTGACGCGCTCGTCGATCCACTGATCGATTTCGATGGAGTCCCAGCCCACGGCGCGCACGCCCAGACGCAGCGCCTGCGGGAACTGGCGTTTCTTCATCAGGTTGTAGATGTGGGCGCGCTTGAAACCGGATTTCGCTTCGACTTCTTCCAGGCGCAGGATGCGGCGCTCGTTTGGCGGCAGTACAGGTGTTTGCGACAT</w:t>
      </w:r>
      <w:commentRangeEnd w:id="43"/>
      <w:r>
        <w:commentReference w:id="43"/>
      </w:r>
      <w:r>
        <w:rPr>
          <w:rFonts w:ascii="宋体" w:eastAsia="宋体" w:hAnsi="宋体"/>
          <w:sz w:val="24"/>
          <w:szCs w:val="24"/>
        </w:rPr>
        <w:t>GGCGGTCACTCCTGAACGCTCAGTGGCGTTTGTTGGCGTGACCTCTATTCAATAGACACGGCAGCGAAAAGACATTGCAAATGCAATCTCCGCGACTGCACATACAAGCTGGCAAATCTCAGCGGGAGGCGCTACGCAACCGGCGCCTGGCGGTGGCGAACTTGCCGTTCAATGTCCGCTCCGCGATACCCATGGCGCCGCTGTGATGGGCGACCAGCGCGCTGACCACGGCCTCCTGCGTCTTGAAGCTGGAGTACGGCGTGCCCGATGGCGACTGGCCGAGCATCAGCTCTAACAGGCCGCCAACGATGTTCAGGTAGGTGGCCTCGGCCCGATCACTGATCGGACACTGCGCGCATGCCGAAATCACCGTGGACTGCTTGAGCAGCGCGTCATGCTTGTCCTGCAACTCGCGAAGCTGACGTTTGGTCTGTTCCAGGGCGGATTTCAAACCCTGGCGTTCGACCAGCATGGCTTGCCCTGTTTCTAGGGAGATGAAGGGATGGATGATGCGCTCGCTGCGGGAGAAGAGAAAGCCGGGCCGCTGCTCGGGGTAGTGCTGGCGCATCCAGCACTTCAGATCGACATGACGTACCGTCAGATCAGGCGATTCGATCAACGCGGTGTCGCGTGTCGTGATGCCATGCTGCCCGAAGGGCAGTTCCCCGTTGAGGATGCCGTCATAGATGCGGTCGGTGTACAGCCGCAGTTCGCCCAAACGCGGGCAGTCCAGCGACTGCGGCAGATCCATAGGCGACGAGACCGAAGCCAGGATCACCTGCTCGTATCGCAGCAGTCCGGCCCAGCGGATGGACGCTTCGAGCGGGCGGTAGAACACCTTTGATGTTGGTGCATCATTTTTGTTCTCGTGCATGCTCCGTCTCCTTCCAGGAGAAGAACTACAGGGCCGACTGCTTTTGCAGCCGTCCTCATGGTCGGCCTGTTGTCCGCGCAAGACGCGAGTGATGACGCCCGCTTTTGATGACTTCTGATCAGTTCGCGCAACGAGTAGGCGTTGTGTGCTCGATGTGCAAAAATCCATCGGGCACAAGAAAACCGAGCGTCTGTCGCTGCTCGACAGTGACGCTTGCGCTATCAGGATCGTGAGAAGTGGCTGCTCTCGCAAAACCGTATCGGTATGGTCTGATGCGCCAGCGGTTTCAAAAAGCGGCGAACGCTCGGAATCTATTGATCGGGGCTTGAGATTGGCAACGAAAATCCGCTGGTGTCATATCCGATCGAGATACTGATATAGCGAGATAGCATTACCGAGAAGTCGCCTATGGTGACTGCCGAGCGCTGATCCGACGCTAAACGCTGCCTGCCAAAACGTGGAAATTGCGAGTTGGCCGCGCAGAAGACGGATGGGCGGCCATGCGAAGCGATCGACGTTCCCTCCTTTGACCTTGACCGGACGGTGCTGCCGCCCGGCCTCAGC</w:t>
      </w:r>
      <w:commentRangeStart w:id="44"/>
      <w:r>
        <w:rPr>
          <w:rFonts w:ascii="宋体" w:eastAsia="宋体" w:hAnsi="宋体"/>
          <w:sz w:val="24"/>
          <w:szCs w:val="24"/>
        </w:rPr>
        <w:t>TCAACGGGCGACGGGATCTTCGGGCATATCAACCAACATTGCCGTTTTTACCAGGCGCTCTACAGTCTGCCTGGCCAGCACCGGAGACGCCTCCGATTGCTCTGCAAGCTCATCGGTTTCTATGGCATGTGCGGCGACCAGTCGAGCTGCAAGATGCAGGT</w:t>
      </w:r>
      <w:r>
        <w:rPr>
          <w:rFonts w:ascii="宋体" w:eastAsia="宋体" w:hAnsi="宋体"/>
          <w:sz w:val="24"/>
          <w:szCs w:val="24"/>
        </w:rPr>
        <w:lastRenderedPageBreak/>
        <w:t>TGGTCGGATCGACGGCCTCGATGACTGGACACTTGCCCAGGGCATCGTATGGCCGCAGCAGTGCGTGATAGATGTGCCAGGTGTCGATACCGCGCGGCACCAGCTTCAGGACAGCCTGAATCAGCTTGCGCTTGATGGGGTCGAGTTGCCAGTCCGGGACGCGCTGCCCACGGTGACCCAGATGGATCGACAGGAGATTGCCGGCCTGAATCTCGTAAGTGATCCAGCGGCGGGACTTGCCAACCAGCTTGGCGTAATCGGCCACCGACAGGTTGTGGGATGCCTCGAATATCTCCAGCAATTGCAAGCGCTCGCGCTGCACCTCTGACAGCGTGGGTCGCGCGTACTCGGGCAGATGCACCGCCGAAAGTCGATAGACGGAAGCTGGAACCGCTGGTGCATCGGGTGCAGGCGCAACGATCAACTGAGGGGCGTTTGGATTCAGGGCGGGCGGCTGCGCTGCCGCCTGTCCGGCGATTGTGGGCAGGCCCTGCAACGTGATGGTCAAGTGCGTGCTGGCAACTTCGACCTGATTCTGCTCGAACAAGTCCAGCCGGTCGGCCCAGTCCTGCATCATGACGCGGCGTTGCTCGACGTACTCGGCGTGGTTGTAGGTCGCGCTGATCCGATCCGGATCGGCATGCGAAAGTTGGGCGTCTACCCACTTGGGCGGATACCCCAATTCATTGAGCGCAGTCGAGATGGTGGCGCGAACGCCATGCCCAGTGAGTTGGTCTTCATAGCCCATACGCTTGAGCGCGCCATTGAGCGTGTTCTCGCTCAGAGGGTTTTTCAGGCACCAATCACCGGGGATGAGATACACCTGTGCTGGCTTCAGATTTCCCAGCAAATGACGAACGACCTCTTGTGCCTGCAACGACAGTGGCACGATGTATGGCGGGATGTCGGCGAAACGCTGGCGCTTCTTCTTGGTGAGCTGCTTGCGTTGCTTGAGCCTGACAACCGGGATGATCCACAGACCGCGCTCCAGATCAAACTGATCGGGCGTGGCGTAGCGCAATTCACCGGTGCGCACGCCCGTGAGCAGCAGCAGACGTAGACCCAGTTGCGTATTCAGGCGACCGCTGTACTTGCGCAACGTCTGCAGCATTGCCGGCAGCTCGGGCATGCGCAAAAAGGGATTGTTCTCCACCGGGGGCAGCGGCATCGCCACCACGTCCAAATCCTTGGCCGGGTTGTCGCCCATGTTGGGCACCACCACCGAGGCGTAGGTGAATAGCTGGCTGAACCAGGTGCGCAGCTTCTCGGCCACCGACAGCGAGCCACGCTTTTCCACTCTGCCGATGATGTCCAGCAGGTGGGCGCGGGTGACGTCGTAGATGGTCAGGTGGCGCAATACGGGAAACACGTCCTTGGCGAAGACGCGCCCGATCTGCTTGGGCGTACTTTGGCGGCCCTCATTTTCCAGAGAGAGGCTGCGGTGGGCCAGCCATTTGTCGTAGATGGCCTGGAAGGTGTGCTCGCTCGCCAGGACGATGGCGTGGCGCTTGCGCTTGCGCTCCGAATGCGGGTTGATGCCCTTGGCCAGCATGGCCCGGGCCTCGTCGCGCAGATTGCGAGCGTCTTTCAGGGAAAGCGCGGGATAGCCACCGAAGGACATGCGCTCGCGCTTGCCGCCCCAAGTGAAGCGGAAGTGCCAGGCCTTGAAGCCGGTGGCGGAGATGTAGAAGTAGAGACCGTCGAAATCGACAAGCGAATACGCCTTGCCGGTCACCTTGGCCTGTCGAACCTGGAGGTCTGAAAGCAT</w:t>
      </w:r>
      <w:commentRangeEnd w:id="44"/>
      <w:r>
        <w:commentReference w:id="44"/>
      </w:r>
      <w:r>
        <w:rPr>
          <w:rFonts w:ascii="宋体" w:eastAsia="宋体" w:hAnsi="宋体"/>
          <w:sz w:val="24"/>
          <w:szCs w:val="24"/>
        </w:rPr>
        <w:t>GAGTCCAACTCCTGCGAAGCGAGTTGGATGCCATGTTCCCGACGGAACCCCGGCTCCTCCAGCAACAATACGGTTTTGGGGACCTCCGTATTGCCAGTGTACCGCTCAACGTACCAGTTAGAACCGGCTGGGAGTGGATTTCGCTGGATGTCAGTGGATTGAGATCAGGTAAAAATCTCAATCCTGACAATGACTTACGACGTTCCCTGGCGTTCGGTGGAAGTCCCTGGAAAGTCGAAG</w:t>
      </w:r>
      <w:commentRangeStart w:id="45"/>
      <w:r>
        <w:rPr>
          <w:rFonts w:ascii="宋体" w:eastAsia="宋体" w:hAnsi="宋体"/>
          <w:sz w:val="24"/>
          <w:szCs w:val="24"/>
        </w:rPr>
        <w:t>TGGAGCGGGCGAAGGGAATC</w:t>
      </w:r>
      <w:commentRangeEnd w:id="45"/>
      <w:r>
        <w:commentReference w:id="45"/>
      </w:r>
      <w:commentRangeEnd w:id="1"/>
      <w:r>
        <w:commentReference w:id="1"/>
      </w:r>
    </w:p>
    <w:sectPr w:rsidR="00C431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小飞" w:date="2022-03-01T19:37:00Z" w:initials="">
    <w:p w14:paraId="6F0E6C43" w14:textId="5D5FED31" w:rsidR="00C431EA" w:rsidRDefault="00377B1B">
      <w:pPr>
        <w:pStyle w:val="a3"/>
      </w:pPr>
      <w:r>
        <w:rPr>
          <w:rFonts w:hint="eastAsia"/>
        </w:rPr>
        <w:t>attR_Tn</w:t>
      </w:r>
      <w:r w:rsidR="0016406D">
        <w:t>7482</w:t>
      </w:r>
      <w:r>
        <w:rPr>
          <w:rFonts w:hint="eastAsia"/>
        </w:rPr>
        <w:t xml:space="preserve"> (-)</w:t>
      </w:r>
    </w:p>
  </w:comment>
  <w:comment w:id="2" w:author="小飞" w:date="2022-03-01T19:37:00Z" w:initials="">
    <w:p w14:paraId="64E7038B" w14:textId="77777777" w:rsidR="00C431EA" w:rsidRDefault="00377B1B">
      <w:pPr>
        <w:pStyle w:val="a3"/>
      </w:pPr>
      <w:proofErr w:type="spellStart"/>
      <w:r>
        <w:rPr>
          <w:rFonts w:hint="eastAsia"/>
        </w:rPr>
        <w:t>lysR</w:t>
      </w:r>
      <w:proofErr w:type="spellEnd"/>
      <w:r>
        <w:rPr>
          <w:rFonts w:hint="eastAsia"/>
        </w:rPr>
        <w:t xml:space="preserve"> (-)</w:t>
      </w:r>
    </w:p>
  </w:comment>
  <w:comment w:id="3" w:author="小飞" w:date="2022-03-01T19:38:00Z" w:initials="">
    <w:p w14:paraId="3DFD4407" w14:textId="77777777" w:rsidR="00C431EA" w:rsidRDefault="00377B1B">
      <w:pPr>
        <w:pStyle w:val="a3"/>
      </w:pPr>
      <w:proofErr w:type="spellStart"/>
      <w:r>
        <w:rPr>
          <w:rFonts w:hint="eastAsia"/>
        </w:rPr>
        <w:t>ftsH</w:t>
      </w:r>
      <w:proofErr w:type="spellEnd"/>
      <w:r>
        <w:rPr>
          <w:rFonts w:hint="eastAsia"/>
        </w:rPr>
        <w:t xml:space="preserve"> (-)</w:t>
      </w:r>
    </w:p>
  </w:comment>
  <w:comment w:id="4" w:author="小飞" w:date="2022-03-01T19:39:00Z" w:initials="">
    <w:p w14:paraId="4E44674B" w14:textId="77777777" w:rsidR="00C431EA" w:rsidRDefault="00377B1B">
      <w:pPr>
        <w:pStyle w:val="a3"/>
      </w:pPr>
      <w:proofErr w:type="spellStart"/>
      <w:r>
        <w:rPr>
          <w:rFonts w:hint="eastAsia"/>
        </w:rPr>
        <w:t>hsdM</w:t>
      </w:r>
      <w:proofErr w:type="spellEnd"/>
      <w:r>
        <w:rPr>
          <w:rFonts w:hint="eastAsia"/>
        </w:rPr>
        <w:t xml:space="preserve"> (+)</w:t>
      </w:r>
    </w:p>
  </w:comment>
  <w:comment w:id="5" w:author="小飞" w:date="2022-03-01T19:39:00Z" w:initials="">
    <w:p w14:paraId="0DD73762" w14:textId="77777777" w:rsidR="00C431EA" w:rsidRDefault="00377B1B">
      <w:pPr>
        <w:pStyle w:val="a3"/>
      </w:pPr>
      <w:proofErr w:type="spellStart"/>
      <w:r>
        <w:rPr>
          <w:rFonts w:hint="eastAsia"/>
        </w:rPr>
        <w:t>hsdS</w:t>
      </w:r>
      <w:proofErr w:type="spellEnd"/>
      <w:r>
        <w:rPr>
          <w:rFonts w:hint="eastAsia"/>
        </w:rPr>
        <w:t xml:space="preserve"> (+)</w:t>
      </w:r>
    </w:p>
  </w:comment>
  <w:comment w:id="6" w:author="小飞" w:date="2022-03-01T19:40:00Z" w:initials="">
    <w:p w14:paraId="7E585135" w14:textId="77777777" w:rsidR="00C431EA" w:rsidRDefault="00377B1B">
      <w:pPr>
        <w:pStyle w:val="a3"/>
      </w:pPr>
      <w:proofErr w:type="spellStart"/>
      <w:r>
        <w:rPr>
          <w:rFonts w:hint="eastAsia"/>
        </w:rPr>
        <w:t>hsdR</w:t>
      </w:r>
      <w:proofErr w:type="spellEnd"/>
      <w:r>
        <w:rPr>
          <w:rFonts w:hint="eastAsia"/>
        </w:rPr>
        <w:t xml:space="preserve"> (+)</w:t>
      </w:r>
    </w:p>
  </w:comment>
  <w:comment w:id="7" w:author="小飞" w:date="2022-03-01T19:40:00Z" w:initials="">
    <w:p w14:paraId="5C2C6EEB" w14:textId="77777777" w:rsidR="00C431EA" w:rsidRDefault="00377B1B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ftsK-5' (+)</w:t>
      </w:r>
    </w:p>
  </w:comment>
  <w:comment w:id="8" w:author="小飞" w:date="2022-03-01T19:48:00Z" w:initials="">
    <w:p w14:paraId="02CE22AC" w14:textId="77777777" w:rsidR="00C431EA" w:rsidRDefault="00377B1B">
      <w:pPr>
        <w:pStyle w:val="a3"/>
      </w:pPr>
      <w:r>
        <w:rPr>
          <w:rStyle w:val="a4"/>
        </w:rPr>
        <w:annotationRef/>
      </w:r>
    </w:p>
  </w:comment>
  <w:comment w:id="9" w:author="小飞" w:date="2022-03-01T19:41:00Z" w:initials="">
    <w:p w14:paraId="64916C34" w14:textId="77777777" w:rsidR="00C431EA" w:rsidRDefault="00377B1B">
      <w:pPr>
        <w:pStyle w:val="a3"/>
      </w:pPr>
      <w:r>
        <w:rPr>
          <w:rFonts w:hint="eastAsia"/>
        </w:rPr>
        <w:t>IRt_In995 (-)</w:t>
      </w:r>
    </w:p>
  </w:comment>
  <w:comment w:id="11" w:author="小飞" w:date="2022-03-01T19:41:00Z" w:initials="">
    <w:p w14:paraId="397E2803" w14:textId="77777777" w:rsidR="00C431EA" w:rsidRDefault="00377B1B">
      <w:pPr>
        <w:pStyle w:val="a3"/>
      </w:pPr>
      <w:r>
        <w:rPr>
          <w:rFonts w:hint="eastAsia"/>
        </w:rPr>
        <w:t>IRR_IS6100 (-)</w:t>
      </w:r>
    </w:p>
  </w:comment>
  <w:comment w:id="12" w:author="小飞" w:date="2022-03-01T19:42:00Z" w:initials="">
    <w:p w14:paraId="66420D43" w14:textId="77777777" w:rsidR="00C431EA" w:rsidRDefault="00377B1B">
      <w:pPr>
        <w:pStyle w:val="a3"/>
      </w:pPr>
      <w:r>
        <w:rPr>
          <w:rFonts w:hint="eastAsia"/>
        </w:rPr>
        <w:t>Δ</w:t>
      </w:r>
      <w:proofErr w:type="spellStart"/>
      <w:r>
        <w:rPr>
          <w:rFonts w:hint="eastAsia"/>
        </w:rPr>
        <w:t>tnpA</w:t>
      </w:r>
      <w:proofErr w:type="spellEnd"/>
      <w:r>
        <w:rPr>
          <w:rFonts w:hint="eastAsia"/>
        </w:rPr>
        <w:t xml:space="preserve"> (-)</w:t>
      </w:r>
    </w:p>
  </w:comment>
  <w:comment w:id="13" w:author="小飞" w:date="2022-03-01T19:44:00Z" w:initials="">
    <w:p w14:paraId="63355791" w14:textId="77777777" w:rsidR="00C431EA" w:rsidRDefault="00377B1B">
      <w:pPr>
        <w:pStyle w:val="a3"/>
      </w:pPr>
      <w:r>
        <w:rPr>
          <w:rFonts w:hint="eastAsia"/>
        </w:rPr>
        <w:t>Tn6758 (+)</w:t>
      </w:r>
    </w:p>
  </w:comment>
  <w:comment w:id="14" w:author="小飞" w:date="2022-03-01T19:45:00Z" w:initials="">
    <w:p w14:paraId="6D0B6446" w14:textId="77777777" w:rsidR="00C431EA" w:rsidRDefault="00377B1B">
      <w:pPr>
        <w:pStyle w:val="a3"/>
      </w:pPr>
      <w:proofErr w:type="spellStart"/>
      <w:r>
        <w:rPr>
          <w:rFonts w:hint="eastAsia"/>
        </w:rPr>
        <w:t>degP</w:t>
      </w:r>
      <w:proofErr w:type="spellEnd"/>
      <w:r>
        <w:rPr>
          <w:rFonts w:hint="eastAsia"/>
        </w:rPr>
        <w:t xml:space="preserve"> (+)</w:t>
      </w:r>
    </w:p>
  </w:comment>
  <w:comment w:id="15" w:author="小飞" w:date="2022-03-01T19:46:00Z" w:initials="">
    <w:p w14:paraId="53B40703" w14:textId="77777777" w:rsidR="00C431EA" w:rsidRDefault="00377B1B">
      <w:pPr>
        <w:pStyle w:val="a3"/>
      </w:pPr>
      <w:proofErr w:type="spellStart"/>
      <w:r>
        <w:rPr>
          <w:rFonts w:hint="eastAsia"/>
        </w:rPr>
        <w:t>chpS</w:t>
      </w:r>
      <w:proofErr w:type="spellEnd"/>
      <w:r>
        <w:rPr>
          <w:rFonts w:hint="eastAsia"/>
        </w:rPr>
        <w:t xml:space="preserve"> (-)</w:t>
      </w:r>
    </w:p>
  </w:comment>
  <w:comment w:id="16" w:author="小飞" w:date="2022-03-01T19:46:00Z" w:initials="">
    <w:p w14:paraId="21683782" w14:textId="77777777" w:rsidR="00C431EA" w:rsidRDefault="00377B1B">
      <w:pPr>
        <w:pStyle w:val="a3"/>
      </w:pPr>
      <w:proofErr w:type="spellStart"/>
      <w:r>
        <w:rPr>
          <w:rFonts w:hint="eastAsia"/>
        </w:rPr>
        <w:t>relB</w:t>
      </w:r>
      <w:proofErr w:type="spellEnd"/>
      <w:r>
        <w:rPr>
          <w:rFonts w:hint="eastAsia"/>
        </w:rPr>
        <w:t xml:space="preserve"> (-)</w:t>
      </w:r>
    </w:p>
  </w:comment>
  <w:comment w:id="17" w:author="小飞" w:date="2022-03-01T19:47:00Z" w:initials="">
    <w:p w14:paraId="62FB0AF6" w14:textId="77777777" w:rsidR="00C431EA" w:rsidRDefault="00377B1B">
      <w:pPr>
        <w:pStyle w:val="a3"/>
      </w:pPr>
      <w:proofErr w:type="spellStart"/>
      <w:r>
        <w:rPr>
          <w:rFonts w:hint="eastAsia"/>
        </w:rPr>
        <w:t>dcm</w:t>
      </w:r>
      <w:proofErr w:type="spellEnd"/>
      <w:r>
        <w:rPr>
          <w:rFonts w:hint="eastAsia"/>
        </w:rPr>
        <w:t xml:space="preserve"> (-) </w:t>
      </w:r>
    </w:p>
  </w:comment>
  <w:comment w:id="18" w:author="小飞" w:date="2022-03-01T19:47:00Z" w:initials="">
    <w:p w14:paraId="63EB3D8D" w14:textId="77777777" w:rsidR="00C431EA" w:rsidRDefault="00377B1B">
      <w:pPr>
        <w:pStyle w:val="a3"/>
      </w:pPr>
      <w:proofErr w:type="spellStart"/>
      <w:r>
        <w:rPr>
          <w:rFonts w:hint="eastAsia"/>
        </w:rPr>
        <w:t>hicB</w:t>
      </w:r>
      <w:proofErr w:type="spellEnd"/>
      <w:r>
        <w:rPr>
          <w:rFonts w:hint="eastAsia"/>
        </w:rPr>
        <w:t xml:space="preserve"> (-)</w:t>
      </w:r>
    </w:p>
  </w:comment>
  <w:comment w:id="19" w:author="小飞" w:date="2022-03-01T19:48:00Z" w:initials="">
    <w:p w14:paraId="03C774C6" w14:textId="77777777" w:rsidR="00C431EA" w:rsidRDefault="00377B1B">
      <w:pPr>
        <w:pStyle w:val="a3"/>
      </w:pPr>
      <w:r>
        <w:rPr>
          <w:rFonts w:hint="eastAsia"/>
        </w:rPr>
        <w:t>IRt_In995 (-)</w:t>
      </w:r>
    </w:p>
  </w:comment>
  <w:comment w:id="20" w:author="小飞" w:date="2022-03-01T19:49:00Z" w:initials="">
    <w:p w14:paraId="37DE69BD" w14:textId="77777777" w:rsidR="00C431EA" w:rsidRDefault="00377B1B">
      <w:pPr>
        <w:pStyle w:val="a3"/>
      </w:pPr>
      <w:r>
        <w:rPr>
          <w:rFonts w:hint="eastAsia"/>
        </w:rPr>
        <w:t>Δ</w:t>
      </w:r>
      <w:proofErr w:type="spellStart"/>
      <w:r>
        <w:rPr>
          <w:rFonts w:hint="eastAsia"/>
        </w:rPr>
        <w:t>tniA</w:t>
      </w:r>
      <w:proofErr w:type="spellEnd"/>
      <w:r>
        <w:rPr>
          <w:rFonts w:hint="eastAsia"/>
        </w:rPr>
        <w:t xml:space="preserve"> (+)</w:t>
      </w:r>
    </w:p>
  </w:comment>
  <w:comment w:id="21" w:author="小飞" w:date="2022-03-01T19:49:00Z" w:initials="">
    <w:p w14:paraId="235962A0" w14:textId="77777777" w:rsidR="00C431EA" w:rsidRDefault="00377B1B">
      <w:pPr>
        <w:pStyle w:val="a3"/>
      </w:pPr>
      <w:r>
        <w:rPr>
          <w:rFonts w:hint="eastAsia"/>
        </w:rPr>
        <w:t>blaIMP-10 (-)</w:t>
      </w:r>
    </w:p>
  </w:comment>
  <w:comment w:id="22" w:author="小飞" w:date="2022-03-01T19:50:00Z" w:initials="">
    <w:p w14:paraId="412A5CE0" w14:textId="77777777" w:rsidR="00C431EA" w:rsidRDefault="00377B1B">
      <w:pPr>
        <w:pStyle w:val="a3"/>
      </w:pPr>
      <w:r>
        <w:rPr>
          <w:rFonts w:hint="eastAsia"/>
        </w:rPr>
        <w:t>attI1 (-)</w:t>
      </w:r>
    </w:p>
  </w:comment>
  <w:comment w:id="24" w:author="小飞" w:date="2022-03-01T19:51:00Z" w:initials="">
    <w:p w14:paraId="367915DF" w14:textId="77777777" w:rsidR="00C431EA" w:rsidRDefault="00377B1B">
      <w:pPr>
        <w:pStyle w:val="a3"/>
      </w:pPr>
      <w:proofErr w:type="spellStart"/>
      <w:r>
        <w:rPr>
          <w:rFonts w:hint="eastAsia"/>
        </w:rPr>
        <w:t>PcW</w:t>
      </w:r>
      <w:proofErr w:type="spellEnd"/>
      <w:r>
        <w:rPr>
          <w:rFonts w:hint="eastAsia"/>
        </w:rPr>
        <w:t xml:space="preserve"> (-)</w:t>
      </w:r>
    </w:p>
  </w:comment>
  <w:comment w:id="23" w:author="小飞" w:date="2022-03-01T19:50:00Z" w:initials="">
    <w:p w14:paraId="59774E2D" w14:textId="77777777" w:rsidR="00C431EA" w:rsidRDefault="00377B1B">
      <w:pPr>
        <w:pStyle w:val="a3"/>
      </w:pPr>
      <w:proofErr w:type="spellStart"/>
      <w:r>
        <w:rPr>
          <w:rFonts w:hint="eastAsia"/>
        </w:rPr>
        <w:t>intI</w:t>
      </w:r>
      <w:proofErr w:type="spellEnd"/>
      <w:r>
        <w:rPr>
          <w:rFonts w:hint="eastAsia"/>
        </w:rPr>
        <w:t xml:space="preserve"> (+)</w:t>
      </w:r>
    </w:p>
  </w:comment>
  <w:comment w:id="25" w:author="小飞" w:date="2022-03-01T19:51:00Z" w:initials="">
    <w:p w14:paraId="17BB4395" w14:textId="77777777" w:rsidR="00C431EA" w:rsidRDefault="00377B1B">
      <w:pPr>
        <w:pStyle w:val="a3"/>
      </w:pPr>
      <w:r>
        <w:rPr>
          <w:rFonts w:hint="eastAsia"/>
        </w:rPr>
        <w:t>IRi_In995 (-)</w:t>
      </w:r>
    </w:p>
  </w:comment>
  <w:comment w:id="10" w:author="小飞" w:date="2022-03-01T19:41:00Z" w:initials="">
    <w:p w14:paraId="0095007B" w14:textId="77777777" w:rsidR="00C431EA" w:rsidRDefault="00377B1B">
      <w:pPr>
        <w:pStyle w:val="a3"/>
      </w:pPr>
      <w:r>
        <w:rPr>
          <w:rFonts w:hint="eastAsia"/>
        </w:rPr>
        <w:t>In995 (-)</w:t>
      </w:r>
    </w:p>
  </w:comment>
  <w:comment w:id="26" w:author="小飞" w:date="2022-03-01T19:52:00Z" w:initials="">
    <w:p w14:paraId="1B015367" w14:textId="77777777" w:rsidR="00C431EA" w:rsidRDefault="00377B1B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ftsK-3' (+)</w:t>
      </w:r>
    </w:p>
  </w:comment>
  <w:comment w:id="27" w:author="小飞" w:date="2022-03-01T19:52:00Z" w:initials="">
    <w:p w14:paraId="2C1A17B1" w14:textId="77777777" w:rsidR="00C431EA" w:rsidRDefault="00377B1B">
      <w:pPr>
        <w:pStyle w:val="a3"/>
      </w:pPr>
      <w:proofErr w:type="spellStart"/>
      <w:r>
        <w:rPr>
          <w:rFonts w:hint="eastAsia"/>
        </w:rPr>
        <w:t>parA</w:t>
      </w:r>
      <w:proofErr w:type="spellEnd"/>
      <w:r>
        <w:rPr>
          <w:rFonts w:hint="eastAsia"/>
        </w:rPr>
        <w:t xml:space="preserve"> (+)</w:t>
      </w:r>
    </w:p>
  </w:comment>
  <w:comment w:id="28" w:author="小飞" w:date="2022-03-01T19:53:00Z" w:initials="">
    <w:p w14:paraId="7A41009F" w14:textId="77777777" w:rsidR="00C431EA" w:rsidRDefault="00377B1B">
      <w:pPr>
        <w:pStyle w:val="a3"/>
      </w:pPr>
      <w:proofErr w:type="spellStart"/>
      <w:r>
        <w:rPr>
          <w:rFonts w:hint="eastAsia"/>
        </w:rPr>
        <w:t>rlx</w:t>
      </w:r>
      <w:proofErr w:type="spellEnd"/>
      <w:r>
        <w:rPr>
          <w:rFonts w:hint="eastAsia"/>
        </w:rPr>
        <w:t xml:space="preserve"> (-)</w:t>
      </w:r>
    </w:p>
  </w:comment>
  <w:comment w:id="29" w:author="小飞" w:date="2022-03-01T19:53:00Z" w:initials="">
    <w:p w14:paraId="3A4D627E" w14:textId="77777777" w:rsidR="00C431EA" w:rsidRDefault="00377B1B">
      <w:pPr>
        <w:pStyle w:val="a3"/>
      </w:pPr>
      <w:proofErr w:type="spellStart"/>
      <w:r>
        <w:rPr>
          <w:rFonts w:hint="eastAsia"/>
        </w:rPr>
        <w:t>prlF</w:t>
      </w:r>
      <w:proofErr w:type="spellEnd"/>
      <w:r>
        <w:rPr>
          <w:rFonts w:hint="eastAsia"/>
        </w:rPr>
        <w:t xml:space="preserve"> (+)</w:t>
      </w:r>
    </w:p>
  </w:comment>
  <w:comment w:id="30" w:author="小飞" w:date="2022-03-01T19:54:00Z" w:initials="">
    <w:p w14:paraId="7F88117C" w14:textId="77777777" w:rsidR="00C431EA" w:rsidRDefault="00377B1B">
      <w:pPr>
        <w:pStyle w:val="a3"/>
      </w:pPr>
      <w:proofErr w:type="spellStart"/>
      <w:r>
        <w:rPr>
          <w:rFonts w:hint="eastAsia"/>
        </w:rPr>
        <w:t>yhaV</w:t>
      </w:r>
      <w:proofErr w:type="spellEnd"/>
      <w:r>
        <w:rPr>
          <w:rFonts w:hint="eastAsia"/>
        </w:rPr>
        <w:t xml:space="preserve"> (+)</w:t>
      </w:r>
    </w:p>
  </w:comment>
  <w:comment w:id="31" w:author="小飞" w:date="2022-03-01T19:54:00Z" w:initials="">
    <w:p w14:paraId="0C436C4A" w14:textId="77777777" w:rsidR="00C431EA" w:rsidRDefault="00377B1B">
      <w:pPr>
        <w:pStyle w:val="a3"/>
      </w:pPr>
      <w:r>
        <w:rPr>
          <w:rFonts w:hint="eastAsia"/>
        </w:rPr>
        <w:t>tivF3 (-)</w:t>
      </w:r>
    </w:p>
  </w:comment>
  <w:comment w:id="32" w:author="小飞" w:date="2022-03-01T19:55:00Z" w:initials="">
    <w:p w14:paraId="103F18CC" w14:textId="77777777" w:rsidR="00C431EA" w:rsidRDefault="00377B1B">
      <w:pPr>
        <w:pStyle w:val="a3"/>
      </w:pPr>
      <w:proofErr w:type="spellStart"/>
      <w:r>
        <w:rPr>
          <w:rFonts w:hint="eastAsia"/>
        </w:rPr>
        <w:t>radC</w:t>
      </w:r>
      <w:proofErr w:type="spellEnd"/>
      <w:r>
        <w:rPr>
          <w:rFonts w:hint="eastAsia"/>
        </w:rPr>
        <w:t xml:space="preserve"> (-)</w:t>
      </w:r>
    </w:p>
  </w:comment>
  <w:comment w:id="33" w:author="小飞" w:date="2022-03-01T19:55:00Z" w:initials="">
    <w:p w14:paraId="0B486B6C" w14:textId="77777777" w:rsidR="00C431EA" w:rsidRDefault="00377B1B">
      <w:pPr>
        <w:pStyle w:val="a3"/>
      </w:pPr>
      <w:proofErr w:type="spellStart"/>
      <w:r>
        <w:rPr>
          <w:rFonts w:hint="eastAsia"/>
        </w:rPr>
        <w:t>dsbG</w:t>
      </w:r>
      <w:proofErr w:type="spellEnd"/>
      <w:r>
        <w:rPr>
          <w:rFonts w:hint="eastAsia"/>
        </w:rPr>
        <w:t xml:space="preserve"> (-)</w:t>
      </w:r>
    </w:p>
  </w:comment>
  <w:comment w:id="34" w:author="小飞" w:date="2022-03-01T19:55:00Z" w:initials="">
    <w:p w14:paraId="7DAE75BD" w14:textId="77777777" w:rsidR="00C431EA" w:rsidRDefault="00377B1B">
      <w:pPr>
        <w:pStyle w:val="a3"/>
      </w:pPr>
      <w:r>
        <w:rPr>
          <w:rFonts w:hint="eastAsia"/>
        </w:rPr>
        <w:t>tivF15 (-)</w:t>
      </w:r>
    </w:p>
  </w:comment>
  <w:comment w:id="35" w:author="小飞" w:date="2022-03-01T19:56:00Z" w:initials="">
    <w:p w14:paraId="1D815F9D" w14:textId="77777777" w:rsidR="00C431EA" w:rsidRDefault="00377B1B">
      <w:pPr>
        <w:pStyle w:val="a3"/>
      </w:pPr>
      <w:r>
        <w:rPr>
          <w:rFonts w:hint="eastAsia"/>
        </w:rPr>
        <w:t>tivF10 (-)</w:t>
      </w:r>
    </w:p>
  </w:comment>
  <w:comment w:id="36" w:author="小飞" w:date="2022-03-01T19:56:00Z" w:initials="">
    <w:p w14:paraId="3EBE05F1" w14:textId="77777777" w:rsidR="00C431EA" w:rsidRDefault="00377B1B">
      <w:pPr>
        <w:pStyle w:val="a3"/>
      </w:pPr>
      <w:proofErr w:type="spellStart"/>
      <w:r>
        <w:rPr>
          <w:rFonts w:hint="eastAsia"/>
        </w:rPr>
        <w:t>cpl</w:t>
      </w:r>
      <w:proofErr w:type="spellEnd"/>
      <w:r>
        <w:rPr>
          <w:rFonts w:hint="eastAsia"/>
        </w:rPr>
        <w:t xml:space="preserve"> (-) </w:t>
      </w:r>
    </w:p>
  </w:comment>
  <w:comment w:id="37" w:author="小飞" w:date="2022-03-01T19:57:00Z" w:initials="">
    <w:p w14:paraId="4DCF74AC" w14:textId="77777777" w:rsidR="00C431EA" w:rsidRDefault="00377B1B">
      <w:pPr>
        <w:pStyle w:val="a3"/>
      </w:pPr>
      <w:proofErr w:type="spellStart"/>
      <w:r>
        <w:rPr>
          <w:rFonts w:hint="eastAsia"/>
        </w:rPr>
        <w:t>pilL</w:t>
      </w:r>
      <w:proofErr w:type="spellEnd"/>
      <w:r>
        <w:rPr>
          <w:rFonts w:hint="eastAsia"/>
        </w:rPr>
        <w:t xml:space="preserve"> (-)</w:t>
      </w:r>
    </w:p>
  </w:comment>
  <w:comment w:id="38" w:author="小飞" w:date="2022-03-01T19:57:00Z" w:initials="">
    <w:p w14:paraId="77033DD0" w14:textId="77777777" w:rsidR="00C431EA" w:rsidRDefault="00377B1B">
      <w:pPr>
        <w:pStyle w:val="a3"/>
      </w:pPr>
      <w:proofErr w:type="spellStart"/>
      <w:r>
        <w:rPr>
          <w:rFonts w:hint="eastAsia"/>
        </w:rPr>
        <w:t>comEC</w:t>
      </w:r>
      <w:proofErr w:type="spellEnd"/>
      <w:r>
        <w:rPr>
          <w:rFonts w:hint="eastAsia"/>
        </w:rPr>
        <w:t xml:space="preserve"> (-)</w:t>
      </w:r>
    </w:p>
  </w:comment>
  <w:comment w:id="39" w:author="小飞" w:date="2022-03-01T19:58:00Z" w:initials="">
    <w:p w14:paraId="2AF57D74" w14:textId="77777777" w:rsidR="00C431EA" w:rsidRDefault="00377B1B">
      <w:pPr>
        <w:pStyle w:val="a3"/>
      </w:pPr>
      <w:proofErr w:type="spellStart"/>
      <w:r>
        <w:rPr>
          <w:rFonts w:hint="eastAsia"/>
        </w:rPr>
        <w:t>thiF</w:t>
      </w:r>
      <w:proofErr w:type="spellEnd"/>
      <w:r>
        <w:rPr>
          <w:rFonts w:hint="eastAsia"/>
        </w:rPr>
        <w:t xml:space="preserve"> (-)</w:t>
      </w:r>
    </w:p>
  </w:comment>
  <w:comment w:id="40" w:author="小飞" w:date="2022-03-01T19:58:00Z" w:initials="">
    <w:p w14:paraId="6EF91B22" w14:textId="77777777" w:rsidR="00C431EA" w:rsidRDefault="00377B1B">
      <w:pPr>
        <w:pStyle w:val="a3"/>
      </w:pPr>
      <w:proofErr w:type="spellStart"/>
      <w:r>
        <w:rPr>
          <w:rFonts w:hint="eastAsia"/>
        </w:rPr>
        <w:t>tonB</w:t>
      </w:r>
      <w:proofErr w:type="spellEnd"/>
      <w:r>
        <w:rPr>
          <w:rFonts w:hint="eastAsia"/>
        </w:rPr>
        <w:t xml:space="preserve"> (-)</w:t>
      </w:r>
    </w:p>
  </w:comment>
  <w:comment w:id="41" w:author="小飞" w:date="2022-03-01T19:58:00Z" w:initials="">
    <w:p w14:paraId="21FE1B0C" w14:textId="77777777" w:rsidR="00C431EA" w:rsidRDefault="00377B1B">
      <w:pPr>
        <w:pStyle w:val="a3"/>
      </w:pPr>
      <w:proofErr w:type="spellStart"/>
      <w:r>
        <w:rPr>
          <w:rFonts w:hint="eastAsia"/>
        </w:rPr>
        <w:t>ssb</w:t>
      </w:r>
      <w:proofErr w:type="spellEnd"/>
      <w:r>
        <w:rPr>
          <w:rFonts w:hint="eastAsia"/>
        </w:rPr>
        <w:t xml:space="preserve"> (-) </w:t>
      </w:r>
    </w:p>
  </w:comment>
  <w:comment w:id="42" w:author="小飞" w:date="2022-03-01T19:59:00Z" w:initials="">
    <w:p w14:paraId="618E25DD" w14:textId="77777777" w:rsidR="00C431EA" w:rsidRDefault="00377B1B">
      <w:pPr>
        <w:pStyle w:val="a3"/>
      </w:pPr>
      <w:proofErr w:type="spellStart"/>
      <w:r>
        <w:rPr>
          <w:rFonts w:hint="eastAsia"/>
        </w:rPr>
        <w:t>bcsQ</w:t>
      </w:r>
      <w:proofErr w:type="spellEnd"/>
      <w:r>
        <w:rPr>
          <w:rFonts w:hint="eastAsia"/>
        </w:rPr>
        <w:t xml:space="preserve"> (-)</w:t>
      </w:r>
    </w:p>
  </w:comment>
  <w:comment w:id="43" w:author="小飞" w:date="2022-03-01T19:59:00Z" w:initials="">
    <w:p w14:paraId="57D9643D" w14:textId="77777777" w:rsidR="00C431EA" w:rsidRDefault="00377B1B">
      <w:pPr>
        <w:pStyle w:val="a3"/>
      </w:pPr>
      <w:proofErr w:type="spellStart"/>
      <w:r>
        <w:rPr>
          <w:rFonts w:hint="eastAsia"/>
        </w:rPr>
        <w:t>alpA</w:t>
      </w:r>
      <w:proofErr w:type="spellEnd"/>
      <w:r>
        <w:rPr>
          <w:rFonts w:hint="eastAsia"/>
        </w:rPr>
        <w:t xml:space="preserve"> (-)</w:t>
      </w:r>
    </w:p>
  </w:comment>
  <w:comment w:id="44" w:author="小飞" w:date="2022-03-01T20:00:00Z" w:initials="">
    <w:p w14:paraId="42E1733B" w14:textId="77777777" w:rsidR="00C431EA" w:rsidRDefault="00377B1B">
      <w:pPr>
        <w:pStyle w:val="a3"/>
      </w:pPr>
      <w:r>
        <w:rPr>
          <w:rFonts w:hint="eastAsia"/>
        </w:rPr>
        <w:t>int (-)</w:t>
      </w:r>
    </w:p>
  </w:comment>
  <w:comment w:id="45" w:author="小飞" w:date="2022-03-01T20:00:00Z" w:initials="">
    <w:p w14:paraId="46472139" w14:textId="24AEA87F" w:rsidR="00C431EA" w:rsidRDefault="00377B1B">
      <w:pPr>
        <w:pStyle w:val="a3"/>
      </w:pPr>
      <w:r>
        <w:rPr>
          <w:rFonts w:hint="eastAsia"/>
        </w:rPr>
        <w:t>attL_Tn</w:t>
      </w:r>
      <w:r w:rsidR="0016406D">
        <w:t>7482</w:t>
      </w:r>
      <w:r>
        <w:rPr>
          <w:rFonts w:hint="eastAsia"/>
        </w:rPr>
        <w:t xml:space="preserve"> (-)</w:t>
      </w:r>
    </w:p>
  </w:comment>
  <w:comment w:id="1" w:author="小飞" w:date="2022-03-01T14:45:00Z" w:initials="">
    <w:p w14:paraId="644A5F10" w14:textId="70855354" w:rsidR="00C431EA" w:rsidRDefault="00377B1B">
      <w:pPr>
        <w:pStyle w:val="a3"/>
      </w:pPr>
      <w:r>
        <w:rPr>
          <w:rFonts w:eastAsia="宋体"/>
          <w:sz w:val="24"/>
          <w:szCs w:val="24"/>
          <w:lang w:bidi="ar"/>
        </w:rPr>
        <w:t>Integrative and conjugative element: Tn6417: Tn</w:t>
      </w:r>
      <w:r w:rsidR="0016406D">
        <w:rPr>
          <w:rFonts w:eastAsia="宋体"/>
          <w:sz w:val="24"/>
          <w:szCs w:val="24"/>
          <w:lang w:bidi="ar"/>
        </w:rPr>
        <w:t>7482</w:t>
      </w:r>
      <w:r>
        <w:rPr>
          <w:rFonts w:eastAsia="宋体"/>
          <w:sz w:val="24"/>
          <w:szCs w:val="24"/>
          <w:lang w:bidi="ar"/>
        </w:rPr>
        <w:t xml:space="preserve">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F0E6C43" w15:done="0"/>
  <w15:commentEx w15:paraId="64E7038B" w15:done="0"/>
  <w15:commentEx w15:paraId="3DFD4407" w15:done="0"/>
  <w15:commentEx w15:paraId="4E44674B" w15:done="0"/>
  <w15:commentEx w15:paraId="0DD73762" w15:done="0"/>
  <w15:commentEx w15:paraId="7E585135" w15:done="0"/>
  <w15:commentEx w15:paraId="5C2C6EEB" w15:done="0"/>
  <w15:commentEx w15:paraId="02CE22AC" w15:done="0"/>
  <w15:commentEx w15:paraId="64916C34" w15:done="0"/>
  <w15:commentEx w15:paraId="397E2803" w15:done="0"/>
  <w15:commentEx w15:paraId="66420D43" w15:done="0"/>
  <w15:commentEx w15:paraId="63355791" w15:done="0"/>
  <w15:commentEx w15:paraId="6D0B6446" w15:done="0"/>
  <w15:commentEx w15:paraId="53B40703" w15:done="0"/>
  <w15:commentEx w15:paraId="21683782" w15:done="0"/>
  <w15:commentEx w15:paraId="62FB0AF6" w15:done="0"/>
  <w15:commentEx w15:paraId="63EB3D8D" w15:done="0"/>
  <w15:commentEx w15:paraId="03C774C6" w15:done="0"/>
  <w15:commentEx w15:paraId="37DE69BD" w15:done="0"/>
  <w15:commentEx w15:paraId="235962A0" w15:done="0"/>
  <w15:commentEx w15:paraId="412A5CE0" w15:done="0"/>
  <w15:commentEx w15:paraId="367915DF" w15:done="0"/>
  <w15:commentEx w15:paraId="59774E2D" w15:done="0"/>
  <w15:commentEx w15:paraId="17BB4395" w15:done="0"/>
  <w15:commentEx w15:paraId="0095007B" w15:done="0"/>
  <w15:commentEx w15:paraId="1B015367" w15:done="0"/>
  <w15:commentEx w15:paraId="2C1A17B1" w15:done="0"/>
  <w15:commentEx w15:paraId="7A41009F" w15:done="0"/>
  <w15:commentEx w15:paraId="3A4D627E" w15:done="0"/>
  <w15:commentEx w15:paraId="7F88117C" w15:done="0"/>
  <w15:commentEx w15:paraId="0C436C4A" w15:done="0"/>
  <w15:commentEx w15:paraId="103F18CC" w15:done="0"/>
  <w15:commentEx w15:paraId="0B486B6C" w15:done="0"/>
  <w15:commentEx w15:paraId="7DAE75BD" w15:done="0"/>
  <w15:commentEx w15:paraId="1D815F9D" w15:done="0"/>
  <w15:commentEx w15:paraId="3EBE05F1" w15:done="0"/>
  <w15:commentEx w15:paraId="4DCF74AC" w15:done="0"/>
  <w15:commentEx w15:paraId="77033DD0" w15:done="0"/>
  <w15:commentEx w15:paraId="2AF57D74" w15:done="0"/>
  <w15:commentEx w15:paraId="6EF91B22" w15:done="0"/>
  <w15:commentEx w15:paraId="21FE1B0C" w15:done="0"/>
  <w15:commentEx w15:paraId="618E25DD" w15:done="0"/>
  <w15:commentEx w15:paraId="57D9643D" w15:done="0"/>
  <w15:commentEx w15:paraId="42E1733B" w15:done="0"/>
  <w15:commentEx w15:paraId="46472139" w15:done="0"/>
  <w15:commentEx w15:paraId="644A5F1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BF41" w16cex:dateUtc="2022-03-01T11:37:00Z"/>
  <w16cex:commentExtensible w16cex:durableId="25F9BF42" w16cex:dateUtc="2022-03-01T11:37:00Z"/>
  <w16cex:commentExtensible w16cex:durableId="25F9BF43" w16cex:dateUtc="2022-03-01T11:38:00Z"/>
  <w16cex:commentExtensible w16cex:durableId="25F9BF44" w16cex:dateUtc="2022-03-01T11:39:00Z"/>
  <w16cex:commentExtensible w16cex:durableId="25F9BF45" w16cex:dateUtc="2022-03-01T11:39:00Z"/>
  <w16cex:commentExtensible w16cex:durableId="25F9BF46" w16cex:dateUtc="2022-03-01T11:40:00Z"/>
  <w16cex:commentExtensible w16cex:durableId="25F9BF47" w16cex:dateUtc="2022-03-01T11:40:00Z"/>
  <w16cex:commentExtensible w16cex:durableId="25F9BF48" w16cex:dateUtc="2022-03-01T11:48:00Z"/>
  <w16cex:commentExtensible w16cex:durableId="25F9BF49" w16cex:dateUtc="2022-03-01T11:41:00Z"/>
  <w16cex:commentExtensible w16cex:durableId="25F9BF4A" w16cex:dateUtc="2022-03-01T11:41:00Z"/>
  <w16cex:commentExtensible w16cex:durableId="25F9BF4B" w16cex:dateUtc="2022-03-01T11:42:00Z"/>
  <w16cex:commentExtensible w16cex:durableId="25F9BF4C" w16cex:dateUtc="2022-03-01T11:44:00Z"/>
  <w16cex:commentExtensible w16cex:durableId="25F9BF4D" w16cex:dateUtc="2022-03-01T11:45:00Z"/>
  <w16cex:commentExtensible w16cex:durableId="25F9BF4E" w16cex:dateUtc="2022-03-01T11:46:00Z"/>
  <w16cex:commentExtensible w16cex:durableId="25F9BF4F" w16cex:dateUtc="2022-03-01T11:46:00Z"/>
  <w16cex:commentExtensible w16cex:durableId="25F9BF50" w16cex:dateUtc="2022-03-01T11:47:00Z"/>
  <w16cex:commentExtensible w16cex:durableId="25F9BF51" w16cex:dateUtc="2022-03-01T11:47:00Z"/>
  <w16cex:commentExtensible w16cex:durableId="25F9BF52" w16cex:dateUtc="2022-03-01T11:48:00Z"/>
  <w16cex:commentExtensible w16cex:durableId="25F9BF53" w16cex:dateUtc="2022-03-01T11:49:00Z"/>
  <w16cex:commentExtensible w16cex:durableId="25F9BF54" w16cex:dateUtc="2022-03-01T11:49:00Z"/>
  <w16cex:commentExtensible w16cex:durableId="25F9BF55" w16cex:dateUtc="2022-03-01T11:50:00Z"/>
  <w16cex:commentExtensible w16cex:durableId="25F9BF56" w16cex:dateUtc="2022-03-01T11:51:00Z"/>
  <w16cex:commentExtensible w16cex:durableId="25F9BF57" w16cex:dateUtc="2022-03-01T11:50:00Z"/>
  <w16cex:commentExtensible w16cex:durableId="25F9BF58" w16cex:dateUtc="2022-03-01T11:51:00Z"/>
  <w16cex:commentExtensible w16cex:durableId="25F9BF59" w16cex:dateUtc="2022-03-01T11:41:00Z"/>
  <w16cex:commentExtensible w16cex:durableId="25F9BF5A" w16cex:dateUtc="2022-03-01T11:52:00Z"/>
  <w16cex:commentExtensible w16cex:durableId="25F9BF5B" w16cex:dateUtc="2022-03-01T11:52:00Z"/>
  <w16cex:commentExtensible w16cex:durableId="25F9BF5C" w16cex:dateUtc="2022-03-01T11:53:00Z"/>
  <w16cex:commentExtensible w16cex:durableId="25F9BF5D" w16cex:dateUtc="2022-03-01T11:53:00Z"/>
  <w16cex:commentExtensible w16cex:durableId="25F9BF5E" w16cex:dateUtc="2022-03-01T11:54:00Z"/>
  <w16cex:commentExtensible w16cex:durableId="25F9BF5F" w16cex:dateUtc="2022-03-01T11:54:00Z"/>
  <w16cex:commentExtensible w16cex:durableId="25F9BF60" w16cex:dateUtc="2022-03-01T11:55:00Z"/>
  <w16cex:commentExtensible w16cex:durableId="25F9BF61" w16cex:dateUtc="2022-03-01T11:55:00Z"/>
  <w16cex:commentExtensible w16cex:durableId="25F9BF62" w16cex:dateUtc="2022-03-01T11:55:00Z"/>
  <w16cex:commentExtensible w16cex:durableId="25F9BF63" w16cex:dateUtc="2022-03-01T11:56:00Z"/>
  <w16cex:commentExtensible w16cex:durableId="25F9BF64" w16cex:dateUtc="2022-03-01T11:56:00Z"/>
  <w16cex:commentExtensible w16cex:durableId="25F9BF65" w16cex:dateUtc="2022-03-01T11:57:00Z"/>
  <w16cex:commentExtensible w16cex:durableId="25F9BF66" w16cex:dateUtc="2022-03-01T11:57:00Z"/>
  <w16cex:commentExtensible w16cex:durableId="25F9BF67" w16cex:dateUtc="2022-03-01T11:58:00Z"/>
  <w16cex:commentExtensible w16cex:durableId="25F9BF68" w16cex:dateUtc="2022-03-01T11:58:00Z"/>
  <w16cex:commentExtensible w16cex:durableId="25F9BF69" w16cex:dateUtc="2022-03-01T11:58:00Z"/>
  <w16cex:commentExtensible w16cex:durableId="25F9BF6A" w16cex:dateUtc="2022-03-01T11:59:00Z"/>
  <w16cex:commentExtensible w16cex:durableId="25F9BF6B" w16cex:dateUtc="2022-03-01T11:59:00Z"/>
  <w16cex:commentExtensible w16cex:durableId="25F9BF6C" w16cex:dateUtc="2022-03-01T12:00:00Z"/>
  <w16cex:commentExtensible w16cex:durableId="25F9BF6D" w16cex:dateUtc="2022-03-01T12:00:00Z"/>
  <w16cex:commentExtensible w16cex:durableId="25F9BF6E" w16cex:dateUtc="2022-03-01T0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0E6C43" w16cid:durableId="25F9BF41"/>
  <w16cid:commentId w16cid:paraId="64E7038B" w16cid:durableId="25F9BF42"/>
  <w16cid:commentId w16cid:paraId="3DFD4407" w16cid:durableId="25F9BF43"/>
  <w16cid:commentId w16cid:paraId="4E44674B" w16cid:durableId="25F9BF44"/>
  <w16cid:commentId w16cid:paraId="0DD73762" w16cid:durableId="25F9BF45"/>
  <w16cid:commentId w16cid:paraId="7E585135" w16cid:durableId="25F9BF46"/>
  <w16cid:commentId w16cid:paraId="5C2C6EEB" w16cid:durableId="25F9BF47"/>
  <w16cid:commentId w16cid:paraId="02CE22AC" w16cid:durableId="25F9BF48"/>
  <w16cid:commentId w16cid:paraId="64916C34" w16cid:durableId="25F9BF49"/>
  <w16cid:commentId w16cid:paraId="397E2803" w16cid:durableId="25F9BF4A"/>
  <w16cid:commentId w16cid:paraId="66420D43" w16cid:durableId="25F9BF4B"/>
  <w16cid:commentId w16cid:paraId="63355791" w16cid:durableId="25F9BF4C"/>
  <w16cid:commentId w16cid:paraId="6D0B6446" w16cid:durableId="25F9BF4D"/>
  <w16cid:commentId w16cid:paraId="53B40703" w16cid:durableId="25F9BF4E"/>
  <w16cid:commentId w16cid:paraId="21683782" w16cid:durableId="25F9BF4F"/>
  <w16cid:commentId w16cid:paraId="62FB0AF6" w16cid:durableId="25F9BF50"/>
  <w16cid:commentId w16cid:paraId="63EB3D8D" w16cid:durableId="25F9BF51"/>
  <w16cid:commentId w16cid:paraId="03C774C6" w16cid:durableId="25F9BF52"/>
  <w16cid:commentId w16cid:paraId="37DE69BD" w16cid:durableId="25F9BF53"/>
  <w16cid:commentId w16cid:paraId="235962A0" w16cid:durableId="25F9BF54"/>
  <w16cid:commentId w16cid:paraId="412A5CE0" w16cid:durableId="25F9BF55"/>
  <w16cid:commentId w16cid:paraId="367915DF" w16cid:durableId="25F9BF56"/>
  <w16cid:commentId w16cid:paraId="59774E2D" w16cid:durableId="25F9BF57"/>
  <w16cid:commentId w16cid:paraId="17BB4395" w16cid:durableId="25F9BF58"/>
  <w16cid:commentId w16cid:paraId="0095007B" w16cid:durableId="25F9BF59"/>
  <w16cid:commentId w16cid:paraId="1B015367" w16cid:durableId="25F9BF5A"/>
  <w16cid:commentId w16cid:paraId="2C1A17B1" w16cid:durableId="25F9BF5B"/>
  <w16cid:commentId w16cid:paraId="7A41009F" w16cid:durableId="25F9BF5C"/>
  <w16cid:commentId w16cid:paraId="3A4D627E" w16cid:durableId="25F9BF5D"/>
  <w16cid:commentId w16cid:paraId="7F88117C" w16cid:durableId="25F9BF5E"/>
  <w16cid:commentId w16cid:paraId="0C436C4A" w16cid:durableId="25F9BF5F"/>
  <w16cid:commentId w16cid:paraId="103F18CC" w16cid:durableId="25F9BF60"/>
  <w16cid:commentId w16cid:paraId="0B486B6C" w16cid:durableId="25F9BF61"/>
  <w16cid:commentId w16cid:paraId="7DAE75BD" w16cid:durableId="25F9BF62"/>
  <w16cid:commentId w16cid:paraId="1D815F9D" w16cid:durableId="25F9BF63"/>
  <w16cid:commentId w16cid:paraId="3EBE05F1" w16cid:durableId="25F9BF64"/>
  <w16cid:commentId w16cid:paraId="4DCF74AC" w16cid:durableId="25F9BF65"/>
  <w16cid:commentId w16cid:paraId="77033DD0" w16cid:durableId="25F9BF66"/>
  <w16cid:commentId w16cid:paraId="2AF57D74" w16cid:durableId="25F9BF67"/>
  <w16cid:commentId w16cid:paraId="6EF91B22" w16cid:durableId="25F9BF68"/>
  <w16cid:commentId w16cid:paraId="21FE1B0C" w16cid:durableId="25F9BF69"/>
  <w16cid:commentId w16cid:paraId="618E25DD" w16cid:durableId="25F9BF6A"/>
  <w16cid:commentId w16cid:paraId="57D9643D" w16cid:durableId="25F9BF6B"/>
  <w16cid:commentId w16cid:paraId="42E1733B" w16cid:durableId="25F9BF6C"/>
  <w16cid:commentId w16cid:paraId="46472139" w16cid:durableId="25F9BF6D"/>
  <w16cid:commentId w16cid:paraId="644A5F10" w16cid:durableId="25F9BF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AA6E3" w14:textId="77777777" w:rsidR="0096386B" w:rsidRDefault="0096386B" w:rsidP="0016406D">
      <w:r>
        <w:separator/>
      </w:r>
    </w:p>
  </w:endnote>
  <w:endnote w:type="continuationSeparator" w:id="0">
    <w:p w14:paraId="44B9B41C" w14:textId="77777777" w:rsidR="0096386B" w:rsidRDefault="0096386B" w:rsidP="00164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9EB45" w14:textId="77777777" w:rsidR="0096386B" w:rsidRDefault="0096386B" w:rsidP="0016406D">
      <w:r>
        <w:separator/>
      </w:r>
    </w:p>
  </w:footnote>
  <w:footnote w:type="continuationSeparator" w:id="0">
    <w:p w14:paraId="4DE1CA30" w14:textId="77777777" w:rsidR="0096386B" w:rsidRDefault="0096386B" w:rsidP="001640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LI0sLQwsTAytrBQ0lEKTi0uzszPAykwrAUA6fnnZSwAAAA="/>
  </w:docVars>
  <w:rsids>
    <w:rsidRoot w:val="00CD6E5D"/>
    <w:rsid w:val="0016406D"/>
    <w:rsid w:val="00377B1B"/>
    <w:rsid w:val="005D2A1D"/>
    <w:rsid w:val="0096386B"/>
    <w:rsid w:val="00B424A5"/>
    <w:rsid w:val="00C431EA"/>
    <w:rsid w:val="00CC5776"/>
    <w:rsid w:val="00CD6E5D"/>
    <w:rsid w:val="00F26C3A"/>
    <w:rsid w:val="39AF1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DBE19C"/>
  <w15:docId w15:val="{5AB2AFB6-E047-409E-86FE-565BDBA00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  <w:rPr>
      <w:rFonts w:ascii="Times New Roman" w:eastAsia="等线" w:hAnsi="Times New Roman" w:cs="Times New Roman"/>
    </w:rPr>
  </w:style>
  <w:style w:type="character" w:styleId="a4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5">
    <w:name w:val="header"/>
    <w:basedOn w:val="a"/>
    <w:link w:val="a6"/>
    <w:uiPriority w:val="99"/>
    <w:unhideWhenUsed/>
    <w:rsid w:val="001640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6406D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6406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6406D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37</Pages>
  <Words>6</Words>
  <Characters>111304</Characters>
  <Application>Microsoft Office Word</Application>
  <DocSecurity>0</DocSecurity>
  <Lines>1636</Lines>
  <Paragraphs>2</Paragraphs>
  <ScaleCrop>false</ScaleCrop>
  <Company/>
  <LinksUpToDate>false</LinksUpToDate>
  <CharactersWithSpaces>11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穆 小飞</dc:creator>
  <cp:lastModifiedBy>穆 小飞</cp:lastModifiedBy>
  <cp:revision>4</cp:revision>
  <dcterms:created xsi:type="dcterms:W3CDTF">2022-02-01T10:00:00Z</dcterms:created>
  <dcterms:modified xsi:type="dcterms:W3CDTF">2023-06-0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GrammarlyDocumentId">
    <vt:lpwstr>d55fb1d998b2e39d775107c158f59eae3775e56e9131d835abbd1748b3a56933</vt:lpwstr>
  </property>
</Properties>
</file>